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2DC57D" w14:textId="77777777" w:rsidR="001B2141" w:rsidRDefault="00CA36F6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452BADF" wp14:editId="44D7BF19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FE494B" w14:textId="77777777" w:rsidR="004768BD" w:rsidRDefault="004768BD" w:rsidP="004768B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МАЙ            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 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                  ДЛЯ СЕМЕЙ УЧЕНИКОВ 12-го КЛАССА</w:t>
                            </w:r>
                          </w:p>
                          <w:p w14:paraId="6C4E7F76" w14:textId="77777777" w:rsidR="001B2141" w:rsidRPr="004768BD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52BAD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" fillcolor="#090" stroked="f" strokeweight=".5pt">
                <v:textbox>
                  <w:txbxContent>
                    <w:p w14:paraId="2EFE494B" w14:textId="77777777" w:rsidR="004768BD" w:rsidRDefault="004768BD" w:rsidP="004768B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МАЙ            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>  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                  ДЛЯ СЕМЕЙ УЧЕНИКОВ 12-го КЛАССА</w:t>
                      </w:r>
                    </w:p>
                    <w:p w14:paraId="6C4E7F76" w14:textId="77777777" w:rsidR="001B2141" w:rsidRPr="004768BD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  <w:lang w:val="uk-UA" w:eastAsia="uk-UA"/>
        </w:rPr>
        <w:drawing>
          <wp:anchor distT="0" distB="0" distL="114300" distR="114300" simplePos="0" relativeHeight="251676672" behindDoc="0" locked="0" layoutInCell="1" allowOverlap="1" wp14:anchorId="23CB03DE" wp14:editId="3E6010B3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  <w:lang w:val="uk-UA" w:eastAsia="uk-UA"/>
        </w:rPr>
        <mc:AlternateContent>
          <mc:Choice Requires="wps">
            <w:drawing>
              <wp:inline distT="0" distB="0" distL="0" distR="0" wp14:anchorId="066D6D96" wp14:editId="2F11BCB4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E2155EA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1FE9CA93" w14:textId="77777777" w:rsidR="004768BD" w:rsidRDefault="004768BD" w:rsidP="004768B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bCs/>
                                <w:sz w:val="44"/>
                                <w:szCs w:val="44"/>
                                <w:lang w:val="ru-RU"/>
                              </w:rPr>
                              <w:t>ШАБЛОН БЮЛЛЕТЕНЯ</w:t>
                            </w:r>
                          </w:p>
                          <w:p w14:paraId="670D37B3" w14:textId="77777777" w:rsidR="004768BD" w:rsidRDefault="004768BD" w:rsidP="004768B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val="ru-RU" w:eastAsia="ja-JP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32"/>
                                <w:szCs w:val="32"/>
                                <w:lang w:val="ru-RU"/>
                              </w:rPr>
                              <w:t>Планирование учебы в старшей школе и дальше — новости и</w:t>
                            </w:r>
                            <w:r>
                              <w:rPr>
                                <w:rFonts w:ascii="Myriad Pro" w:hAnsi="Myriad Pro"/>
                                <w:sz w:val="36"/>
                                <w:szCs w:val="3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sz w:val="32"/>
                                <w:szCs w:val="36"/>
                                <w:lang w:val="ru-RU"/>
                              </w:rPr>
                              <w:t>информация</w:t>
                            </w:r>
                          </w:p>
                          <w:p w14:paraId="011EC71E" w14:textId="77777777" w:rsidR="004768BD" w:rsidRDefault="004768BD" w:rsidP="004768BD">
                            <w:pPr>
                              <w:rPr>
                                <w:rFonts w:ascii="Myriad Pro" w:hAnsi="Myriad Pro"/>
                                <w:sz w:val="36"/>
                                <w:lang w:val="ru-RU"/>
                              </w:rPr>
                            </w:pPr>
                          </w:p>
                          <w:p w14:paraId="14C96B65" w14:textId="77777777" w:rsidR="00124E37" w:rsidRPr="004768BD" w:rsidRDefault="00124E37" w:rsidP="00124E37">
                            <w:pPr>
                              <w:rPr>
                                <w:rFonts w:ascii="Myriad Pro" w:hAnsi="Myriad Pro"/>
                                <w:sz w:val="36"/>
                                <w:lang w:val="ru-RU"/>
                              </w:rPr>
                            </w:pPr>
                          </w:p>
                          <w:p w14:paraId="0E29BC97" w14:textId="77777777" w:rsidR="009909CD" w:rsidRPr="004768B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  <w:lang w:val="ru-RU"/>
                              </w:rPr>
                            </w:pPr>
                          </w:p>
                          <w:p w14:paraId="7234A2FD" w14:textId="77777777" w:rsidR="001A6610" w:rsidRPr="004768BD" w:rsidRDefault="001A6610" w:rsidP="009909CD">
                            <w:pPr>
                              <w:rPr>
                                <w:rFonts w:ascii="Myriad Pro" w:hAnsi="Myriad Pro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66D6D96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3E2155EA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1FE9CA93" w14:textId="77777777" w:rsidR="004768BD" w:rsidRDefault="004768BD" w:rsidP="004768BD">
                      <w:pPr>
                        <w:rPr>
                          <w:rFonts w:ascii="Myriad Pro" w:hAnsi="Myriad Pro"/>
                          <w:b/>
                          <w:sz w:val="44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bCs/>
                          <w:sz w:val="44"/>
                          <w:szCs w:val="44"/>
                          <w:lang w:val="ru-RU"/>
                        </w:rPr>
                        <w:t>ШАБЛОН БЮЛЛЕТЕНЯ</w:t>
                      </w:r>
                    </w:p>
                    <w:p w14:paraId="670D37B3" w14:textId="77777777" w:rsidR="004768BD" w:rsidRDefault="004768BD" w:rsidP="004768BD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val="ru-RU" w:eastAsia="ja-JP"/>
                        </w:rPr>
                      </w:pPr>
                      <w:r>
                        <w:rPr>
                          <w:rFonts w:ascii="Myriad Pro" w:hAnsi="Myriad Pro"/>
                          <w:sz w:val="32"/>
                          <w:szCs w:val="32"/>
                          <w:lang w:val="ru-RU"/>
                        </w:rPr>
                        <w:t>Планирование учебы в старшей школе и дальше — новости и</w:t>
                      </w:r>
                      <w:r>
                        <w:rPr>
                          <w:rFonts w:ascii="Myriad Pro" w:hAnsi="Myriad Pro"/>
                          <w:sz w:val="36"/>
                          <w:szCs w:val="36"/>
                          <w:lang w:val="ru-RU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sz w:val="32"/>
                          <w:szCs w:val="36"/>
                          <w:lang w:val="ru-RU"/>
                        </w:rPr>
                        <w:t>информация</w:t>
                      </w:r>
                    </w:p>
                    <w:p w14:paraId="011EC71E" w14:textId="77777777" w:rsidR="004768BD" w:rsidRDefault="004768BD" w:rsidP="004768BD">
                      <w:pPr>
                        <w:rPr>
                          <w:rFonts w:ascii="Myriad Pro" w:hAnsi="Myriad Pro"/>
                          <w:sz w:val="36"/>
                          <w:lang w:val="ru-RU"/>
                        </w:rPr>
                      </w:pPr>
                    </w:p>
                    <w:p w14:paraId="14C96B65" w14:textId="77777777" w:rsidR="00124E37" w:rsidRPr="004768BD" w:rsidRDefault="00124E37" w:rsidP="00124E37">
                      <w:pPr>
                        <w:rPr>
                          <w:rFonts w:ascii="Myriad Pro" w:hAnsi="Myriad Pro"/>
                          <w:sz w:val="36"/>
                          <w:lang w:val="ru-RU"/>
                        </w:rPr>
                      </w:pPr>
                    </w:p>
                    <w:p w14:paraId="0E29BC97" w14:textId="77777777" w:rsidR="009909CD" w:rsidRPr="004768BD" w:rsidRDefault="009909CD" w:rsidP="009909CD">
                      <w:pPr>
                        <w:rPr>
                          <w:rFonts w:ascii="Myriad Pro" w:hAnsi="Myriad Pro"/>
                          <w:sz w:val="36"/>
                          <w:lang w:val="ru-RU"/>
                        </w:rPr>
                      </w:pPr>
                    </w:p>
                    <w:p w14:paraId="7234A2FD" w14:textId="77777777" w:rsidR="001A6610" w:rsidRPr="004768BD" w:rsidRDefault="001A6610" w:rsidP="009909CD">
                      <w:pPr>
                        <w:rPr>
                          <w:rFonts w:ascii="Myriad Pro" w:hAnsi="Myriad Pro"/>
                          <w:lang w:val="ru-RU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20FE2C2C" w14:textId="77777777" w:rsidR="001B2141" w:rsidRDefault="00F24464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6811B7B" wp14:editId="32083293">
                <wp:simplePos x="0" y="0"/>
                <wp:positionH relativeFrom="column">
                  <wp:posOffset>9525</wp:posOffset>
                </wp:positionH>
                <wp:positionV relativeFrom="paragraph">
                  <wp:posOffset>248920</wp:posOffset>
                </wp:positionV>
                <wp:extent cx="5494020" cy="626745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267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B3DFC4" w14:textId="77777777" w:rsidR="004768BD" w:rsidRPr="00DA7066" w:rsidRDefault="004768BD" w:rsidP="00913A8A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Следующие шаги</w:t>
                            </w:r>
                          </w:p>
                          <w:p w14:paraId="059C5466" w14:textId="77777777" w:rsidR="00913A8A" w:rsidRPr="00C31E84" w:rsidRDefault="00DA7066" w:rsidP="00C31E84">
                            <w:pPr>
                              <w:pStyle w:val="NoSpacing"/>
                              <w:spacing w:after="240"/>
                              <w:rPr>
                                <w:sz w:val="22"/>
                                <w:szCs w:val="24"/>
                                <w:lang w:val="ru-RU"/>
                              </w:rPr>
                            </w:pPr>
                            <w:r w:rsidRPr="00C31E84">
                              <w:rPr>
                                <w:sz w:val="22"/>
                                <w:szCs w:val="24"/>
                                <w:lang w:val="ru-RU"/>
                              </w:rPr>
                              <w:t>Даже</w:t>
                            </w:r>
                            <w:r w:rsidR="00FD463A" w:rsidRPr="00C31E84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после </w:t>
                            </w:r>
                            <w:r w:rsidR="00913A8A" w:rsidRPr="00C31E84">
                              <w:rPr>
                                <w:sz w:val="22"/>
                                <w:szCs w:val="24"/>
                                <w:lang w:val="ru-RU"/>
                              </w:rPr>
                              <w:t>принят</w:t>
                            </w:r>
                            <w:r w:rsidR="00FD463A" w:rsidRPr="00C31E84">
                              <w:rPr>
                                <w:sz w:val="22"/>
                                <w:szCs w:val="24"/>
                                <w:lang w:val="ru-RU"/>
                              </w:rPr>
                              <w:t>ия в колледж, есть</w:t>
                            </w:r>
                            <w:r w:rsidR="00913A8A" w:rsidRPr="00C31E84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еще </w:t>
                            </w:r>
                            <w:r w:rsidR="00FD463A" w:rsidRPr="00C31E84">
                              <w:rPr>
                                <w:sz w:val="22"/>
                                <w:szCs w:val="24"/>
                                <w:lang w:val="ru-RU"/>
                              </w:rPr>
                              <w:t>много работы, которую нужно сделать для того, чтобы быть</w:t>
                            </w:r>
                            <w:r w:rsidR="00913A8A" w:rsidRPr="00C31E84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готовы</w:t>
                            </w:r>
                            <w:r w:rsidR="00FD463A" w:rsidRPr="00C31E84">
                              <w:rPr>
                                <w:sz w:val="22"/>
                                <w:szCs w:val="24"/>
                                <w:lang w:val="ru-RU"/>
                              </w:rPr>
                              <w:t>ми к колледжу</w:t>
                            </w:r>
                            <w:r w:rsidR="00913A8A" w:rsidRPr="00C31E84">
                              <w:rPr>
                                <w:sz w:val="22"/>
                                <w:szCs w:val="24"/>
                                <w:lang w:val="ru-RU"/>
                              </w:rPr>
                              <w:t>. Ваш</w:t>
                            </w:r>
                            <w:r w:rsidR="00FD463A" w:rsidRPr="00C31E84">
                              <w:rPr>
                                <w:sz w:val="22"/>
                                <w:szCs w:val="24"/>
                                <w:lang w:val="ru-RU"/>
                              </w:rPr>
                              <w:t>ему ребен</w:t>
                            </w:r>
                            <w:r w:rsidR="00913A8A" w:rsidRPr="00C31E84">
                              <w:rPr>
                                <w:sz w:val="22"/>
                                <w:szCs w:val="24"/>
                                <w:lang w:val="ru-RU"/>
                              </w:rPr>
                              <w:t>к</w:t>
                            </w:r>
                            <w:r w:rsidR="00FD463A" w:rsidRPr="00C31E84">
                              <w:rPr>
                                <w:sz w:val="22"/>
                                <w:szCs w:val="24"/>
                                <w:lang w:val="ru-RU"/>
                              </w:rPr>
                              <w:t>у</w:t>
                            </w:r>
                            <w:r w:rsidR="00913A8A" w:rsidRPr="00C31E84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FD463A" w:rsidRPr="00C31E84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необходимо </w:t>
                            </w:r>
                            <w:r w:rsidR="00913A8A" w:rsidRPr="00C31E84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будет </w:t>
                            </w:r>
                            <w:r w:rsidR="008F6CB0" w:rsidRPr="00C31E84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решать, хочет </w:t>
                            </w:r>
                            <w:r w:rsidR="00C31E84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ли </w:t>
                            </w:r>
                            <w:r w:rsidR="00913A8A" w:rsidRPr="00C31E84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он или она </w:t>
                            </w:r>
                            <w:r w:rsidR="008F6CB0" w:rsidRPr="00C31E84">
                              <w:rPr>
                                <w:sz w:val="22"/>
                                <w:szCs w:val="24"/>
                                <w:lang w:val="ru-RU"/>
                              </w:rPr>
                              <w:t>жить на кампусе или ежедневно ездить на занятия. Ученикам нужно будет</w:t>
                            </w:r>
                            <w:r w:rsidR="00913A8A" w:rsidRPr="00C31E84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заре</w:t>
                            </w:r>
                            <w:r w:rsidR="008F6CB0" w:rsidRPr="00C31E84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гистрироваться в качестве новых студентов </w:t>
                            </w:r>
                            <w:r w:rsidR="00E6762E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колледжа </w:t>
                            </w:r>
                            <w:r w:rsidR="008F6CB0" w:rsidRPr="00C31E84">
                              <w:rPr>
                                <w:sz w:val="22"/>
                                <w:szCs w:val="24"/>
                                <w:lang w:val="ru-RU"/>
                              </w:rPr>
                              <w:t>и записаться на классы. Поделитесь этим контрольным списком</w:t>
                            </w:r>
                            <w:r w:rsidR="00913A8A" w:rsidRPr="00C31E84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с вашим ребенком, чтобы </w:t>
                            </w:r>
                            <w:r w:rsidR="008F6CB0" w:rsidRPr="00C31E84">
                              <w:rPr>
                                <w:sz w:val="22"/>
                                <w:szCs w:val="24"/>
                                <w:lang w:val="ru-RU"/>
                              </w:rPr>
                              <w:t>убедиться, что он или она остаются на верном пути, и не упускают каких-либо важных сроков</w:t>
                            </w:r>
                            <w:r w:rsidR="00913A8A" w:rsidRPr="00C31E84">
                              <w:rPr>
                                <w:sz w:val="22"/>
                                <w:szCs w:val="24"/>
                                <w:lang w:val="ru-RU"/>
                              </w:rPr>
                              <w:t>:</w:t>
                            </w:r>
                          </w:p>
                          <w:p w14:paraId="595E79A3" w14:textId="77777777" w:rsidR="00124E37" w:rsidRPr="00C31E84" w:rsidRDefault="00E6762E" w:rsidP="00BB473A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spacing w:line="240" w:lineRule="atLeast"/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rFonts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>Старательно</w:t>
                            </w:r>
                            <w:r w:rsidR="00B4329C" w:rsidRPr="00C31E84">
                              <w:rPr>
                                <w:rFonts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 xml:space="preserve"> готовьтесь к выпускным экзаменам старшей школы</w:t>
                            </w:r>
                            <w:r w:rsidR="00124E37" w:rsidRPr="00C31E84">
                              <w:rPr>
                                <w:rFonts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B4329C" w:rsidRPr="00C31E84">
                              <w:rPr>
                                <w:rFonts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>- они по-прежнему засчитываются</w:t>
                            </w:r>
                            <w:r w:rsidR="00124E37" w:rsidRPr="00C31E84">
                              <w:rPr>
                                <w:rFonts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>!</w:t>
                            </w:r>
                            <w:r w:rsidR="00DA7066" w:rsidRPr="00C31E84">
                              <w:rPr>
                                <w:rFonts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</w:p>
                          <w:p w14:paraId="186D3EFB" w14:textId="77777777" w:rsidR="00124E37" w:rsidRPr="00C31E84" w:rsidRDefault="00B4329C" w:rsidP="00BB473A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</w:pPr>
                            <w:r w:rsidRPr="00C31E84">
                              <w:rPr>
                                <w:rFonts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>Поблагодарите тех, кто вас поддерживал</w:t>
                            </w:r>
                            <w:r w:rsidR="00DA7066" w:rsidRPr="00C31E84">
                              <w:rPr>
                                <w:rFonts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>. Дайте им знат</w:t>
                            </w:r>
                            <w:r w:rsidRPr="00C31E84">
                              <w:rPr>
                                <w:rFonts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>ь, насколько вы цените их усилиями</w:t>
                            </w:r>
                            <w:r w:rsidR="00DA7066" w:rsidRPr="00C31E84">
                              <w:rPr>
                                <w:rFonts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3215D1B7" w14:textId="77777777" w:rsidR="00F24464" w:rsidRPr="00C31E84" w:rsidRDefault="00B4329C" w:rsidP="00BB473A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</w:pPr>
                            <w:r w:rsidRPr="00C31E84">
                              <w:rPr>
                                <w:rFonts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>Читайте и оперативно реагируйте на всю информацию</w:t>
                            </w:r>
                            <w:r w:rsidR="00DA7066" w:rsidRPr="00C31E84">
                              <w:rPr>
                                <w:rFonts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 xml:space="preserve"> и формы, которые вы получаете от вашего колледжа.</w:t>
                            </w:r>
                          </w:p>
                          <w:p w14:paraId="0A1B2B9B" w14:textId="77777777" w:rsidR="00913A8A" w:rsidRPr="00C31E84" w:rsidRDefault="00B4329C" w:rsidP="00BB473A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</w:pPr>
                            <w:r w:rsidRPr="00C31E84">
                              <w:rPr>
                                <w:rFonts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>Проверяй</w:t>
                            </w:r>
                            <w:r w:rsidR="00DA7066" w:rsidRPr="00C31E84">
                              <w:rPr>
                                <w:rFonts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>те вашу электронную почту</w:t>
                            </w:r>
                            <w:r w:rsidRPr="00C31E84">
                              <w:rPr>
                                <w:rFonts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 xml:space="preserve"> часто, и присоединитесь</w:t>
                            </w:r>
                            <w:r w:rsidR="00DA7066" w:rsidRPr="00C31E84">
                              <w:rPr>
                                <w:rFonts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 xml:space="preserve"> к </w:t>
                            </w:r>
                            <w:r w:rsidRPr="00C31E84">
                              <w:rPr>
                                <w:rFonts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>ресурсам социальных</w:t>
                            </w:r>
                            <w:r w:rsidR="00DA7066" w:rsidRPr="00C31E84">
                              <w:rPr>
                                <w:rFonts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 xml:space="preserve"> медиа</w:t>
                            </w:r>
                            <w:r w:rsidRPr="00C31E84">
                              <w:rPr>
                                <w:rFonts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>,</w:t>
                            </w:r>
                            <w:r w:rsidR="00DA7066" w:rsidRPr="00C31E84">
                              <w:rPr>
                                <w:rFonts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Pr="00C31E84">
                              <w:rPr>
                                <w:rFonts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 xml:space="preserve">которые </w:t>
                            </w:r>
                            <w:r w:rsidR="00DA7066" w:rsidRPr="00C31E84">
                              <w:rPr>
                                <w:rFonts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>ваш колледж</w:t>
                            </w:r>
                            <w:r w:rsidRPr="00C31E84">
                              <w:rPr>
                                <w:rFonts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 xml:space="preserve"> имеет</w:t>
                            </w:r>
                            <w:r w:rsidR="00DA7066" w:rsidRPr="00C31E84">
                              <w:rPr>
                                <w:rFonts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4F648FC8" w14:textId="77777777" w:rsidR="00913A8A" w:rsidRPr="00C31E84" w:rsidRDefault="00D31325" w:rsidP="00BB473A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rFonts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>Внесите плату</w:t>
                            </w:r>
                            <w:r w:rsidR="00B4329C" w:rsidRPr="00C31E84">
                              <w:rPr>
                                <w:rFonts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 xml:space="preserve"> за ваше</w:t>
                            </w:r>
                            <w:r w:rsidR="00DA7066" w:rsidRPr="00C31E84">
                              <w:rPr>
                                <w:rFonts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 xml:space="preserve"> обуч</w:t>
                            </w:r>
                            <w:r w:rsidR="00B4329C" w:rsidRPr="00C31E84">
                              <w:rPr>
                                <w:rFonts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>ение</w:t>
                            </w:r>
                            <w:r w:rsidR="00DA7066" w:rsidRPr="00C31E84">
                              <w:rPr>
                                <w:rFonts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 xml:space="preserve">, чтобы сохранить место </w:t>
                            </w:r>
                            <w:r w:rsidR="00740654" w:rsidRPr="00C31E84">
                              <w:rPr>
                                <w:rFonts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 xml:space="preserve">первокурсника </w:t>
                            </w:r>
                            <w:r w:rsidR="00DA7066" w:rsidRPr="00C31E84">
                              <w:rPr>
                                <w:rFonts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>в вашем колледже.</w:t>
                            </w:r>
                          </w:p>
                          <w:p w14:paraId="5FECC784" w14:textId="77777777" w:rsidR="00913A8A" w:rsidRPr="00C31E84" w:rsidRDefault="00740654" w:rsidP="00BB473A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</w:pPr>
                            <w:r w:rsidRPr="00C31E84">
                              <w:rPr>
                                <w:rFonts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>Примите предложенную вам финансовую помощь</w:t>
                            </w:r>
                            <w:r w:rsidR="00DA7066" w:rsidRPr="00C31E84">
                              <w:rPr>
                                <w:rFonts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  <w:r w:rsidR="00DA7066" w:rsidRPr="00D31325">
                              <w:rPr>
                                <w:rFonts w:cs="Calibri"/>
                                <w:i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Pr="00D31325">
                              <w:rPr>
                                <w:rFonts w:cs="Calibri"/>
                                <w:i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>Примечание</w:t>
                            </w:r>
                            <w:r w:rsidRPr="00C31E84">
                              <w:rPr>
                                <w:rFonts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>: вы не должны принимать</w:t>
                            </w:r>
                            <w:r w:rsidR="00DA7066" w:rsidRPr="00C31E84">
                              <w:rPr>
                                <w:rFonts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 xml:space="preserve"> все</w:t>
                            </w:r>
                            <w:r w:rsidRPr="00C31E84">
                              <w:rPr>
                                <w:rFonts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 xml:space="preserve"> варианты помощи, какие предлагаю</w:t>
                            </w:r>
                            <w:r w:rsidR="00DA7066" w:rsidRPr="00C31E84">
                              <w:rPr>
                                <w:rFonts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>тся.</w:t>
                            </w:r>
                            <w:r w:rsidR="00DA7066" w:rsidRPr="00C31E84">
                              <w:rPr>
                                <w:rFonts w:cs="Calibri"/>
                                <w:color w:val="231F20"/>
                                <w:spacing w:val="-1"/>
                                <w:sz w:val="22"/>
                                <w:szCs w:val="24"/>
                              </w:rPr>
                              <w:t> </w:t>
                            </w:r>
                          </w:p>
                          <w:p w14:paraId="19AF0752" w14:textId="77777777" w:rsidR="00124E37" w:rsidRPr="00C31E84" w:rsidRDefault="00124E37" w:rsidP="00BB473A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spacing w:line="240" w:lineRule="atLeast"/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</w:pPr>
                            <w:r w:rsidRPr="00C31E84">
                              <w:rPr>
                                <w:rFonts w:ascii="Trebuchet MS" w:hAnsi="Trebuchet MS"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 xml:space="preserve">Убедитесь, что все </w:t>
                            </w:r>
                            <w:r w:rsidR="00740654" w:rsidRPr="00C31E84">
                              <w:rPr>
                                <w:rFonts w:ascii="Trebuchet MS" w:hAnsi="Trebuchet MS"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 xml:space="preserve">оценки теста </w:t>
                            </w:r>
                            <w:r w:rsidRPr="00C31E84">
                              <w:rPr>
                                <w:rFonts w:ascii="Trebuchet MS" w:hAnsi="Trebuchet MS" w:cs="Calibri"/>
                                <w:color w:val="231F20"/>
                                <w:spacing w:val="-1"/>
                                <w:sz w:val="22"/>
                                <w:szCs w:val="24"/>
                              </w:rPr>
                              <w:t>AP</w:t>
                            </w:r>
                            <w:r w:rsidR="00740654" w:rsidRPr="00C31E84">
                              <w:rPr>
                                <w:rFonts w:ascii="Trebuchet MS" w:hAnsi="Trebuchet MS"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 xml:space="preserve"> были получены выбранным вами колледжем. Также узнайте</w:t>
                            </w:r>
                            <w:r w:rsidRPr="00C31E84">
                              <w:rPr>
                                <w:rFonts w:ascii="Trebuchet MS" w:hAnsi="Trebuchet MS"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740654" w:rsidRPr="00C31E84">
                              <w:rPr>
                                <w:rFonts w:ascii="Trebuchet MS" w:hAnsi="Trebuchet MS"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 xml:space="preserve">и </w:t>
                            </w:r>
                            <w:r w:rsidRPr="00C31E84">
                              <w:rPr>
                                <w:rFonts w:ascii="Trebuchet MS" w:hAnsi="Trebuchet MS"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 xml:space="preserve">о </w:t>
                            </w:r>
                            <w:r w:rsidR="00740654" w:rsidRPr="00C31E84">
                              <w:rPr>
                                <w:rFonts w:ascii="Trebuchet MS" w:hAnsi="Trebuchet MS"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>кредитах уровня колледжа</w:t>
                            </w:r>
                            <w:r w:rsidRPr="00C31E84">
                              <w:rPr>
                                <w:rFonts w:ascii="Trebuchet MS" w:hAnsi="Trebuchet MS"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 xml:space="preserve">. </w:t>
                            </w:r>
                          </w:p>
                          <w:p w14:paraId="6AB88BA2" w14:textId="77777777" w:rsidR="00913A8A" w:rsidRPr="00C31E84" w:rsidRDefault="00740654" w:rsidP="00BB473A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</w:pPr>
                            <w:r w:rsidRPr="00C31E84">
                              <w:rPr>
                                <w:rFonts w:ascii="Trebuchet MS" w:hAnsi="Trebuchet MS"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>О</w:t>
                            </w:r>
                            <w:r w:rsidR="00DA7066" w:rsidRPr="00C31E84">
                              <w:rPr>
                                <w:rFonts w:ascii="Trebuchet MS" w:hAnsi="Trebuchet MS"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>тп</w:t>
                            </w:r>
                            <w:r w:rsidRPr="00C31E84">
                              <w:rPr>
                                <w:rFonts w:ascii="Trebuchet MS" w:hAnsi="Trebuchet MS"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>равьте окончательный табель вашей успеваемости вашему колледжу</w:t>
                            </w:r>
                            <w:r w:rsidR="00DA7066" w:rsidRPr="00C31E84">
                              <w:rPr>
                                <w:rFonts w:ascii="Trebuchet MS" w:hAnsi="Trebuchet MS"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44D1C48E" w14:textId="77777777" w:rsidR="00124E37" w:rsidRPr="00C31E84" w:rsidRDefault="005538ED" w:rsidP="00BB473A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</w:pPr>
                            <w:r w:rsidRPr="00C31E84">
                              <w:rPr>
                                <w:rFonts w:ascii="Trebuchet MS" w:hAnsi="Trebuchet MS"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>Узнайте, если вам нужно пройти тесты по размещению</w:t>
                            </w:r>
                            <w:r w:rsidR="00DA7066" w:rsidRPr="00C31E84">
                              <w:rPr>
                                <w:rFonts w:ascii="Trebuchet MS" w:hAnsi="Trebuchet MS"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>, чтобы определить ваш уровень по чтению, письму, математике и другим предметам.</w:t>
                            </w:r>
                          </w:p>
                          <w:p w14:paraId="3E6E5B58" w14:textId="77777777" w:rsidR="00124E37" w:rsidRPr="00C31E84" w:rsidRDefault="003B7987" w:rsidP="00BB473A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</w:pPr>
                            <w:r w:rsidRPr="00C31E84">
                              <w:rPr>
                                <w:rFonts w:ascii="Trebuchet MS" w:hAnsi="Trebuchet MS"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>Позаботьтесь о документах по займу</w:t>
                            </w:r>
                            <w:r w:rsidR="00DA7066" w:rsidRPr="00C31E84">
                              <w:rPr>
                                <w:rFonts w:ascii="Trebuchet MS" w:hAnsi="Trebuchet MS"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2AB31E0E" w14:textId="77777777" w:rsidR="003B7987" w:rsidRPr="00C31E84" w:rsidRDefault="003B7987" w:rsidP="00BB473A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</w:pPr>
                            <w:r w:rsidRPr="00C31E84">
                              <w:rPr>
                                <w:rFonts w:ascii="Trebuchet MS" w:hAnsi="Trebuchet MS"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>Выберите жилье</w:t>
                            </w:r>
                            <w:r w:rsidR="00DA7066" w:rsidRPr="00C31E84">
                              <w:rPr>
                                <w:rFonts w:ascii="Trebuchet MS" w:hAnsi="Trebuchet MS" w:cs="Calibri"/>
                                <w:color w:val="231F20"/>
                                <w:spacing w:val="-1"/>
                                <w:sz w:val="22"/>
                                <w:szCs w:val="24"/>
                                <w:lang w:val="ru-RU"/>
                              </w:rPr>
                              <w:t>, если вы не будете</w:t>
                            </w:r>
                            <w:r w:rsidR="00DA7066" w:rsidRPr="00C31E84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124E37" w:rsidRPr="00C31E84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жи</w:t>
                            </w:r>
                            <w:r w:rsidRPr="00C31E84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ть дома во время обучения</w:t>
                            </w:r>
                            <w:r w:rsidR="00124E37" w:rsidRPr="00C31E84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3494C5D2" w14:textId="77777777" w:rsidR="00124E37" w:rsidRPr="00C31E84" w:rsidRDefault="003B7987" w:rsidP="00BB473A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</w:pPr>
                            <w:r w:rsidRPr="00C31E84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Выберите план питания, если вы будете жить на кампусе.</w:t>
                            </w:r>
                            <w:r w:rsidR="00124E37" w:rsidRPr="00C31E84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 </w:t>
                            </w:r>
                          </w:p>
                          <w:p w14:paraId="4A75CEBF" w14:textId="77777777" w:rsidR="00913A8A" w:rsidRPr="00C31E84" w:rsidRDefault="003B7987" w:rsidP="00BB473A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</w:pPr>
                            <w:r w:rsidRPr="00C31E84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Проверьте требования в отношении компьютера, чтобы знать</w:t>
                            </w:r>
                            <w:r w:rsidR="00D31325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,</w:t>
                            </w:r>
                            <w:r w:rsidRPr="00C31E84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 xml:space="preserve"> если поступающим</w:t>
                            </w:r>
                            <w:r w:rsidR="00913A8A" w:rsidRPr="00C31E84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 xml:space="preserve"> студентам необходимо иметь компьютер.</w:t>
                            </w:r>
                            <w:r w:rsidR="00913A8A" w:rsidRPr="00C31E84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 </w:t>
                            </w:r>
                          </w:p>
                          <w:p w14:paraId="24895DD7" w14:textId="77777777" w:rsidR="00913A8A" w:rsidRPr="00C31E84" w:rsidRDefault="003B7987" w:rsidP="00BB473A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</w:pPr>
                            <w:r w:rsidRPr="00C31E84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Пройдите медицинский осмотр</w:t>
                            </w:r>
                            <w:r w:rsidR="00913A8A" w:rsidRPr="00C31E84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 xml:space="preserve"> до</w:t>
                            </w:r>
                            <w:r w:rsidRPr="00C31E84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 xml:space="preserve"> начала</w:t>
                            </w:r>
                            <w:r w:rsidR="00913A8A" w:rsidRPr="00C31E84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 xml:space="preserve"> колледжа.</w:t>
                            </w:r>
                            <w:r w:rsidR="00913A8A" w:rsidRPr="00C31E84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 </w:t>
                            </w:r>
                          </w:p>
                          <w:p w14:paraId="44E1BC86" w14:textId="77777777" w:rsidR="00D31325" w:rsidRPr="00D31325" w:rsidRDefault="003B7987" w:rsidP="00BB473A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</w:pPr>
                            <w:r w:rsidRPr="00C31E84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Посетите пред-ознакомительные</w:t>
                            </w:r>
                            <w:r w:rsidR="00913A8A" w:rsidRPr="00C31E84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 xml:space="preserve"> программ</w:t>
                            </w:r>
                            <w:r w:rsidRPr="00C31E84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ы</w:t>
                            </w:r>
                            <w:r w:rsidR="00913A8A" w:rsidRPr="00C31E84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, если</w:t>
                            </w:r>
                            <w:r w:rsidR="00913A8A" w:rsidRPr="00C31E84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 </w:t>
                            </w:r>
                            <w:r w:rsidRPr="00C31E84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таковые</w:t>
                            </w:r>
                            <w:r w:rsidR="00913A8A" w:rsidRPr="00C31E84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 </w:t>
                            </w:r>
                          </w:p>
                          <w:p w14:paraId="230A3C18" w14:textId="77777777" w:rsidR="003B7987" w:rsidRPr="00C31E84" w:rsidRDefault="00913A8A" w:rsidP="00D31325">
                            <w:pPr>
                              <w:pStyle w:val="NoSpacing"/>
                              <w:ind w:left="720"/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</w:pPr>
                            <w:r w:rsidRPr="00C31E84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предлагают</w:t>
                            </w:r>
                            <w:r w:rsidR="003B7987" w:rsidRPr="00C31E84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ся</w:t>
                            </w:r>
                            <w:r w:rsidRPr="00C31E84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  <w:r w:rsidR="003B7987" w:rsidRPr="00C31E84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</w:p>
                          <w:p w14:paraId="5AB02F45" w14:textId="77777777" w:rsidR="0086740B" w:rsidRPr="00C31E84" w:rsidRDefault="003B7987" w:rsidP="003B7987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</w:pPr>
                            <w:r w:rsidRPr="00C31E84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Свяжитесь с соседом по комнате</w:t>
                            </w:r>
                            <w:r w:rsidR="00913A8A" w:rsidRPr="00C31E84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 xml:space="preserve">, если вы </w:t>
                            </w:r>
                            <w:r w:rsidRPr="00C31E84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 xml:space="preserve">их </w:t>
                            </w:r>
                            <w:r w:rsidR="00913A8A" w:rsidRPr="00C31E84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будете</w:t>
                            </w:r>
                            <w:r w:rsidRPr="00C31E84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124E37" w:rsidRPr="00C31E84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иметь</w:t>
                            </w:r>
                            <w:r w:rsidRPr="00C31E84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, и если ваш колледж предоставляет такую контактную информацию</w:t>
                            </w:r>
                            <w:r w:rsidR="00124E37" w:rsidRPr="00C31E84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  <w:r w:rsidR="00124E37" w:rsidRPr="00C31E84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 </w:t>
                            </w:r>
                          </w:p>
                          <w:p w14:paraId="34126001" w14:textId="77777777" w:rsidR="00124E37" w:rsidRPr="00C31E84" w:rsidRDefault="003B7987" w:rsidP="00BB473A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</w:pPr>
                            <w:r w:rsidRPr="00C31E84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Начните</w:t>
                            </w:r>
                            <w:r w:rsidR="00124E37" w:rsidRPr="00C31E84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="00124E37" w:rsidRPr="00C31E84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покупки и упаковки</w:t>
                            </w:r>
                            <w:r w:rsidR="00124E37" w:rsidRPr="00C31E84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. 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811B7B" id="Text Box 2" o:spid="_x0000_s1028" type="#_x0000_t202" style="position:absolute;margin-left:.75pt;margin-top:19.6pt;width:432.6pt;height:493.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" filled="f" stroked="f">
                <v:textbox>
                  <w:txbxContent>
                    <w:p w14:paraId="6EB3DFC4" w14:textId="77777777" w:rsidR="004768BD" w:rsidRPr="00DA7066" w:rsidRDefault="004768BD" w:rsidP="00913A8A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Следующие шаги</w:t>
                      </w:r>
                    </w:p>
                    <w:p w14:paraId="059C5466" w14:textId="77777777" w:rsidR="00913A8A" w:rsidRPr="00C31E84" w:rsidRDefault="00DA7066" w:rsidP="00C31E84">
                      <w:pPr>
                        <w:pStyle w:val="NoSpacing"/>
                        <w:spacing w:after="240"/>
                        <w:rPr>
                          <w:sz w:val="22"/>
                          <w:szCs w:val="24"/>
                          <w:lang w:val="ru-RU"/>
                        </w:rPr>
                      </w:pPr>
                      <w:r w:rsidRPr="00C31E84">
                        <w:rPr>
                          <w:sz w:val="22"/>
                          <w:szCs w:val="24"/>
                          <w:lang w:val="ru-RU"/>
                        </w:rPr>
                        <w:t>Даже</w:t>
                      </w:r>
                      <w:r w:rsidR="00FD463A" w:rsidRPr="00C31E84">
                        <w:rPr>
                          <w:sz w:val="22"/>
                          <w:szCs w:val="24"/>
                          <w:lang w:val="ru-RU"/>
                        </w:rPr>
                        <w:t xml:space="preserve"> после </w:t>
                      </w:r>
                      <w:r w:rsidR="00913A8A" w:rsidRPr="00C31E84">
                        <w:rPr>
                          <w:sz w:val="22"/>
                          <w:szCs w:val="24"/>
                          <w:lang w:val="ru-RU"/>
                        </w:rPr>
                        <w:t>принят</w:t>
                      </w:r>
                      <w:r w:rsidR="00FD463A" w:rsidRPr="00C31E84">
                        <w:rPr>
                          <w:sz w:val="22"/>
                          <w:szCs w:val="24"/>
                          <w:lang w:val="ru-RU"/>
                        </w:rPr>
                        <w:t>ия в колледж, есть</w:t>
                      </w:r>
                      <w:r w:rsidR="00913A8A" w:rsidRPr="00C31E84">
                        <w:rPr>
                          <w:sz w:val="22"/>
                          <w:szCs w:val="24"/>
                          <w:lang w:val="ru-RU"/>
                        </w:rPr>
                        <w:t xml:space="preserve"> еще </w:t>
                      </w:r>
                      <w:r w:rsidR="00FD463A" w:rsidRPr="00C31E84">
                        <w:rPr>
                          <w:sz w:val="22"/>
                          <w:szCs w:val="24"/>
                          <w:lang w:val="ru-RU"/>
                        </w:rPr>
                        <w:t>много работы, которую нужно сделать для того, чтобы быть</w:t>
                      </w:r>
                      <w:r w:rsidR="00913A8A" w:rsidRPr="00C31E84">
                        <w:rPr>
                          <w:sz w:val="22"/>
                          <w:szCs w:val="24"/>
                          <w:lang w:val="ru-RU"/>
                        </w:rPr>
                        <w:t xml:space="preserve"> готовы</w:t>
                      </w:r>
                      <w:r w:rsidR="00FD463A" w:rsidRPr="00C31E84">
                        <w:rPr>
                          <w:sz w:val="22"/>
                          <w:szCs w:val="24"/>
                          <w:lang w:val="ru-RU"/>
                        </w:rPr>
                        <w:t>ми к колледжу</w:t>
                      </w:r>
                      <w:r w:rsidR="00913A8A" w:rsidRPr="00C31E84">
                        <w:rPr>
                          <w:sz w:val="22"/>
                          <w:szCs w:val="24"/>
                          <w:lang w:val="ru-RU"/>
                        </w:rPr>
                        <w:t>. Ваш</w:t>
                      </w:r>
                      <w:r w:rsidR="00FD463A" w:rsidRPr="00C31E84">
                        <w:rPr>
                          <w:sz w:val="22"/>
                          <w:szCs w:val="24"/>
                          <w:lang w:val="ru-RU"/>
                        </w:rPr>
                        <w:t>ему ребен</w:t>
                      </w:r>
                      <w:r w:rsidR="00913A8A" w:rsidRPr="00C31E84">
                        <w:rPr>
                          <w:sz w:val="22"/>
                          <w:szCs w:val="24"/>
                          <w:lang w:val="ru-RU"/>
                        </w:rPr>
                        <w:t>к</w:t>
                      </w:r>
                      <w:r w:rsidR="00FD463A" w:rsidRPr="00C31E84">
                        <w:rPr>
                          <w:sz w:val="22"/>
                          <w:szCs w:val="24"/>
                          <w:lang w:val="ru-RU"/>
                        </w:rPr>
                        <w:t>у</w:t>
                      </w:r>
                      <w:r w:rsidR="00913A8A" w:rsidRPr="00C31E84">
                        <w:rPr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 w:rsidR="00FD463A" w:rsidRPr="00C31E84">
                        <w:rPr>
                          <w:sz w:val="22"/>
                          <w:szCs w:val="24"/>
                          <w:lang w:val="ru-RU"/>
                        </w:rPr>
                        <w:t xml:space="preserve">необходимо </w:t>
                      </w:r>
                      <w:r w:rsidR="00913A8A" w:rsidRPr="00C31E84">
                        <w:rPr>
                          <w:sz w:val="22"/>
                          <w:szCs w:val="24"/>
                          <w:lang w:val="ru-RU"/>
                        </w:rPr>
                        <w:t xml:space="preserve">будет </w:t>
                      </w:r>
                      <w:r w:rsidR="008F6CB0" w:rsidRPr="00C31E84">
                        <w:rPr>
                          <w:sz w:val="22"/>
                          <w:szCs w:val="24"/>
                          <w:lang w:val="ru-RU"/>
                        </w:rPr>
                        <w:t xml:space="preserve">решать, хочет </w:t>
                      </w:r>
                      <w:r w:rsidR="00C31E84">
                        <w:rPr>
                          <w:sz w:val="22"/>
                          <w:szCs w:val="24"/>
                          <w:lang w:val="ru-RU"/>
                        </w:rPr>
                        <w:t xml:space="preserve">ли </w:t>
                      </w:r>
                      <w:r w:rsidR="00913A8A" w:rsidRPr="00C31E84">
                        <w:rPr>
                          <w:sz w:val="22"/>
                          <w:szCs w:val="24"/>
                          <w:lang w:val="ru-RU"/>
                        </w:rPr>
                        <w:t xml:space="preserve">он или она </w:t>
                      </w:r>
                      <w:r w:rsidR="008F6CB0" w:rsidRPr="00C31E84">
                        <w:rPr>
                          <w:sz w:val="22"/>
                          <w:szCs w:val="24"/>
                          <w:lang w:val="ru-RU"/>
                        </w:rPr>
                        <w:t>жить на кампусе или ежедневно ездить на занятия. Ученикам нужно будет</w:t>
                      </w:r>
                      <w:r w:rsidR="00913A8A" w:rsidRPr="00C31E84">
                        <w:rPr>
                          <w:sz w:val="22"/>
                          <w:szCs w:val="24"/>
                          <w:lang w:val="ru-RU"/>
                        </w:rPr>
                        <w:t xml:space="preserve"> заре</w:t>
                      </w:r>
                      <w:r w:rsidR="008F6CB0" w:rsidRPr="00C31E84">
                        <w:rPr>
                          <w:sz w:val="22"/>
                          <w:szCs w:val="24"/>
                          <w:lang w:val="ru-RU"/>
                        </w:rPr>
                        <w:t xml:space="preserve">гистрироваться в качестве новых студентов </w:t>
                      </w:r>
                      <w:r w:rsidR="00E6762E">
                        <w:rPr>
                          <w:sz w:val="22"/>
                          <w:szCs w:val="24"/>
                          <w:lang w:val="ru-RU"/>
                        </w:rPr>
                        <w:t xml:space="preserve">колледжа </w:t>
                      </w:r>
                      <w:r w:rsidR="008F6CB0" w:rsidRPr="00C31E84">
                        <w:rPr>
                          <w:sz w:val="22"/>
                          <w:szCs w:val="24"/>
                          <w:lang w:val="ru-RU"/>
                        </w:rPr>
                        <w:t>и записаться на классы. Поделитесь этим контрольным списком</w:t>
                      </w:r>
                      <w:r w:rsidR="00913A8A" w:rsidRPr="00C31E84">
                        <w:rPr>
                          <w:sz w:val="22"/>
                          <w:szCs w:val="24"/>
                          <w:lang w:val="ru-RU"/>
                        </w:rPr>
                        <w:t xml:space="preserve"> с вашим ребенком, чтобы </w:t>
                      </w:r>
                      <w:r w:rsidR="008F6CB0" w:rsidRPr="00C31E84">
                        <w:rPr>
                          <w:sz w:val="22"/>
                          <w:szCs w:val="24"/>
                          <w:lang w:val="ru-RU"/>
                        </w:rPr>
                        <w:t>убедиться, что он или она остаются на верном пути, и не упускают каких-либо важных сроков</w:t>
                      </w:r>
                      <w:r w:rsidR="00913A8A" w:rsidRPr="00C31E84">
                        <w:rPr>
                          <w:sz w:val="22"/>
                          <w:szCs w:val="24"/>
                          <w:lang w:val="ru-RU"/>
                        </w:rPr>
                        <w:t>:</w:t>
                      </w:r>
                    </w:p>
                    <w:p w14:paraId="595E79A3" w14:textId="77777777" w:rsidR="00124E37" w:rsidRPr="00C31E84" w:rsidRDefault="00E6762E" w:rsidP="00BB473A">
                      <w:pPr>
                        <w:pStyle w:val="NoSpacing"/>
                        <w:numPr>
                          <w:ilvl w:val="0"/>
                          <w:numId w:val="6"/>
                        </w:numPr>
                        <w:spacing w:line="240" w:lineRule="atLeast"/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</w:pPr>
                      <w:r>
                        <w:rPr>
                          <w:rFonts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>Старательно</w:t>
                      </w:r>
                      <w:r w:rsidR="00B4329C" w:rsidRPr="00C31E84">
                        <w:rPr>
                          <w:rFonts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 xml:space="preserve"> готовьтесь к выпускным экзаменам старшей школы</w:t>
                      </w:r>
                      <w:r w:rsidR="00124E37" w:rsidRPr="00C31E84">
                        <w:rPr>
                          <w:rFonts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 w:rsidR="00B4329C" w:rsidRPr="00C31E84">
                        <w:rPr>
                          <w:rFonts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>- они по-прежнему засчитываются</w:t>
                      </w:r>
                      <w:r w:rsidR="00124E37" w:rsidRPr="00C31E84">
                        <w:rPr>
                          <w:rFonts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>!</w:t>
                      </w:r>
                      <w:r w:rsidR="00DA7066" w:rsidRPr="00C31E84">
                        <w:rPr>
                          <w:rFonts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</w:p>
                    <w:p w14:paraId="186D3EFB" w14:textId="77777777" w:rsidR="00124E37" w:rsidRPr="00C31E84" w:rsidRDefault="00B4329C" w:rsidP="00BB473A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</w:pPr>
                      <w:r w:rsidRPr="00C31E84">
                        <w:rPr>
                          <w:rFonts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>Поблагодарите тех, кто вас поддерживал</w:t>
                      </w:r>
                      <w:r w:rsidR="00DA7066" w:rsidRPr="00C31E84">
                        <w:rPr>
                          <w:rFonts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>. Дайте им знат</w:t>
                      </w:r>
                      <w:r w:rsidRPr="00C31E84">
                        <w:rPr>
                          <w:rFonts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>ь, насколько вы цените их усилиями</w:t>
                      </w:r>
                      <w:r w:rsidR="00DA7066" w:rsidRPr="00C31E84">
                        <w:rPr>
                          <w:rFonts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>.</w:t>
                      </w:r>
                    </w:p>
                    <w:p w14:paraId="3215D1B7" w14:textId="77777777" w:rsidR="00F24464" w:rsidRPr="00C31E84" w:rsidRDefault="00B4329C" w:rsidP="00BB473A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</w:pPr>
                      <w:r w:rsidRPr="00C31E84">
                        <w:rPr>
                          <w:rFonts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>Читайте и оперативно реагируйте на всю информацию</w:t>
                      </w:r>
                      <w:r w:rsidR="00DA7066" w:rsidRPr="00C31E84">
                        <w:rPr>
                          <w:rFonts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 xml:space="preserve"> и формы, которые вы получаете от вашего колледжа.</w:t>
                      </w:r>
                    </w:p>
                    <w:p w14:paraId="0A1B2B9B" w14:textId="77777777" w:rsidR="00913A8A" w:rsidRPr="00C31E84" w:rsidRDefault="00B4329C" w:rsidP="00BB473A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</w:pPr>
                      <w:r w:rsidRPr="00C31E84">
                        <w:rPr>
                          <w:rFonts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>Проверяй</w:t>
                      </w:r>
                      <w:r w:rsidR="00DA7066" w:rsidRPr="00C31E84">
                        <w:rPr>
                          <w:rFonts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>те вашу электронную почту</w:t>
                      </w:r>
                      <w:r w:rsidRPr="00C31E84">
                        <w:rPr>
                          <w:rFonts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 xml:space="preserve"> часто, и присоединитесь</w:t>
                      </w:r>
                      <w:r w:rsidR="00DA7066" w:rsidRPr="00C31E84">
                        <w:rPr>
                          <w:rFonts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 xml:space="preserve"> к </w:t>
                      </w:r>
                      <w:r w:rsidRPr="00C31E84">
                        <w:rPr>
                          <w:rFonts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>ресурсам социальных</w:t>
                      </w:r>
                      <w:r w:rsidR="00DA7066" w:rsidRPr="00C31E84">
                        <w:rPr>
                          <w:rFonts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 xml:space="preserve"> медиа</w:t>
                      </w:r>
                      <w:r w:rsidRPr="00C31E84">
                        <w:rPr>
                          <w:rFonts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>,</w:t>
                      </w:r>
                      <w:r w:rsidR="00DA7066" w:rsidRPr="00C31E84">
                        <w:rPr>
                          <w:rFonts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 w:rsidRPr="00C31E84">
                        <w:rPr>
                          <w:rFonts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 xml:space="preserve">которые </w:t>
                      </w:r>
                      <w:r w:rsidR="00DA7066" w:rsidRPr="00C31E84">
                        <w:rPr>
                          <w:rFonts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>ваш колледж</w:t>
                      </w:r>
                      <w:r w:rsidRPr="00C31E84">
                        <w:rPr>
                          <w:rFonts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 xml:space="preserve"> имеет</w:t>
                      </w:r>
                      <w:r w:rsidR="00DA7066" w:rsidRPr="00C31E84">
                        <w:rPr>
                          <w:rFonts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>.</w:t>
                      </w:r>
                    </w:p>
                    <w:p w14:paraId="4F648FC8" w14:textId="77777777" w:rsidR="00913A8A" w:rsidRPr="00C31E84" w:rsidRDefault="00D31325" w:rsidP="00BB473A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</w:pPr>
                      <w:r>
                        <w:rPr>
                          <w:rFonts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>Внесите плату</w:t>
                      </w:r>
                      <w:r w:rsidR="00B4329C" w:rsidRPr="00C31E84">
                        <w:rPr>
                          <w:rFonts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 xml:space="preserve"> за ваше</w:t>
                      </w:r>
                      <w:r w:rsidR="00DA7066" w:rsidRPr="00C31E84">
                        <w:rPr>
                          <w:rFonts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 xml:space="preserve"> обуч</w:t>
                      </w:r>
                      <w:r w:rsidR="00B4329C" w:rsidRPr="00C31E84">
                        <w:rPr>
                          <w:rFonts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>ение</w:t>
                      </w:r>
                      <w:r w:rsidR="00DA7066" w:rsidRPr="00C31E84">
                        <w:rPr>
                          <w:rFonts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 xml:space="preserve">, чтобы сохранить место </w:t>
                      </w:r>
                      <w:r w:rsidR="00740654" w:rsidRPr="00C31E84">
                        <w:rPr>
                          <w:rFonts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 xml:space="preserve">первокурсника </w:t>
                      </w:r>
                      <w:r w:rsidR="00DA7066" w:rsidRPr="00C31E84">
                        <w:rPr>
                          <w:rFonts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>в вашем колледже.</w:t>
                      </w:r>
                    </w:p>
                    <w:p w14:paraId="5FECC784" w14:textId="77777777" w:rsidR="00913A8A" w:rsidRPr="00C31E84" w:rsidRDefault="00740654" w:rsidP="00BB473A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</w:pPr>
                      <w:r w:rsidRPr="00C31E84">
                        <w:rPr>
                          <w:rFonts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>Примите предложенную вам финансовую помощь</w:t>
                      </w:r>
                      <w:r w:rsidR="00DA7066" w:rsidRPr="00C31E84">
                        <w:rPr>
                          <w:rFonts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>.</w:t>
                      </w:r>
                      <w:r w:rsidR="00DA7066" w:rsidRPr="00D31325">
                        <w:rPr>
                          <w:rFonts w:cs="Calibri"/>
                          <w:i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 w:rsidRPr="00D31325">
                        <w:rPr>
                          <w:rFonts w:cs="Calibri"/>
                          <w:i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>Примечание</w:t>
                      </w:r>
                      <w:r w:rsidRPr="00C31E84">
                        <w:rPr>
                          <w:rFonts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>: вы не должны принимать</w:t>
                      </w:r>
                      <w:r w:rsidR="00DA7066" w:rsidRPr="00C31E84">
                        <w:rPr>
                          <w:rFonts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 xml:space="preserve"> все</w:t>
                      </w:r>
                      <w:r w:rsidRPr="00C31E84">
                        <w:rPr>
                          <w:rFonts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 xml:space="preserve"> варианты помощи, какие предлагаю</w:t>
                      </w:r>
                      <w:r w:rsidR="00DA7066" w:rsidRPr="00C31E84">
                        <w:rPr>
                          <w:rFonts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>тся.</w:t>
                      </w:r>
                      <w:r w:rsidR="00DA7066" w:rsidRPr="00C31E84">
                        <w:rPr>
                          <w:rFonts w:cs="Calibri"/>
                          <w:color w:val="231F20"/>
                          <w:spacing w:val="-1"/>
                          <w:sz w:val="22"/>
                          <w:szCs w:val="24"/>
                        </w:rPr>
                        <w:t> </w:t>
                      </w:r>
                    </w:p>
                    <w:p w14:paraId="19AF0752" w14:textId="77777777" w:rsidR="00124E37" w:rsidRPr="00C31E84" w:rsidRDefault="00124E37" w:rsidP="00BB473A">
                      <w:pPr>
                        <w:pStyle w:val="NoSpacing"/>
                        <w:numPr>
                          <w:ilvl w:val="0"/>
                          <w:numId w:val="6"/>
                        </w:numPr>
                        <w:spacing w:line="240" w:lineRule="atLeast"/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</w:pPr>
                      <w:r w:rsidRPr="00C31E84">
                        <w:rPr>
                          <w:rFonts w:ascii="Trebuchet MS" w:hAnsi="Trebuchet MS"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 xml:space="preserve">Убедитесь, что все </w:t>
                      </w:r>
                      <w:r w:rsidR="00740654" w:rsidRPr="00C31E84">
                        <w:rPr>
                          <w:rFonts w:ascii="Trebuchet MS" w:hAnsi="Trebuchet MS"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 xml:space="preserve">оценки теста </w:t>
                      </w:r>
                      <w:r w:rsidRPr="00C31E84">
                        <w:rPr>
                          <w:rFonts w:ascii="Trebuchet MS" w:hAnsi="Trebuchet MS" w:cs="Calibri"/>
                          <w:color w:val="231F20"/>
                          <w:spacing w:val="-1"/>
                          <w:sz w:val="22"/>
                          <w:szCs w:val="24"/>
                        </w:rPr>
                        <w:t>AP</w:t>
                      </w:r>
                      <w:r w:rsidR="00740654" w:rsidRPr="00C31E84">
                        <w:rPr>
                          <w:rFonts w:ascii="Trebuchet MS" w:hAnsi="Trebuchet MS"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 xml:space="preserve"> были получены выбранным вами колледжем. Также узнайте</w:t>
                      </w:r>
                      <w:r w:rsidRPr="00C31E84">
                        <w:rPr>
                          <w:rFonts w:ascii="Trebuchet MS" w:hAnsi="Trebuchet MS"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 w:rsidR="00740654" w:rsidRPr="00C31E84">
                        <w:rPr>
                          <w:rFonts w:ascii="Trebuchet MS" w:hAnsi="Trebuchet MS"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 xml:space="preserve">и </w:t>
                      </w:r>
                      <w:r w:rsidRPr="00C31E84">
                        <w:rPr>
                          <w:rFonts w:ascii="Trebuchet MS" w:hAnsi="Trebuchet MS"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 xml:space="preserve">о </w:t>
                      </w:r>
                      <w:r w:rsidR="00740654" w:rsidRPr="00C31E84">
                        <w:rPr>
                          <w:rFonts w:ascii="Trebuchet MS" w:hAnsi="Trebuchet MS"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>кредитах уровня колледжа</w:t>
                      </w:r>
                      <w:r w:rsidRPr="00C31E84">
                        <w:rPr>
                          <w:rFonts w:ascii="Trebuchet MS" w:hAnsi="Trebuchet MS"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 xml:space="preserve">. </w:t>
                      </w:r>
                    </w:p>
                    <w:p w14:paraId="6AB88BA2" w14:textId="77777777" w:rsidR="00913A8A" w:rsidRPr="00C31E84" w:rsidRDefault="00740654" w:rsidP="00BB473A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</w:pPr>
                      <w:r w:rsidRPr="00C31E84">
                        <w:rPr>
                          <w:rFonts w:ascii="Trebuchet MS" w:hAnsi="Trebuchet MS"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>О</w:t>
                      </w:r>
                      <w:r w:rsidR="00DA7066" w:rsidRPr="00C31E84">
                        <w:rPr>
                          <w:rFonts w:ascii="Trebuchet MS" w:hAnsi="Trebuchet MS"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>тп</w:t>
                      </w:r>
                      <w:r w:rsidRPr="00C31E84">
                        <w:rPr>
                          <w:rFonts w:ascii="Trebuchet MS" w:hAnsi="Trebuchet MS"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>равьте окончательный табель вашей успеваемости вашему колледжу</w:t>
                      </w:r>
                      <w:r w:rsidR="00DA7066" w:rsidRPr="00C31E84">
                        <w:rPr>
                          <w:rFonts w:ascii="Trebuchet MS" w:hAnsi="Trebuchet MS"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>.</w:t>
                      </w:r>
                    </w:p>
                    <w:p w14:paraId="44D1C48E" w14:textId="77777777" w:rsidR="00124E37" w:rsidRPr="00C31E84" w:rsidRDefault="005538ED" w:rsidP="00BB473A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</w:pPr>
                      <w:r w:rsidRPr="00C31E84">
                        <w:rPr>
                          <w:rFonts w:ascii="Trebuchet MS" w:hAnsi="Trebuchet MS"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>Узнайте, если вам нужно пройти тесты по размещению</w:t>
                      </w:r>
                      <w:r w:rsidR="00DA7066" w:rsidRPr="00C31E84">
                        <w:rPr>
                          <w:rFonts w:ascii="Trebuchet MS" w:hAnsi="Trebuchet MS"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>, чтобы определить ваш уровень по чтению, письму, математике и другим предметам.</w:t>
                      </w:r>
                    </w:p>
                    <w:p w14:paraId="3E6E5B58" w14:textId="77777777" w:rsidR="00124E37" w:rsidRPr="00C31E84" w:rsidRDefault="003B7987" w:rsidP="00BB473A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</w:pPr>
                      <w:r w:rsidRPr="00C31E84">
                        <w:rPr>
                          <w:rFonts w:ascii="Trebuchet MS" w:hAnsi="Trebuchet MS"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>Позаботьтесь о документах по займу</w:t>
                      </w:r>
                      <w:r w:rsidR="00DA7066" w:rsidRPr="00C31E84">
                        <w:rPr>
                          <w:rFonts w:ascii="Trebuchet MS" w:hAnsi="Trebuchet MS"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>.</w:t>
                      </w:r>
                    </w:p>
                    <w:p w14:paraId="2AB31E0E" w14:textId="77777777" w:rsidR="003B7987" w:rsidRPr="00C31E84" w:rsidRDefault="003B7987" w:rsidP="00BB473A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</w:pPr>
                      <w:r w:rsidRPr="00C31E84">
                        <w:rPr>
                          <w:rFonts w:ascii="Trebuchet MS" w:hAnsi="Trebuchet MS"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>Выберите жилье</w:t>
                      </w:r>
                      <w:r w:rsidR="00DA7066" w:rsidRPr="00C31E84">
                        <w:rPr>
                          <w:rFonts w:ascii="Trebuchet MS" w:hAnsi="Trebuchet MS" w:cs="Calibri"/>
                          <w:color w:val="231F20"/>
                          <w:spacing w:val="-1"/>
                          <w:sz w:val="22"/>
                          <w:szCs w:val="24"/>
                          <w:lang w:val="ru-RU"/>
                        </w:rPr>
                        <w:t>, если вы не будете</w:t>
                      </w:r>
                      <w:r w:rsidR="00DA7066" w:rsidRPr="00C31E84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 w:rsidR="00124E37" w:rsidRPr="00C31E84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жи</w:t>
                      </w:r>
                      <w:r w:rsidRPr="00C31E84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ть дома во время обучения</w:t>
                      </w:r>
                      <w:r w:rsidR="00124E37" w:rsidRPr="00C31E84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.</w:t>
                      </w:r>
                    </w:p>
                    <w:p w14:paraId="3494C5D2" w14:textId="77777777" w:rsidR="00124E37" w:rsidRPr="00C31E84" w:rsidRDefault="003B7987" w:rsidP="00BB473A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</w:pPr>
                      <w:r w:rsidRPr="00C31E84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Выберите план питания, если вы будете жить на кампусе.</w:t>
                      </w:r>
                      <w:r w:rsidR="00124E37" w:rsidRPr="00C31E84">
                        <w:rPr>
                          <w:rFonts w:ascii="Trebuchet MS" w:hAnsi="Trebuchet MS"/>
                          <w:sz w:val="22"/>
                          <w:szCs w:val="24"/>
                        </w:rPr>
                        <w:t> </w:t>
                      </w:r>
                    </w:p>
                    <w:p w14:paraId="4A75CEBF" w14:textId="77777777" w:rsidR="00913A8A" w:rsidRPr="00C31E84" w:rsidRDefault="003B7987" w:rsidP="00BB473A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</w:pPr>
                      <w:r w:rsidRPr="00C31E84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Проверьте требования в отношении компьютера, чтобы знать</w:t>
                      </w:r>
                      <w:r w:rsidR="00D31325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,</w:t>
                      </w:r>
                      <w:r w:rsidRPr="00C31E84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 xml:space="preserve"> если поступающим</w:t>
                      </w:r>
                      <w:r w:rsidR="00913A8A" w:rsidRPr="00C31E84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 xml:space="preserve"> студентам необходимо иметь компьютер.</w:t>
                      </w:r>
                      <w:r w:rsidR="00913A8A" w:rsidRPr="00C31E84">
                        <w:rPr>
                          <w:rFonts w:ascii="Trebuchet MS" w:hAnsi="Trebuchet MS"/>
                          <w:sz w:val="22"/>
                          <w:szCs w:val="24"/>
                        </w:rPr>
                        <w:t> </w:t>
                      </w:r>
                    </w:p>
                    <w:p w14:paraId="24895DD7" w14:textId="77777777" w:rsidR="00913A8A" w:rsidRPr="00C31E84" w:rsidRDefault="003B7987" w:rsidP="00BB473A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</w:pPr>
                      <w:r w:rsidRPr="00C31E84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Пройдите медицинский осмотр</w:t>
                      </w:r>
                      <w:r w:rsidR="00913A8A" w:rsidRPr="00C31E84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 xml:space="preserve"> до</w:t>
                      </w:r>
                      <w:r w:rsidRPr="00C31E84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 xml:space="preserve"> начала</w:t>
                      </w:r>
                      <w:r w:rsidR="00913A8A" w:rsidRPr="00C31E84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 xml:space="preserve"> колледжа.</w:t>
                      </w:r>
                      <w:r w:rsidR="00913A8A" w:rsidRPr="00C31E84">
                        <w:rPr>
                          <w:rFonts w:ascii="Trebuchet MS" w:hAnsi="Trebuchet MS"/>
                          <w:sz w:val="22"/>
                          <w:szCs w:val="24"/>
                        </w:rPr>
                        <w:t> </w:t>
                      </w:r>
                    </w:p>
                    <w:p w14:paraId="44E1BC86" w14:textId="77777777" w:rsidR="00D31325" w:rsidRPr="00D31325" w:rsidRDefault="003B7987" w:rsidP="00BB473A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</w:pPr>
                      <w:r w:rsidRPr="00C31E84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Посетите пред-ознакомительные</w:t>
                      </w:r>
                      <w:r w:rsidR="00913A8A" w:rsidRPr="00C31E84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 xml:space="preserve"> программ</w:t>
                      </w:r>
                      <w:r w:rsidRPr="00C31E84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ы</w:t>
                      </w:r>
                      <w:r w:rsidR="00913A8A" w:rsidRPr="00C31E84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, если</w:t>
                      </w:r>
                      <w:r w:rsidR="00913A8A" w:rsidRPr="00C31E84">
                        <w:rPr>
                          <w:rFonts w:ascii="Trebuchet MS" w:hAnsi="Trebuchet MS"/>
                          <w:sz w:val="22"/>
                          <w:szCs w:val="24"/>
                        </w:rPr>
                        <w:t> </w:t>
                      </w:r>
                      <w:r w:rsidRPr="00C31E84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таковые</w:t>
                      </w:r>
                      <w:r w:rsidR="00913A8A" w:rsidRPr="00C31E84">
                        <w:rPr>
                          <w:rFonts w:ascii="Trebuchet MS" w:hAnsi="Trebuchet MS"/>
                          <w:sz w:val="22"/>
                          <w:szCs w:val="24"/>
                        </w:rPr>
                        <w:t> </w:t>
                      </w:r>
                    </w:p>
                    <w:p w14:paraId="230A3C18" w14:textId="77777777" w:rsidR="003B7987" w:rsidRPr="00C31E84" w:rsidRDefault="00913A8A" w:rsidP="00D31325">
                      <w:pPr>
                        <w:pStyle w:val="NoSpacing"/>
                        <w:ind w:left="720"/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</w:pPr>
                      <w:r w:rsidRPr="00C31E84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предлагают</w:t>
                      </w:r>
                      <w:r w:rsidR="003B7987" w:rsidRPr="00C31E84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ся</w:t>
                      </w:r>
                      <w:r w:rsidRPr="00C31E84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.</w:t>
                      </w:r>
                      <w:r w:rsidR="003B7987" w:rsidRPr="00C31E84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</w:p>
                    <w:p w14:paraId="5AB02F45" w14:textId="77777777" w:rsidR="0086740B" w:rsidRPr="00C31E84" w:rsidRDefault="003B7987" w:rsidP="003B7987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</w:pPr>
                      <w:r w:rsidRPr="00C31E84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Свяжитесь с соседом по комнате</w:t>
                      </w:r>
                      <w:r w:rsidR="00913A8A" w:rsidRPr="00C31E84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 xml:space="preserve">, если вы </w:t>
                      </w:r>
                      <w:r w:rsidRPr="00C31E84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 xml:space="preserve">их </w:t>
                      </w:r>
                      <w:r w:rsidR="00913A8A" w:rsidRPr="00C31E84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будете</w:t>
                      </w:r>
                      <w:r w:rsidRPr="00C31E84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 w:rsidR="00124E37" w:rsidRPr="00C31E84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иметь</w:t>
                      </w:r>
                      <w:r w:rsidRPr="00C31E84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, и если ваш колледж предоставляет такую контактную информацию</w:t>
                      </w:r>
                      <w:r w:rsidR="00124E37" w:rsidRPr="00C31E84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.</w:t>
                      </w:r>
                      <w:r w:rsidR="00124E37" w:rsidRPr="00C31E84">
                        <w:rPr>
                          <w:rFonts w:ascii="Trebuchet MS" w:hAnsi="Trebuchet MS"/>
                          <w:sz w:val="22"/>
                          <w:szCs w:val="24"/>
                        </w:rPr>
                        <w:t> </w:t>
                      </w:r>
                    </w:p>
                    <w:p w14:paraId="34126001" w14:textId="77777777" w:rsidR="00124E37" w:rsidRPr="00C31E84" w:rsidRDefault="003B7987" w:rsidP="00BB473A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4"/>
                        </w:rPr>
                      </w:pPr>
                      <w:r w:rsidRPr="00C31E84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Начните</w:t>
                      </w:r>
                      <w:r w:rsidR="00124E37" w:rsidRPr="00C31E84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r w:rsidR="00124E37" w:rsidRPr="00C31E84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покупки и упаковки</w:t>
                      </w:r>
                      <w:r w:rsidR="00124E37" w:rsidRPr="00C31E84">
                        <w:rPr>
                          <w:rFonts w:ascii="Trebuchet MS" w:hAnsi="Trebuchet MS"/>
                          <w:sz w:val="22"/>
                          <w:szCs w:val="24"/>
                        </w:rPr>
                        <w:t>. </w:t>
                      </w:r>
                    </w:p>
                  </w:txbxContent>
                </v:textbox>
              </v:shape>
            </w:pict>
          </mc:Fallback>
        </mc:AlternateContent>
      </w:r>
      <w:r w:rsidR="00DC2935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F88F2A9" wp14:editId="43D2459D">
                <wp:simplePos x="0" y="0"/>
                <wp:positionH relativeFrom="margin">
                  <wp:align>right</wp:align>
                </wp:positionH>
                <wp:positionV relativeFrom="paragraph">
                  <wp:posOffset>6513896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8B4307" w14:textId="77777777" w:rsidR="00CA36F6" w:rsidRPr="00DC2935" w:rsidRDefault="004768BD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4768BD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З</w:t>
                            </w:r>
                            <w:r w:rsidR="00CA36F6" w:rsidRPr="004768BD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наете ли вы</w:t>
                            </w:r>
                            <w:r w:rsidR="00CA36F6" w:rsidRPr="00DC293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88F2A9" id="Text Box 8" o:spid="_x0000_s1029" type="#_x0000_t202" style="position:absolute;margin-left:524.8pt;margin-top:512.9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" fillcolor="#090" stroked="f" strokeweight=".5pt">
                <v:textbox>
                  <w:txbxContent>
                    <w:p w14:paraId="6F8B4307" w14:textId="77777777" w:rsidR="00CA36F6" w:rsidRPr="00DC2935" w:rsidRDefault="004768BD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4768BD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З</w:t>
                      </w:r>
                      <w:r w:rsidR="00CA36F6" w:rsidRPr="004768BD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наете ли вы</w:t>
                      </w:r>
                      <w:r w:rsidR="00CA36F6" w:rsidRPr="00DC2935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84FEA" w:rsidRPr="00A23FB7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4C57A90" wp14:editId="56FBE10B">
                <wp:simplePos x="0" y="0"/>
                <wp:positionH relativeFrom="column">
                  <wp:posOffset>53340</wp:posOffset>
                </wp:positionH>
                <wp:positionV relativeFrom="paragraph">
                  <wp:posOffset>6889750</wp:posOffset>
                </wp:positionV>
                <wp:extent cx="7306945" cy="1325880"/>
                <wp:effectExtent l="0" t="0" r="0" b="762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945" cy="1325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2B928D" w14:textId="77777777" w:rsidR="006207D8" w:rsidRPr="00DA7066" w:rsidRDefault="00C31E84" w:rsidP="00AC643F">
                            <w:pPr>
                              <w:pStyle w:val="NoSpacing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Во многих учебных заведениях есть многокультурные</w:t>
                            </w:r>
                            <w:r w:rsidR="00784FEA" w:rsidRPr="00DA7066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ресу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рсные центры или офисы культурного многообразия. Это места для общения студентов</w:t>
                            </w:r>
                            <w:r w:rsidR="00A60C8F">
                              <w:rPr>
                                <w:sz w:val="24"/>
                                <w:szCs w:val="26"/>
                                <w:lang w:val="ru-RU"/>
                              </w:rPr>
                              <w:t>, которые являются ЛГБТ</w:t>
                            </w:r>
                            <w:r w:rsidR="00784FEA" w:rsidRPr="00DA7066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A60C8F">
                              <w:rPr>
                                <w:sz w:val="24"/>
                                <w:szCs w:val="26"/>
                                <w:lang w:val="ru-RU"/>
                              </w:rPr>
                              <w:t>(</w:t>
                            </w:r>
                            <w:r w:rsidR="00784FEA" w:rsidRPr="004768BD">
                              <w:rPr>
                                <w:sz w:val="24"/>
                                <w:szCs w:val="26"/>
                              </w:rPr>
                              <w:t>LGBTQ</w:t>
                            </w:r>
                            <w:r w:rsidR="00A60C8F">
                              <w:rPr>
                                <w:sz w:val="24"/>
                                <w:szCs w:val="26"/>
                                <w:lang w:val="ru-RU"/>
                              </w:rPr>
                              <w:t>)</w:t>
                            </w:r>
                            <w:r w:rsidR="00784FEA" w:rsidRPr="00DA7066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, </w:t>
                            </w:r>
                            <w:r w:rsidR="00A60C8F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имеют </w:t>
                            </w:r>
                            <w:r w:rsidR="00784FEA" w:rsidRPr="00DA7066">
                              <w:rPr>
                                <w:sz w:val="24"/>
                                <w:szCs w:val="26"/>
                                <w:lang w:val="ru-RU"/>
                              </w:rPr>
                              <w:t>инвалидности, являются первым поколением</w:t>
                            </w:r>
                            <w:r w:rsidR="00A60C8F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студентов в своей семье</w:t>
                            </w:r>
                            <w:r w:rsidR="00784FEA" w:rsidRPr="00DA7066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или </w:t>
                            </w:r>
                            <w:r w:rsidR="00A60C8F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из семей с </w:t>
                            </w:r>
                            <w:r w:rsidR="00784FEA" w:rsidRPr="00DA7066">
                              <w:rPr>
                                <w:sz w:val="24"/>
                                <w:szCs w:val="26"/>
                                <w:lang w:val="ru-RU"/>
                              </w:rPr>
                              <w:t>низки</w:t>
                            </w:r>
                            <w:r w:rsidR="00A60C8F">
                              <w:rPr>
                                <w:sz w:val="24"/>
                                <w:szCs w:val="26"/>
                                <w:lang w:val="ru-RU"/>
                              </w:rPr>
                              <w:t>м уровнем доходов, и для студентов с другим цветом кожи.</w:t>
                            </w:r>
                            <w:r w:rsidR="00784FEA" w:rsidRPr="00DA7066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Этот це</w:t>
                            </w:r>
                            <w:r w:rsidR="00A60C8F">
                              <w:rPr>
                                <w:sz w:val="24"/>
                                <w:szCs w:val="26"/>
                                <w:lang w:val="ru-RU"/>
                              </w:rPr>
                              <w:t>нтр может помочь студентам справиться с культурным</w:t>
                            </w:r>
                            <w:r w:rsidR="00784FEA" w:rsidRPr="00DA7066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шок</w:t>
                            </w:r>
                            <w:r w:rsidR="00A60C8F">
                              <w:rPr>
                                <w:sz w:val="24"/>
                                <w:szCs w:val="26"/>
                                <w:lang w:val="ru-RU"/>
                              </w:rPr>
                              <w:t>ом, и познакомить</w:t>
                            </w:r>
                            <w:r w:rsidR="00784FEA" w:rsidRPr="00DA7066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их с другими студентами </w:t>
                            </w:r>
                            <w:r w:rsidR="00A60C8F">
                              <w:rPr>
                                <w:sz w:val="24"/>
                                <w:szCs w:val="26"/>
                                <w:lang w:val="ru-RU"/>
                              </w:rPr>
                              <w:t>со сходными данными</w:t>
                            </w:r>
                            <w:r w:rsidR="00784FEA" w:rsidRPr="00DA7066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. Услуги обычно включают </w:t>
                            </w:r>
                            <w:r w:rsidR="00A60C8F" w:rsidRPr="00DA7066">
                              <w:rPr>
                                <w:sz w:val="24"/>
                                <w:szCs w:val="26"/>
                                <w:lang w:val="ru-RU"/>
                              </w:rPr>
                              <w:t>программ</w:t>
                            </w:r>
                            <w:r w:rsidR="00A60C8F">
                              <w:rPr>
                                <w:sz w:val="24"/>
                                <w:szCs w:val="26"/>
                                <w:lang w:val="ru-RU"/>
                              </w:rPr>
                              <w:t>ы</w:t>
                            </w:r>
                            <w:r w:rsidR="00A60C8F" w:rsidRPr="00DA7066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A60C8F">
                              <w:rPr>
                                <w:sz w:val="24"/>
                                <w:szCs w:val="26"/>
                                <w:lang w:val="ru-RU"/>
                              </w:rPr>
                              <w:t>академической поддержки</w:t>
                            </w:r>
                            <w:r w:rsidR="00784FEA" w:rsidRPr="00DA7066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, </w:t>
                            </w:r>
                            <w:r w:rsidR="00A60C8F">
                              <w:rPr>
                                <w:sz w:val="24"/>
                                <w:szCs w:val="26"/>
                                <w:lang w:val="ru-RU"/>
                              </w:rPr>
                              <w:t>возможности фина</w:t>
                            </w:r>
                            <w:r w:rsidR="00D31325">
                              <w:rPr>
                                <w:sz w:val="24"/>
                                <w:szCs w:val="26"/>
                                <w:lang w:val="ru-RU"/>
                              </w:rPr>
                              <w:t>нсовой помощи и консультирования</w:t>
                            </w:r>
                            <w:r w:rsidR="00784FEA" w:rsidRPr="00DA7066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, </w:t>
                            </w:r>
                            <w:r w:rsidR="00A60C8F">
                              <w:rPr>
                                <w:sz w:val="24"/>
                                <w:szCs w:val="26"/>
                                <w:lang w:val="ru-RU"/>
                              </w:rPr>
                              <w:t>и социальные и культурные меропр</w:t>
                            </w:r>
                            <w:r w:rsidR="001E3849">
                              <w:rPr>
                                <w:sz w:val="24"/>
                                <w:szCs w:val="26"/>
                                <w:lang w:val="ru-RU"/>
                              </w:rPr>
                              <w:t>иятия</w:t>
                            </w:r>
                            <w:r w:rsidR="00784FEA" w:rsidRPr="00DA7066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  <w:p w14:paraId="19A21493" w14:textId="77777777" w:rsidR="00784FEA" w:rsidRPr="00DA7066" w:rsidRDefault="00784FEA">
                            <w:pPr>
                              <w:rPr>
                                <w:sz w:val="20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C57A90" id="Text Box 13" o:spid="_x0000_s1030" type="#_x0000_t202" style="position:absolute;margin-left:4.2pt;margin-top:542.5pt;width:575.35pt;height:10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" filled="f" stroked="f" strokeweight=".5pt">
                <v:textbox>
                  <w:txbxContent>
                    <w:p w14:paraId="632B928D" w14:textId="77777777" w:rsidR="006207D8" w:rsidRPr="00DA7066" w:rsidRDefault="00C31E84" w:rsidP="00AC643F">
                      <w:pPr>
                        <w:pStyle w:val="NoSpacing"/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sz w:val="24"/>
                          <w:szCs w:val="26"/>
                          <w:lang w:val="ru-RU"/>
                        </w:rPr>
                        <w:t>Во многих учебных заведениях есть многокультурные</w:t>
                      </w:r>
                      <w:r w:rsidR="00784FEA" w:rsidRPr="00DA7066">
                        <w:rPr>
                          <w:sz w:val="24"/>
                          <w:szCs w:val="26"/>
                          <w:lang w:val="ru-RU"/>
                        </w:rPr>
                        <w:t xml:space="preserve"> ресу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рсные центры или офисы культурного многообразия. Это места для общения студентов</w:t>
                      </w:r>
                      <w:r w:rsidR="00A60C8F">
                        <w:rPr>
                          <w:sz w:val="24"/>
                          <w:szCs w:val="26"/>
                          <w:lang w:val="ru-RU"/>
                        </w:rPr>
                        <w:t>, которые являются ЛГБТ</w:t>
                      </w:r>
                      <w:r w:rsidR="00784FEA" w:rsidRPr="00DA7066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A60C8F">
                        <w:rPr>
                          <w:sz w:val="24"/>
                          <w:szCs w:val="26"/>
                          <w:lang w:val="ru-RU"/>
                        </w:rPr>
                        <w:t>(</w:t>
                      </w:r>
                      <w:r w:rsidR="00784FEA" w:rsidRPr="004768BD">
                        <w:rPr>
                          <w:sz w:val="24"/>
                          <w:szCs w:val="26"/>
                        </w:rPr>
                        <w:t>LGBTQ</w:t>
                      </w:r>
                      <w:r w:rsidR="00A60C8F">
                        <w:rPr>
                          <w:sz w:val="24"/>
                          <w:szCs w:val="26"/>
                          <w:lang w:val="ru-RU"/>
                        </w:rPr>
                        <w:t>)</w:t>
                      </w:r>
                      <w:r w:rsidR="00784FEA" w:rsidRPr="00DA7066">
                        <w:rPr>
                          <w:sz w:val="24"/>
                          <w:szCs w:val="26"/>
                          <w:lang w:val="ru-RU"/>
                        </w:rPr>
                        <w:t xml:space="preserve">, </w:t>
                      </w:r>
                      <w:r w:rsidR="00A60C8F">
                        <w:rPr>
                          <w:sz w:val="24"/>
                          <w:szCs w:val="26"/>
                          <w:lang w:val="ru-RU"/>
                        </w:rPr>
                        <w:t xml:space="preserve">имеют </w:t>
                      </w:r>
                      <w:r w:rsidR="00784FEA" w:rsidRPr="00DA7066">
                        <w:rPr>
                          <w:sz w:val="24"/>
                          <w:szCs w:val="26"/>
                          <w:lang w:val="ru-RU"/>
                        </w:rPr>
                        <w:t>инвалидности, являются первым поколением</w:t>
                      </w:r>
                      <w:r w:rsidR="00A60C8F">
                        <w:rPr>
                          <w:sz w:val="24"/>
                          <w:szCs w:val="26"/>
                          <w:lang w:val="ru-RU"/>
                        </w:rPr>
                        <w:t xml:space="preserve"> студентов в своей семье</w:t>
                      </w:r>
                      <w:r w:rsidR="00784FEA" w:rsidRPr="00DA7066">
                        <w:rPr>
                          <w:sz w:val="24"/>
                          <w:szCs w:val="26"/>
                          <w:lang w:val="ru-RU"/>
                        </w:rPr>
                        <w:t xml:space="preserve"> или </w:t>
                      </w:r>
                      <w:r w:rsidR="00A60C8F">
                        <w:rPr>
                          <w:sz w:val="24"/>
                          <w:szCs w:val="26"/>
                          <w:lang w:val="ru-RU"/>
                        </w:rPr>
                        <w:t xml:space="preserve">из семей с </w:t>
                      </w:r>
                      <w:r w:rsidR="00784FEA" w:rsidRPr="00DA7066">
                        <w:rPr>
                          <w:sz w:val="24"/>
                          <w:szCs w:val="26"/>
                          <w:lang w:val="ru-RU"/>
                        </w:rPr>
                        <w:t>низки</w:t>
                      </w:r>
                      <w:r w:rsidR="00A60C8F">
                        <w:rPr>
                          <w:sz w:val="24"/>
                          <w:szCs w:val="26"/>
                          <w:lang w:val="ru-RU"/>
                        </w:rPr>
                        <w:t>м уровнем доходов, и для студентов с другим цветом кожи.</w:t>
                      </w:r>
                      <w:r w:rsidR="00784FEA" w:rsidRPr="00DA7066">
                        <w:rPr>
                          <w:sz w:val="24"/>
                          <w:szCs w:val="26"/>
                          <w:lang w:val="ru-RU"/>
                        </w:rPr>
                        <w:t xml:space="preserve"> Этот це</w:t>
                      </w:r>
                      <w:r w:rsidR="00A60C8F">
                        <w:rPr>
                          <w:sz w:val="24"/>
                          <w:szCs w:val="26"/>
                          <w:lang w:val="ru-RU"/>
                        </w:rPr>
                        <w:t>нтр может помочь студентам справиться с культурным</w:t>
                      </w:r>
                      <w:r w:rsidR="00784FEA" w:rsidRPr="00DA7066">
                        <w:rPr>
                          <w:sz w:val="24"/>
                          <w:szCs w:val="26"/>
                          <w:lang w:val="ru-RU"/>
                        </w:rPr>
                        <w:t xml:space="preserve"> шок</w:t>
                      </w:r>
                      <w:r w:rsidR="00A60C8F">
                        <w:rPr>
                          <w:sz w:val="24"/>
                          <w:szCs w:val="26"/>
                          <w:lang w:val="ru-RU"/>
                        </w:rPr>
                        <w:t>ом, и познакомить</w:t>
                      </w:r>
                      <w:r w:rsidR="00784FEA" w:rsidRPr="00DA7066">
                        <w:rPr>
                          <w:sz w:val="24"/>
                          <w:szCs w:val="26"/>
                          <w:lang w:val="ru-RU"/>
                        </w:rPr>
                        <w:t xml:space="preserve"> их с другими студентами </w:t>
                      </w:r>
                      <w:r w:rsidR="00A60C8F">
                        <w:rPr>
                          <w:sz w:val="24"/>
                          <w:szCs w:val="26"/>
                          <w:lang w:val="ru-RU"/>
                        </w:rPr>
                        <w:t>со сходными данными</w:t>
                      </w:r>
                      <w:r w:rsidR="00784FEA" w:rsidRPr="00DA7066">
                        <w:rPr>
                          <w:sz w:val="24"/>
                          <w:szCs w:val="26"/>
                          <w:lang w:val="ru-RU"/>
                        </w:rPr>
                        <w:t xml:space="preserve">. Услуги обычно включают </w:t>
                      </w:r>
                      <w:r w:rsidR="00A60C8F" w:rsidRPr="00DA7066">
                        <w:rPr>
                          <w:sz w:val="24"/>
                          <w:szCs w:val="26"/>
                          <w:lang w:val="ru-RU"/>
                        </w:rPr>
                        <w:t>программ</w:t>
                      </w:r>
                      <w:r w:rsidR="00A60C8F">
                        <w:rPr>
                          <w:sz w:val="24"/>
                          <w:szCs w:val="26"/>
                          <w:lang w:val="ru-RU"/>
                        </w:rPr>
                        <w:t>ы</w:t>
                      </w:r>
                      <w:r w:rsidR="00A60C8F" w:rsidRPr="00DA7066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A60C8F">
                        <w:rPr>
                          <w:sz w:val="24"/>
                          <w:szCs w:val="26"/>
                          <w:lang w:val="ru-RU"/>
                        </w:rPr>
                        <w:t>академической поддержки</w:t>
                      </w:r>
                      <w:r w:rsidR="00784FEA" w:rsidRPr="00DA7066">
                        <w:rPr>
                          <w:sz w:val="24"/>
                          <w:szCs w:val="26"/>
                          <w:lang w:val="ru-RU"/>
                        </w:rPr>
                        <w:t xml:space="preserve">, </w:t>
                      </w:r>
                      <w:r w:rsidR="00A60C8F">
                        <w:rPr>
                          <w:sz w:val="24"/>
                          <w:szCs w:val="26"/>
                          <w:lang w:val="ru-RU"/>
                        </w:rPr>
                        <w:t>возможности фина</w:t>
                      </w:r>
                      <w:r w:rsidR="00D31325">
                        <w:rPr>
                          <w:sz w:val="24"/>
                          <w:szCs w:val="26"/>
                          <w:lang w:val="ru-RU"/>
                        </w:rPr>
                        <w:t>нсовой помощи и консультирования</w:t>
                      </w:r>
                      <w:r w:rsidR="00784FEA" w:rsidRPr="00DA7066">
                        <w:rPr>
                          <w:sz w:val="24"/>
                          <w:szCs w:val="26"/>
                          <w:lang w:val="ru-RU"/>
                        </w:rPr>
                        <w:t xml:space="preserve">, </w:t>
                      </w:r>
                      <w:r w:rsidR="00A60C8F">
                        <w:rPr>
                          <w:sz w:val="24"/>
                          <w:szCs w:val="26"/>
                          <w:lang w:val="ru-RU"/>
                        </w:rPr>
                        <w:t>и социальные и культурные меропр</w:t>
                      </w:r>
                      <w:r w:rsidR="001E3849">
                        <w:rPr>
                          <w:sz w:val="24"/>
                          <w:szCs w:val="26"/>
                          <w:lang w:val="ru-RU"/>
                        </w:rPr>
                        <w:t>иятия</w:t>
                      </w:r>
                      <w:r w:rsidR="00784FEA" w:rsidRPr="00DA7066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</w:p>
                    <w:p w14:paraId="19A21493" w14:textId="77777777" w:rsidR="00784FEA" w:rsidRPr="00DA7066" w:rsidRDefault="00784FEA">
                      <w:pPr>
                        <w:rPr>
                          <w:sz w:val="20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7F55138" wp14:editId="39398C3D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A6F5CD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Вставьте логотип школы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7F55138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55A6F5CD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Вставьте логотип школы</w:t>
                      </w: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  <w:lang w:val="uk-UA" w:eastAsia="uk-UA"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6FC5D128" wp14:editId="12F5D2EF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43B20624" w14:textId="77777777" w:rsidR="004768BD" w:rsidRDefault="004768BD" w:rsidP="004768BD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 w:rsidRPr="00983C11">
                              <w:rPr>
                                <w:sz w:val="28"/>
                                <w:lang w:val="ru-RU"/>
                              </w:rPr>
                              <w:t xml:space="preserve">Контактная </w:t>
                            </w:r>
                          </w:p>
                          <w:p w14:paraId="1FA27E74" w14:textId="77777777" w:rsidR="004768BD" w:rsidRPr="00983C11" w:rsidRDefault="004768BD" w:rsidP="004768BD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информация школы</w:t>
                            </w:r>
                            <w:r w:rsidRPr="00983C11">
                              <w:rPr>
                                <w:sz w:val="28"/>
                                <w:lang w:val="ru-RU"/>
                              </w:rPr>
                              <w:t>:</w:t>
                            </w:r>
                            <w:r>
                              <w:rPr>
                                <w:sz w:val="28"/>
                                <w:lang w:val="ru-RU"/>
                              </w:rPr>
                              <w:t xml:space="preserve"> </w:t>
                            </w:r>
                            <w:sdt>
                              <w:sdtPr>
                                <w:id w:val="2137991158"/>
                                <w:placeholder>
                                  <w:docPart w:val="236BC29579564877882ECB6D1724936D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983C11"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  <w:r w:rsidRPr="00321271">
                              <w:rPr>
                                <w:sz w:val="28"/>
                                <w:lang w:val="ru-RU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253838BAC9674AC4A33CA49E6DF02465"/>
                                </w:placeholder>
                                <w:showingPlcHdr/>
                              </w:sdtPr>
                              <w:sdtEndPr/>
                              <w:sdtContent/>
                            </w:sdt>
                          </w:p>
                          <w:p w14:paraId="37D9F23F" w14:textId="77777777" w:rsidR="004768BD" w:rsidRPr="00983C11" w:rsidRDefault="004768BD" w:rsidP="004768BD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</w:p>
                          <w:p w14:paraId="3F2F2704" w14:textId="77777777" w:rsidR="004768BD" w:rsidRPr="00983C11" w:rsidRDefault="004768BD" w:rsidP="004768BD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  <w:r w:rsidRPr="00983C11">
                              <w:rPr>
                                <w:sz w:val="28"/>
                                <w:lang w:val="ru-RU"/>
                              </w:rPr>
                              <w:t>Персонал:</w:t>
                            </w:r>
                            <w:r w:rsidRPr="00874387"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id w:val="-339470322"/>
                                <w:placeholder>
                                  <w:docPart w:val="253838BAC9674AC4A33CA49E6DF02465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983C11"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0EF88CE9" w14:textId="77777777" w:rsidR="004768BD" w:rsidRPr="00983C11" w:rsidRDefault="004768BD" w:rsidP="004768BD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704292EB" w14:textId="77777777" w:rsidR="004768BD" w:rsidRPr="00983C11" w:rsidRDefault="004768BD" w:rsidP="004768BD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450B3E20" w14:textId="77777777" w:rsidR="004768BD" w:rsidRPr="00983C11" w:rsidRDefault="004768BD" w:rsidP="004768BD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Центр р</w:t>
                            </w:r>
                            <w:r w:rsidRPr="00983C11">
                              <w:rPr>
                                <w:sz w:val="28"/>
                                <w:lang w:val="ru-RU"/>
                              </w:rPr>
                              <w:t>епетиторства:</w:t>
                            </w:r>
                            <w:r w:rsidRPr="00F35BE3"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860933360"/>
                                <w:placeholder>
                                  <w:docPart w:val="253838BAC9674AC4A33CA49E6DF02465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983C11"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5B5B3C19" w14:textId="77777777" w:rsidR="004768BD" w:rsidRPr="00983C11" w:rsidRDefault="004768BD" w:rsidP="004768BD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  <w:p w14:paraId="561D6931" w14:textId="77777777" w:rsidR="004768BD" w:rsidRPr="00D915CE" w:rsidRDefault="006A78CF" w:rsidP="004768BD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  <w:sdt>
                              <w:sdtPr>
                                <w:rPr>
                                  <w:color w:val="808080"/>
                                  <w:sz w:val="24"/>
                                </w:rPr>
                                <w:id w:val="-568881245"/>
                                <w:placeholder>
                                  <w:docPart w:val="B5BF0864DC0B40A783800BC0927A65AE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4768BD" w:rsidRPr="00D915CE"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41595C09" w14:textId="77777777" w:rsidR="00F35BE3" w:rsidRPr="00DA7066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C5D128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43B20624" w14:textId="77777777" w:rsidR="004768BD" w:rsidRDefault="004768BD" w:rsidP="004768BD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 w:rsidRPr="00983C11">
                        <w:rPr>
                          <w:sz w:val="28"/>
                          <w:lang w:val="ru-RU"/>
                        </w:rPr>
                        <w:t xml:space="preserve">Контактная </w:t>
                      </w:r>
                    </w:p>
                    <w:p w14:paraId="1FA27E74" w14:textId="77777777" w:rsidR="004768BD" w:rsidRPr="00983C11" w:rsidRDefault="004768BD" w:rsidP="004768BD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информация школы</w:t>
                      </w:r>
                      <w:r w:rsidRPr="00983C11">
                        <w:rPr>
                          <w:sz w:val="28"/>
                          <w:lang w:val="ru-RU"/>
                        </w:rPr>
                        <w:t>:</w:t>
                      </w:r>
                      <w:r>
                        <w:rPr>
                          <w:sz w:val="28"/>
                          <w:lang w:val="ru-RU"/>
                        </w:rPr>
                        <w:t xml:space="preserve"> </w:t>
                      </w:r>
                      <w:sdt>
                        <w:sdtPr>
                          <w:id w:val="2137991158"/>
                          <w:placeholder>
                            <w:docPart w:val="236BC29579564877882ECB6D1724936D"/>
                          </w:placeholder>
                          <w:showingPlcHdr/>
                        </w:sdtPr>
                        <w:sdtEndPr/>
                        <w:sdtContent>
                          <w:r w:rsidRPr="00983C11"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  <w:r w:rsidRPr="00321271">
                        <w:rPr>
                          <w:sz w:val="28"/>
                          <w:lang w:val="ru-RU"/>
                        </w:rPr>
                        <w:t xml:space="preserve"> 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253838BAC9674AC4A33CA49E6DF02465"/>
                          </w:placeholder>
                          <w:showingPlcHdr/>
                        </w:sdtPr>
                        <w:sdtEndPr/>
                        <w:sdtContent/>
                      </w:sdt>
                    </w:p>
                    <w:p w14:paraId="37D9F23F" w14:textId="77777777" w:rsidR="004768BD" w:rsidRPr="00983C11" w:rsidRDefault="004768BD" w:rsidP="004768BD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</w:p>
                    <w:p w14:paraId="3F2F2704" w14:textId="77777777" w:rsidR="004768BD" w:rsidRPr="00983C11" w:rsidRDefault="004768BD" w:rsidP="004768BD">
                      <w:pPr>
                        <w:pStyle w:val="NoSpacing"/>
                        <w:rPr>
                          <w:lang w:val="ru-RU"/>
                        </w:rPr>
                      </w:pPr>
                      <w:r w:rsidRPr="00983C11">
                        <w:rPr>
                          <w:sz w:val="28"/>
                          <w:lang w:val="ru-RU"/>
                        </w:rPr>
                        <w:t>Персонал:</w:t>
                      </w:r>
                      <w:r w:rsidRPr="00874387">
                        <w:rPr>
                          <w:sz w:val="28"/>
                        </w:rPr>
                        <w:t> </w:t>
                      </w:r>
                      <w:sdt>
                        <w:sdtPr>
                          <w:id w:val="-339470322"/>
                          <w:placeholder>
                            <w:docPart w:val="253838BAC9674AC4A33CA49E6DF02465"/>
                          </w:placeholder>
                          <w:showingPlcHdr/>
                        </w:sdtPr>
                        <w:sdtEndPr/>
                        <w:sdtContent>
                          <w:r w:rsidRPr="00983C11"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0EF88CE9" w14:textId="77777777" w:rsidR="004768BD" w:rsidRPr="00983C11" w:rsidRDefault="004768BD" w:rsidP="004768BD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14:paraId="704292EB" w14:textId="77777777" w:rsidR="004768BD" w:rsidRPr="00983C11" w:rsidRDefault="004768BD" w:rsidP="004768BD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14:paraId="450B3E20" w14:textId="77777777" w:rsidR="004768BD" w:rsidRPr="00983C11" w:rsidRDefault="004768BD" w:rsidP="004768BD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Центр р</w:t>
                      </w:r>
                      <w:r w:rsidRPr="00983C11">
                        <w:rPr>
                          <w:sz w:val="28"/>
                          <w:lang w:val="ru-RU"/>
                        </w:rPr>
                        <w:t>епетиторства:</w:t>
                      </w:r>
                      <w:r w:rsidRPr="00F35BE3">
                        <w:rPr>
                          <w:sz w:val="28"/>
                        </w:rPr>
                        <w:t> </w:t>
                      </w:r>
                      <w:sdt>
                        <w:sdtPr>
                          <w:rPr>
                            <w:sz w:val="24"/>
                          </w:rPr>
                          <w:id w:val="860933360"/>
                          <w:placeholder>
                            <w:docPart w:val="253838BAC9674AC4A33CA49E6DF02465"/>
                          </w:placeholder>
                          <w:showingPlcHdr/>
                        </w:sdtPr>
                        <w:sdtEndPr/>
                        <w:sdtContent>
                          <w:r w:rsidRPr="00983C11"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5B5B3C19" w14:textId="77777777" w:rsidR="004768BD" w:rsidRPr="00983C11" w:rsidRDefault="004768BD" w:rsidP="004768BD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  <w:p w14:paraId="561D6931" w14:textId="77777777" w:rsidR="004768BD" w:rsidRPr="00D915CE" w:rsidRDefault="006A78CF" w:rsidP="004768BD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  <w:sdt>
                        <w:sdtPr>
                          <w:rPr>
                            <w:color w:val="808080"/>
                            <w:sz w:val="24"/>
                          </w:rPr>
                          <w:id w:val="-568881245"/>
                          <w:placeholder>
                            <w:docPart w:val="B5BF0864DC0B40A783800BC0927A65AE"/>
                          </w:placeholder>
                          <w:showingPlcHdr/>
                        </w:sdtPr>
                        <w:sdtEndPr/>
                        <w:sdtContent>
                          <w:r w:rsidR="004768BD" w:rsidRPr="00D915CE"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41595C09" w14:textId="77777777" w:rsidR="00F35BE3" w:rsidRPr="00DA7066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51F14CB4" w14:textId="77777777" w:rsidR="001B2141" w:rsidRDefault="00287F5E" w:rsidP="001B2141">
      <w:r w:rsidRPr="00781C88">
        <w:rPr>
          <w:noProof/>
          <w:lang w:val="uk-UA" w:eastAsia="uk-UA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BA9E7C6" wp14:editId="402D85AD">
                <wp:simplePos x="0" y="0"/>
                <wp:positionH relativeFrom="column">
                  <wp:posOffset>2286000</wp:posOffset>
                </wp:positionH>
                <wp:positionV relativeFrom="paragraph">
                  <wp:posOffset>66676</wp:posOffset>
                </wp:positionV>
                <wp:extent cx="4890135" cy="2686050"/>
                <wp:effectExtent l="0" t="0" r="24765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6860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1A6FC4" w14:textId="77777777" w:rsidR="004768BD" w:rsidRDefault="004768BD" w:rsidP="004768BD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  <w:lang w:val="ru-RU"/>
                              </w:rPr>
                              <w:t>Предстоящие события и объявления</w:t>
                            </w:r>
                          </w:p>
                          <w:p w14:paraId="6F3E9B66" w14:textId="77777777" w:rsidR="004768BD" w:rsidRPr="007577CB" w:rsidRDefault="004768BD" w:rsidP="004768B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4"/>
                                <w:szCs w:val="28"/>
                                <w:lang w:val="ru-RU"/>
                              </w:rPr>
                            </w:pPr>
                            <w:r w:rsidRPr="007577CB">
                              <w:rPr>
                                <w:b/>
                                <w:bCs/>
                                <w:sz w:val="24"/>
                                <w:szCs w:val="28"/>
                                <w:lang w:val="ru-RU"/>
                              </w:rPr>
                              <w:t>Семейное мероприятие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4FDC9928" w14:textId="77777777" w:rsidR="004768BD" w:rsidRPr="00152066" w:rsidRDefault="004768BD" w:rsidP="004768BD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  <w:lang w:val="ru-RU"/>
                                  </w:rPr>
                                </w:pPr>
                                <w:r w:rsidRPr="00CF0194">
                                  <w:rPr>
                                    <w:rStyle w:val="PlaceholderText"/>
                                    <w:sz w:val="20"/>
                                    <w:lang w:val="ru-RU"/>
                                  </w:rPr>
                                  <w:t>Нажмите здесь, чтобы ввести текст.</w:t>
                                </w:r>
                              </w:p>
                            </w:sdtContent>
                          </w:sdt>
                          <w:p w14:paraId="5CEC6C2C" w14:textId="77777777" w:rsidR="00781C88" w:rsidRPr="00DA7066" w:rsidRDefault="00781C88" w:rsidP="00781C88">
                            <w:pPr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A9E7C6" id="_x0000_s1033" type="#_x0000_t202" style="position:absolute;margin-left:180pt;margin-top:5.25pt;width:385.05pt;height:211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" filled="f" strokecolor="#d9d9d9">
                <v:textbox>
                  <w:txbxContent>
                    <w:p w14:paraId="761A6FC4" w14:textId="77777777" w:rsidR="004768BD" w:rsidRDefault="004768BD" w:rsidP="004768BD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6"/>
                          <w:lang w:val="ru-RU"/>
                        </w:rPr>
                        <w:t>Предстоящие события и объявления</w:t>
                      </w:r>
                    </w:p>
                    <w:p w14:paraId="6F3E9B66" w14:textId="77777777" w:rsidR="004768BD" w:rsidRPr="007577CB" w:rsidRDefault="004768BD" w:rsidP="004768B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4"/>
                          <w:szCs w:val="28"/>
                          <w:lang w:val="ru-RU"/>
                        </w:rPr>
                      </w:pPr>
                      <w:r w:rsidRPr="007577CB">
                        <w:rPr>
                          <w:b/>
                          <w:bCs/>
                          <w:sz w:val="24"/>
                          <w:szCs w:val="28"/>
                          <w:lang w:val="ru-RU"/>
                        </w:rPr>
                        <w:t>Семейное мероприятие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14:paraId="4FDC9928" w14:textId="77777777" w:rsidR="004768BD" w:rsidRPr="00152066" w:rsidRDefault="004768BD" w:rsidP="004768BD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  <w:lang w:val="ru-RU"/>
                            </w:rPr>
                          </w:pPr>
                          <w:r w:rsidRPr="00CF0194">
                            <w:rPr>
                              <w:rStyle w:val="PlaceholderText"/>
                              <w:sz w:val="20"/>
                              <w:lang w:val="ru-RU"/>
                            </w:rPr>
                            <w:t>Нажмите здесь, чтобы ввести текст.</w:t>
                          </w:r>
                        </w:p>
                      </w:sdtContent>
                    </w:sdt>
                    <w:p w14:paraId="5CEC6C2C" w14:textId="77777777" w:rsidR="00781C88" w:rsidRPr="00DA7066" w:rsidRDefault="00781C88" w:rsidP="00781C88">
                      <w:pPr>
                        <w:rPr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D6E034F" wp14:editId="7081AFC9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AFF136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Разрушитель мифов</w:t>
                            </w:r>
                          </w:p>
                          <w:p w14:paraId="40C59349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76B03C38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6E034F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68AFF136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Разрушитель мифов</w:t>
                      </w:r>
                    </w:p>
                    <w:p w14:paraId="40C59349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76B03C38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118827D" w14:textId="77777777" w:rsidR="00671A4B" w:rsidRPr="001B2141" w:rsidRDefault="00941D5A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A4193CD" wp14:editId="00CFFAF7">
                <wp:simplePos x="0" y="0"/>
                <wp:positionH relativeFrom="column">
                  <wp:posOffset>9525</wp:posOffset>
                </wp:positionH>
                <wp:positionV relativeFrom="paragraph">
                  <wp:posOffset>133986</wp:posOffset>
                </wp:positionV>
                <wp:extent cx="2196465" cy="748665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6465" cy="7486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223455" w14:textId="77777777" w:rsidR="00C7202C" w:rsidRPr="004768BD" w:rsidRDefault="004768BD" w:rsidP="00F7551A">
                            <w:pPr>
                              <w:pStyle w:val="NoSpacing"/>
                              <w:rPr>
                                <w:rFonts w:eastAsia="Times New Roman"/>
                                <w:sz w:val="22"/>
                                <w:szCs w:val="26"/>
                                <w:lang w:val="ru-RU"/>
                              </w:rPr>
                            </w:pPr>
                            <w:r w:rsidRPr="006F1BF8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2"/>
                                <w:szCs w:val="26"/>
                                <w:lang w:val="ru-RU"/>
                              </w:rPr>
                              <w:t>МИФ</w:t>
                            </w:r>
                            <w:r w:rsidR="000E0CED" w:rsidRPr="006F1BF8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2"/>
                                <w:szCs w:val="26"/>
                                <w:lang w:val="ru-RU"/>
                              </w:rPr>
                              <w:t>:</w:t>
                            </w:r>
                            <w:r w:rsidR="000E0CED" w:rsidRPr="006F1BF8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2"/>
                                <w:szCs w:val="26"/>
                              </w:rPr>
                              <w:t> </w:t>
                            </w:r>
                            <w:r w:rsidRPr="006F1BF8">
                              <w:rPr>
                                <w:sz w:val="20"/>
                                <w:szCs w:val="26"/>
                                <w:lang w:val="ru-RU"/>
                              </w:rPr>
                              <w:t>М</w:t>
                            </w:r>
                            <w:r w:rsidR="00124E37" w:rsidRPr="006F1BF8">
                              <w:rPr>
                                <w:sz w:val="20"/>
                                <w:szCs w:val="26"/>
                                <w:lang w:val="ru-RU"/>
                              </w:rPr>
                              <w:t>ой ребенок</w:t>
                            </w:r>
                            <w:r w:rsidR="00917F7B" w:rsidRPr="006F1BF8">
                              <w:rPr>
                                <w:sz w:val="20"/>
                                <w:szCs w:val="26"/>
                              </w:rPr>
                              <w:t> </w:t>
                            </w:r>
                            <w:r w:rsidR="00917F7B" w:rsidRPr="006F1BF8">
                              <w:rPr>
                                <w:sz w:val="20"/>
                                <w:szCs w:val="26"/>
                                <w:lang w:val="ru-RU"/>
                              </w:rPr>
                              <w:t xml:space="preserve">не </w:t>
                            </w:r>
                            <w:r w:rsidRPr="006F1BF8">
                              <w:rPr>
                                <w:sz w:val="20"/>
                                <w:szCs w:val="26"/>
                                <w:lang w:val="ru-RU"/>
                              </w:rPr>
                              <w:t xml:space="preserve">получил ни одного письма о </w:t>
                            </w:r>
                            <w:r w:rsidR="00917F7B" w:rsidRPr="006F1BF8">
                              <w:rPr>
                                <w:sz w:val="20"/>
                                <w:szCs w:val="26"/>
                                <w:lang w:val="ru-RU"/>
                              </w:rPr>
                              <w:t>принятии</w:t>
                            </w:r>
                            <w:r w:rsidRPr="006F1BF8">
                              <w:rPr>
                                <w:sz w:val="20"/>
                                <w:szCs w:val="26"/>
                                <w:lang w:val="ru-RU"/>
                              </w:rPr>
                              <w:t xml:space="preserve"> в колледж, поэтому,</w:t>
                            </w:r>
                            <w:r w:rsidR="00124E37" w:rsidRPr="006F1BF8">
                              <w:rPr>
                                <w:sz w:val="20"/>
                                <w:szCs w:val="26"/>
                                <w:lang w:val="ru-RU"/>
                              </w:rPr>
                              <w:t xml:space="preserve"> он или она</w:t>
                            </w:r>
                            <w:r w:rsidR="00917F7B" w:rsidRPr="006F1BF8">
                              <w:rPr>
                                <w:sz w:val="20"/>
                                <w:szCs w:val="26"/>
                              </w:rPr>
                              <w:t> </w:t>
                            </w:r>
                            <w:r w:rsidR="00917F7B" w:rsidRPr="006F1BF8">
                              <w:rPr>
                                <w:sz w:val="20"/>
                                <w:szCs w:val="26"/>
                                <w:lang w:val="ru-RU"/>
                              </w:rPr>
                              <w:t>не может пойти в колледж.</w:t>
                            </w:r>
                            <w:r w:rsidR="00917F7B" w:rsidRPr="006F1BF8">
                              <w:rPr>
                                <w:sz w:val="20"/>
                                <w:szCs w:val="26"/>
                              </w:rPr>
                              <w:t> </w:t>
                            </w:r>
                          </w:p>
                          <w:p w14:paraId="2B3E5FAC" w14:textId="77777777" w:rsidR="000E0CED" w:rsidRPr="004768BD" w:rsidRDefault="000E0CED" w:rsidP="00F7551A">
                            <w:pPr>
                              <w:pStyle w:val="NoSpacing"/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</w:pPr>
                          </w:p>
                          <w:p w14:paraId="12E90535" w14:textId="77777777" w:rsidR="003A7C24" w:rsidRPr="006F1BF8" w:rsidRDefault="004768BD" w:rsidP="00F7551A">
                            <w:pPr>
                              <w:pStyle w:val="NoSpacing"/>
                              <w:rPr>
                                <w:rFonts w:cs="Arial"/>
                                <w:sz w:val="20"/>
                                <w:szCs w:val="26"/>
                              </w:rPr>
                            </w:pPr>
                            <w:r w:rsidRPr="006F1BF8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2"/>
                                <w:szCs w:val="26"/>
                                <w:lang w:val="ru-RU"/>
                              </w:rPr>
                              <w:t>РЕАЛЬНОСТЬ</w:t>
                            </w:r>
                            <w:r w:rsidR="000E0CED" w:rsidRPr="006F1BF8">
                              <w:rPr>
                                <w:rFonts w:ascii="Myriad Pro" w:hAnsi="Myriad Pro" w:cs="Arial"/>
                                <w:color w:val="EA6312" w:themeColor="accent2"/>
                                <w:sz w:val="20"/>
                                <w:szCs w:val="26"/>
                                <w:lang w:val="ru-RU"/>
                              </w:rPr>
                              <w:t>:</w:t>
                            </w:r>
                            <w:r w:rsidR="000E0CED" w:rsidRPr="006F1BF8">
                              <w:rPr>
                                <w:rFonts w:ascii="Myriad Pro" w:hAnsi="Myriad Pro" w:cs="Arial"/>
                                <w:color w:val="EA6312" w:themeColor="accent2"/>
                                <w:sz w:val="20"/>
                                <w:szCs w:val="26"/>
                              </w:rPr>
                              <w:t> </w:t>
                            </w:r>
                            <w:r w:rsidR="00917F7B" w:rsidRPr="006F1BF8">
                              <w:rPr>
                                <w:rFonts w:cs="Arial"/>
                                <w:sz w:val="20"/>
                                <w:szCs w:val="26"/>
                                <w:lang w:val="ru-RU"/>
                              </w:rPr>
                              <w:t xml:space="preserve">Даже если </w:t>
                            </w:r>
                            <w:r w:rsidR="00D31325" w:rsidRPr="006F1BF8">
                              <w:rPr>
                                <w:rFonts w:cs="Arial"/>
                                <w:sz w:val="20"/>
                                <w:szCs w:val="26"/>
                                <w:lang w:val="ru-RU"/>
                              </w:rPr>
                              <w:t xml:space="preserve">на этот раз </w:t>
                            </w:r>
                            <w:r w:rsidR="00917F7B" w:rsidRPr="006F1BF8">
                              <w:rPr>
                                <w:rFonts w:cs="Arial"/>
                                <w:sz w:val="20"/>
                                <w:szCs w:val="26"/>
                                <w:lang w:val="ru-RU"/>
                              </w:rPr>
                              <w:t>ваш ребенок</w:t>
                            </w:r>
                            <w:r w:rsidR="00917F7B" w:rsidRPr="006F1BF8">
                              <w:rPr>
                                <w:rFonts w:cs="Arial"/>
                                <w:sz w:val="20"/>
                                <w:szCs w:val="26"/>
                              </w:rPr>
                              <w:t> </w:t>
                            </w:r>
                            <w:r w:rsidR="003950EE" w:rsidRPr="006F1BF8">
                              <w:rPr>
                                <w:rFonts w:cs="Arial"/>
                                <w:sz w:val="20"/>
                                <w:szCs w:val="26"/>
                                <w:lang w:val="ru-RU"/>
                              </w:rPr>
                              <w:t>не получил никаких писем о принятии от</w:t>
                            </w:r>
                            <w:r w:rsidR="00917F7B" w:rsidRPr="006F1BF8">
                              <w:rPr>
                                <w:rFonts w:cs="Arial"/>
                                <w:sz w:val="20"/>
                                <w:szCs w:val="26"/>
                                <w:lang w:val="ru-RU"/>
                              </w:rPr>
                              <w:t xml:space="preserve"> колледж</w:t>
                            </w:r>
                            <w:r w:rsidR="003950EE" w:rsidRPr="006F1BF8">
                              <w:rPr>
                                <w:rFonts w:cs="Arial"/>
                                <w:sz w:val="20"/>
                                <w:szCs w:val="26"/>
                                <w:lang w:val="ru-RU"/>
                              </w:rPr>
                              <w:t>ей</w:t>
                            </w:r>
                            <w:r w:rsidR="00917F7B" w:rsidRPr="006F1BF8">
                              <w:rPr>
                                <w:rFonts w:cs="Arial"/>
                                <w:sz w:val="20"/>
                                <w:szCs w:val="26"/>
                                <w:lang w:val="ru-RU"/>
                              </w:rPr>
                              <w:t>,</w:t>
                            </w:r>
                            <w:r w:rsidR="00917F7B" w:rsidRPr="006F1BF8">
                              <w:rPr>
                                <w:rFonts w:cs="Arial"/>
                                <w:sz w:val="20"/>
                                <w:szCs w:val="26"/>
                              </w:rPr>
                              <w:t> </w:t>
                            </w:r>
                            <w:r w:rsidR="00124E37" w:rsidRPr="006F1BF8">
                              <w:rPr>
                                <w:rFonts w:cs="Arial"/>
                                <w:sz w:val="20"/>
                                <w:szCs w:val="26"/>
                                <w:lang w:val="ru-RU"/>
                              </w:rPr>
                              <w:t>есть</w:t>
                            </w:r>
                            <w:r w:rsidR="00917F7B" w:rsidRPr="006F1BF8">
                              <w:rPr>
                                <w:rFonts w:cs="Arial"/>
                                <w:sz w:val="20"/>
                                <w:szCs w:val="26"/>
                              </w:rPr>
                              <w:t> </w:t>
                            </w:r>
                            <w:r w:rsidR="003A7C24" w:rsidRPr="006F1BF8">
                              <w:rPr>
                                <w:rFonts w:cs="Arial"/>
                                <w:sz w:val="20"/>
                                <w:szCs w:val="26"/>
                                <w:lang w:val="ru-RU"/>
                              </w:rPr>
                              <w:t>еще варианты - и ваш подросток</w:t>
                            </w:r>
                            <w:r w:rsidR="00917F7B" w:rsidRPr="006F1BF8">
                              <w:rPr>
                                <w:rFonts w:cs="Arial"/>
                                <w:sz w:val="20"/>
                                <w:szCs w:val="26"/>
                              </w:rPr>
                              <w:t> </w:t>
                            </w:r>
                            <w:r w:rsidR="003A7C24" w:rsidRPr="006F1BF8">
                              <w:rPr>
                                <w:rFonts w:cs="Arial"/>
                                <w:sz w:val="20"/>
                                <w:szCs w:val="26"/>
                                <w:lang w:val="ru-RU"/>
                              </w:rPr>
                              <w:t xml:space="preserve">все еще </w:t>
                            </w:r>
                            <w:r w:rsidR="00917F7B" w:rsidRPr="006F1BF8">
                              <w:rPr>
                                <w:rFonts w:cs="Arial"/>
                                <w:sz w:val="20"/>
                                <w:szCs w:val="26"/>
                                <w:lang w:val="ru-RU"/>
                              </w:rPr>
                              <w:t xml:space="preserve">может </w:t>
                            </w:r>
                            <w:r w:rsidR="003A7C24" w:rsidRPr="006F1BF8">
                              <w:rPr>
                                <w:rFonts w:cs="Arial"/>
                                <w:sz w:val="20"/>
                                <w:szCs w:val="26"/>
                                <w:lang w:val="ru-RU"/>
                              </w:rPr>
                              <w:t>пойти</w:t>
                            </w:r>
                            <w:r w:rsidR="00917F7B" w:rsidRPr="006F1BF8">
                              <w:rPr>
                                <w:rFonts w:cs="Arial"/>
                                <w:sz w:val="20"/>
                                <w:szCs w:val="26"/>
                                <w:lang w:val="ru-RU"/>
                              </w:rPr>
                              <w:t xml:space="preserve"> в колледж.</w:t>
                            </w:r>
                            <w:r w:rsidR="00917F7B" w:rsidRPr="006F1BF8">
                              <w:rPr>
                                <w:rFonts w:cs="Arial"/>
                                <w:sz w:val="20"/>
                                <w:szCs w:val="26"/>
                              </w:rPr>
                              <w:t> </w:t>
                            </w:r>
                            <w:r w:rsidR="003A7C24" w:rsidRPr="006F1BF8">
                              <w:rPr>
                                <w:rFonts w:cs="Arial"/>
                                <w:sz w:val="20"/>
                                <w:szCs w:val="26"/>
                                <w:lang w:val="ru-RU"/>
                              </w:rPr>
                              <w:t>Существуют</w:t>
                            </w:r>
                            <w:r w:rsidR="00124E37" w:rsidRPr="006F1BF8">
                              <w:rPr>
                                <w:rFonts w:cs="Arial"/>
                                <w:sz w:val="20"/>
                                <w:szCs w:val="26"/>
                              </w:rPr>
                              <w:t> </w:t>
                            </w:r>
                          </w:p>
                          <w:p w14:paraId="10796CD1" w14:textId="77777777" w:rsidR="00D31325" w:rsidRPr="00D31325" w:rsidRDefault="00D31325" w:rsidP="00F7551A">
                            <w:pPr>
                              <w:pStyle w:val="NoSpacing"/>
                              <w:rPr>
                                <w:sz w:val="20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 w:val="20"/>
                                <w:szCs w:val="26"/>
                                <w:lang w:val="ru-RU"/>
                              </w:rPr>
                              <w:t>программы обучения профессиям</w:t>
                            </w:r>
                            <w:r w:rsidR="00124E37" w:rsidRPr="006F1BF8">
                              <w:rPr>
                                <w:sz w:val="20"/>
                                <w:szCs w:val="26"/>
                                <w:lang w:val="ru-RU"/>
                              </w:rPr>
                              <w:t xml:space="preserve">, </w:t>
                            </w:r>
                            <w:r w:rsidR="003A7C24" w:rsidRPr="006F1BF8">
                              <w:rPr>
                                <w:sz w:val="20"/>
                                <w:szCs w:val="26"/>
                                <w:lang w:val="ru-RU"/>
                              </w:rPr>
                              <w:t>программы учебы на рабочих местах</w:t>
                            </w:r>
                            <w:r w:rsidR="00124E37" w:rsidRPr="006F1BF8">
                              <w:rPr>
                                <w:sz w:val="20"/>
                                <w:szCs w:val="26"/>
                                <w:lang w:val="ru-RU"/>
                              </w:rPr>
                              <w:t xml:space="preserve">, </w:t>
                            </w:r>
                            <w:r w:rsidR="003A7C24" w:rsidRPr="006F1BF8">
                              <w:rPr>
                                <w:sz w:val="20"/>
                                <w:szCs w:val="26"/>
                                <w:lang w:val="ru-RU"/>
                              </w:rPr>
                              <w:t>учеба на сертификат общественного колледжа, двухгодичное образование, и четырехгодичное образование</w:t>
                            </w:r>
                            <w:r>
                              <w:rPr>
                                <w:sz w:val="20"/>
                                <w:szCs w:val="26"/>
                                <w:lang w:val="ru-RU"/>
                              </w:rPr>
                              <w:t>.</w:t>
                            </w:r>
                            <w:r w:rsidR="00124E37" w:rsidRPr="006F1BF8">
                              <w:rPr>
                                <w:sz w:val="20"/>
                                <w:szCs w:val="26"/>
                              </w:rPr>
                              <w:t> </w:t>
                            </w:r>
                            <w:r w:rsidR="003A7C24" w:rsidRPr="006F1BF8">
                              <w:rPr>
                                <w:rFonts w:cs="Arial"/>
                                <w:sz w:val="20"/>
                                <w:szCs w:val="26"/>
                                <w:lang w:val="ru-RU"/>
                              </w:rPr>
                              <w:t xml:space="preserve">Соединенные </w:t>
                            </w:r>
                          </w:p>
                          <w:p w14:paraId="1D5047FF" w14:textId="77777777" w:rsidR="00BC460B" w:rsidRPr="006F1BF8" w:rsidRDefault="003A7C24" w:rsidP="00F7551A">
                            <w:pPr>
                              <w:pStyle w:val="NoSpacing"/>
                              <w:rPr>
                                <w:rFonts w:cs="Arial"/>
                                <w:sz w:val="20"/>
                                <w:szCs w:val="26"/>
                                <w:lang w:val="ru-RU"/>
                              </w:rPr>
                            </w:pPr>
                            <w:r w:rsidRPr="006F1BF8">
                              <w:rPr>
                                <w:rFonts w:cs="Arial"/>
                                <w:sz w:val="20"/>
                                <w:szCs w:val="26"/>
                                <w:lang w:val="ru-RU"/>
                              </w:rPr>
                              <w:t>Штаты являю</w:t>
                            </w:r>
                            <w:r w:rsidR="00917F7B" w:rsidRPr="006F1BF8">
                              <w:rPr>
                                <w:rFonts w:cs="Arial"/>
                                <w:sz w:val="20"/>
                                <w:szCs w:val="26"/>
                                <w:lang w:val="ru-RU"/>
                              </w:rPr>
                              <w:t>тся д</w:t>
                            </w:r>
                            <w:r w:rsidRPr="006F1BF8">
                              <w:rPr>
                                <w:rFonts w:cs="Arial"/>
                                <w:sz w:val="20"/>
                                <w:szCs w:val="26"/>
                                <w:lang w:val="ru-RU"/>
                              </w:rPr>
                              <w:t>омом для тысячи колледжей</w:t>
                            </w:r>
                            <w:r w:rsidR="006F1BF8" w:rsidRPr="006F1BF8">
                              <w:rPr>
                                <w:rFonts w:cs="Arial"/>
                                <w:sz w:val="20"/>
                                <w:szCs w:val="26"/>
                                <w:lang w:val="ru-RU"/>
                              </w:rPr>
                              <w:t>,</w:t>
                            </w:r>
                            <w:r w:rsidRPr="006F1BF8">
                              <w:rPr>
                                <w:rFonts w:cs="Arial"/>
                                <w:sz w:val="20"/>
                                <w:szCs w:val="26"/>
                                <w:lang w:val="ru-RU"/>
                              </w:rPr>
                              <w:t xml:space="preserve"> и у вашего</w:t>
                            </w:r>
                            <w:r w:rsidR="00917F7B" w:rsidRPr="006F1BF8">
                              <w:rPr>
                                <w:rFonts w:cs="Arial"/>
                                <w:sz w:val="20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Pr="006F1BF8">
                              <w:rPr>
                                <w:rFonts w:cs="Arial"/>
                                <w:sz w:val="20"/>
                                <w:szCs w:val="26"/>
                                <w:lang w:val="ru-RU"/>
                              </w:rPr>
                              <w:t>подростка есть</w:t>
                            </w:r>
                            <w:r w:rsidR="00917F7B" w:rsidRPr="006F1BF8">
                              <w:rPr>
                                <w:rFonts w:cs="Arial"/>
                                <w:sz w:val="20"/>
                                <w:szCs w:val="26"/>
                                <w:lang w:val="ru-RU"/>
                              </w:rPr>
                              <w:t xml:space="preserve"> время</w:t>
                            </w:r>
                            <w:r w:rsidR="00917F7B" w:rsidRPr="006F1BF8">
                              <w:rPr>
                                <w:rFonts w:cs="Arial"/>
                                <w:sz w:val="20"/>
                                <w:szCs w:val="26"/>
                              </w:rPr>
                              <w:t> </w:t>
                            </w:r>
                            <w:r w:rsidR="00917F7B" w:rsidRPr="006F1BF8">
                              <w:rPr>
                                <w:rFonts w:cs="Arial"/>
                                <w:sz w:val="20"/>
                                <w:szCs w:val="26"/>
                                <w:lang w:val="ru-RU"/>
                              </w:rPr>
                              <w:t xml:space="preserve">планировать </w:t>
                            </w:r>
                            <w:r w:rsidRPr="006F1BF8">
                              <w:rPr>
                                <w:rFonts w:cs="Arial"/>
                                <w:sz w:val="20"/>
                                <w:szCs w:val="26"/>
                                <w:lang w:val="ru-RU"/>
                              </w:rPr>
                              <w:t>свой</w:t>
                            </w:r>
                            <w:r w:rsidR="00917F7B" w:rsidRPr="006F1BF8">
                              <w:rPr>
                                <w:rFonts w:cs="Arial"/>
                                <w:sz w:val="20"/>
                                <w:szCs w:val="26"/>
                                <w:lang w:val="ru-RU"/>
                              </w:rPr>
                              <w:t xml:space="preserve"> следующий шаг</w:t>
                            </w:r>
                            <w:r w:rsidR="00D31325">
                              <w:rPr>
                                <w:rFonts w:cs="Arial"/>
                                <w:sz w:val="20"/>
                                <w:szCs w:val="26"/>
                                <w:lang w:val="ru-RU"/>
                              </w:rPr>
                              <w:t>,</w:t>
                            </w:r>
                            <w:r w:rsidR="00917F7B" w:rsidRPr="006F1BF8">
                              <w:rPr>
                                <w:rFonts w:cs="Arial"/>
                                <w:sz w:val="20"/>
                                <w:szCs w:val="26"/>
                              </w:rPr>
                              <w:t> </w:t>
                            </w:r>
                            <w:r w:rsidR="00124E37" w:rsidRPr="006F1BF8">
                              <w:rPr>
                                <w:rFonts w:cs="Arial"/>
                                <w:sz w:val="20"/>
                                <w:szCs w:val="26"/>
                                <w:lang w:val="ru-RU"/>
                              </w:rPr>
                              <w:t>и найти</w:t>
                            </w:r>
                            <w:r w:rsidR="006F1BF8" w:rsidRPr="006F1BF8">
                              <w:rPr>
                                <w:rFonts w:cs="Arial"/>
                                <w:sz w:val="20"/>
                                <w:szCs w:val="26"/>
                                <w:lang w:val="ru-RU"/>
                              </w:rPr>
                              <w:t xml:space="preserve"> наиболее подходящий ему или ей колледж</w:t>
                            </w:r>
                            <w:r w:rsidR="00124E37" w:rsidRPr="006F1BF8">
                              <w:rPr>
                                <w:rFonts w:cs="Arial"/>
                                <w:sz w:val="20"/>
                                <w:szCs w:val="26"/>
                                <w:lang w:val="ru-RU"/>
                              </w:rPr>
                              <w:t>.</w:t>
                            </w:r>
                            <w:r w:rsidR="00124E37" w:rsidRPr="006F1BF8">
                              <w:rPr>
                                <w:rFonts w:cs="Arial"/>
                                <w:sz w:val="20"/>
                                <w:szCs w:val="26"/>
                              </w:rPr>
                              <w:t> </w:t>
                            </w:r>
                          </w:p>
                          <w:p w14:paraId="2BE6D2B6" w14:textId="77777777" w:rsidR="00124E37" w:rsidRPr="006F1BF8" w:rsidRDefault="00124E37" w:rsidP="00F7551A">
                            <w:pPr>
                              <w:pStyle w:val="NoSpacing"/>
                              <w:rPr>
                                <w:rFonts w:cs="Arial"/>
                                <w:sz w:val="20"/>
                                <w:szCs w:val="26"/>
                                <w:lang w:val="ru-RU"/>
                              </w:rPr>
                            </w:pPr>
                          </w:p>
                          <w:p w14:paraId="512E581F" w14:textId="77777777" w:rsidR="006F1BF8" w:rsidRPr="006A78CF" w:rsidRDefault="00917F7B" w:rsidP="00F7551A">
                            <w:pPr>
                              <w:pStyle w:val="NoSpacing"/>
                              <w:rPr>
                                <w:rStyle w:val="Strong"/>
                                <w:sz w:val="20"/>
                                <w:szCs w:val="26"/>
                                <w:lang w:val="ru-RU"/>
                              </w:rPr>
                            </w:pPr>
                            <w:r w:rsidRPr="006F1BF8">
                              <w:rPr>
                                <w:sz w:val="20"/>
                                <w:szCs w:val="26"/>
                                <w:lang w:val="ru-RU"/>
                              </w:rPr>
                              <w:t>Первый шаг</w:t>
                            </w:r>
                            <w:r w:rsidR="006F1BF8">
                              <w:rPr>
                                <w:sz w:val="20"/>
                                <w:szCs w:val="26"/>
                                <w:lang w:val="ru-RU"/>
                              </w:rPr>
                              <w:t xml:space="preserve"> для</w:t>
                            </w:r>
                            <w:r w:rsidR="00124E37" w:rsidRPr="006F1BF8">
                              <w:rPr>
                                <w:sz w:val="20"/>
                                <w:szCs w:val="26"/>
                              </w:rPr>
                              <w:t> </w:t>
                            </w:r>
                            <w:r w:rsidR="006F1BF8" w:rsidRPr="006F1BF8">
                              <w:rPr>
                                <w:sz w:val="20"/>
                                <w:szCs w:val="26"/>
                                <w:lang w:val="ru-RU"/>
                              </w:rPr>
                              <w:t xml:space="preserve">вашего ребенка </w:t>
                            </w:r>
                            <w:r w:rsidR="006F1BF8">
                              <w:rPr>
                                <w:sz w:val="20"/>
                                <w:szCs w:val="26"/>
                                <w:lang w:val="ru-RU"/>
                              </w:rPr>
                              <w:t>заключается в том</w:t>
                            </w:r>
                            <w:r w:rsidR="00124E37" w:rsidRPr="006F1BF8">
                              <w:rPr>
                                <w:sz w:val="20"/>
                                <w:szCs w:val="26"/>
                                <w:lang w:val="ru-RU"/>
                              </w:rPr>
                              <w:t>,</w:t>
                            </w:r>
                            <w:r w:rsidR="006F1BF8" w:rsidRPr="006F1BF8">
                              <w:rPr>
                                <w:sz w:val="20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Pr="006F1BF8">
                              <w:rPr>
                                <w:sz w:val="20"/>
                                <w:szCs w:val="26"/>
                                <w:lang w:val="ru-RU"/>
                              </w:rPr>
                              <w:t>чтобы</w:t>
                            </w:r>
                            <w:r w:rsidRPr="006F1BF8">
                              <w:rPr>
                                <w:rStyle w:val="Strong"/>
                                <w:sz w:val="20"/>
                                <w:szCs w:val="26"/>
                              </w:rPr>
                              <w:t> </w:t>
                            </w:r>
                          </w:p>
                          <w:p w14:paraId="79F78C74" w14:textId="77777777" w:rsidR="006F1BF8" w:rsidRPr="006F1BF8" w:rsidRDefault="00917F7B" w:rsidP="00F7551A">
                            <w:pPr>
                              <w:pStyle w:val="NoSpacing"/>
                              <w:rPr>
                                <w:rStyle w:val="Strong"/>
                                <w:sz w:val="20"/>
                                <w:szCs w:val="26"/>
                                <w:lang w:val="ru-RU"/>
                              </w:rPr>
                            </w:pPr>
                            <w:r w:rsidRPr="006F1BF8">
                              <w:rPr>
                                <w:rStyle w:val="Strong"/>
                                <w:sz w:val="20"/>
                                <w:szCs w:val="26"/>
                                <w:lang w:val="ru-RU"/>
                              </w:rPr>
                              <w:t>поговорить с</w:t>
                            </w:r>
                            <w:r w:rsidRPr="006F1BF8">
                              <w:rPr>
                                <w:rStyle w:val="Strong"/>
                                <w:sz w:val="20"/>
                                <w:szCs w:val="26"/>
                              </w:rPr>
                              <w:t> </w:t>
                            </w:r>
                            <w:r w:rsidR="006F1BF8">
                              <w:rPr>
                                <w:rStyle w:val="Strong"/>
                                <w:sz w:val="20"/>
                                <w:szCs w:val="26"/>
                                <w:lang w:val="ru-RU"/>
                              </w:rPr>
                              <w:t>советник</w:t>
                            </w:r>
                            <w:r w:rsidR="00124E37" w:rsidRPr="006F1BF8">
                              <w:rPr>
                                <w:rStyle w:val="Strong"/>
                                <w:sz w:val="20"/>
                                <w:szCs w:val="26"/>
                                <w:lang w:val="ru-RU"/>
                              </w:rPr>
                              <w:t>ом</w:t>
                            </w:r>
                            <w:r w:rsidRPr="006F1BF8">
                              <w:rPr>
                                <w:rStyle w:val="Strong"/>
                                <w:sz w:val="20"/>
                                <w:szCs w:val="26"/>
                                <w:lang w:val="ru-RU"/>
                              </w:rPr>
                              <w:t>,</w:t>
                            </w:r>
                            <w:r w:rsidRPr="006F1BF8">
                              <w:rPr>
                                <w:rStyle w:val="Strong"/>
                                <w:sz w:val="20"/>
                                <w:szCs w:val="26"/>
                              </w:rPr>
                              <w:t> </w:t>
                            </w:r>
                            <w:r w:rsidR="00124E37" w:rsidRPr="006F1BF8">
                              <w:rPr>
                                <w:rStyle w:val="Strong"/>
                                <w:sz w:val="20"/>
                                <w:szCs w:val="26"/>
                              </w:rPr>
                              <w:t> </w:t>
                            </w:r>
                          </w:p>
                          <w:p w14:paraId="28D42D43" w14:textId="77777777" w:rsidR="00917F7B" w:rsidRPr="00941D5A" w:rsidRDefault="00941D5A" w:rsidP="00F7551A">
                            <w:pPr>
                              <w:pStyle w:val="NoSpacing"/>
                              <w:rPr>
                                <w:b/>
                                <w:bCs/>
                                <w:sz w:val="20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Style w:val="Strong"/>
                                <w:sz w:val="20"/>
                                <w:szCs w:val="26"/>
                                <w:lang w:val="ru-RU"/>
                              </w:rPr>
                              <w:t>директором</w:t>
                            </w:r>
                            <w:r w:rsidR="00D31325">
                              <w:rPr>
                                <w:rStyle w:val="Strong"/>
                                <w:sz w:val="20"/>
                                <w:szCs w:val="26"/>
                                <w:lang w:val="ru-RU"/>
                              </w:rPr>
                              <w:t>,</w:t>
                            </w:r>
                            <w:r>
                              <w:rPr>
                                <w:rStyle w:val="Strong"/>
                                <w:sz w:val="20"/>
                                <w:szCs w:val="26"/>
                                <w:lang w:val="ru-RU"/>
                              </w:rPr>
                              <w:t xml:space="preserve"> или </w:t>
                            </w:r>
                            <w:r w:rsidR="006F1BF8">
                              <w:rPr>
                                <w:rStyle w:val="Strong"/>
                                <w:sz w:val="20"/>
                                <w:szCs w:val="26"/>
                                <w:lang w:val="ru-RU"/>
                              </w:rPr>
                              <w:t>преподавателем</w:t>
                            </w:r>
                            <w:r w:rsidR="00917F7B" w:rsidRPr="006F1BF8">
                              <w:rPr>
                                <w:rStyle w:val="Strong"/>
                                <w:sz w:val="20"/>
                                <w:szCs w:val="26"/>
                                <w:lang w:val="ru-RU"/>
                              </w:rPr>
                              <w:t xml:space="preserve">. </w:t>
                            </w:r>
                            <w:r w:rsidR="006F1BF8">
                              <w:rPr>
                                <w:rStyle w:val="Strong"/>
                                <w:b w:val="0"/>
                                <w:sz w:val="20"/>
                                <w:szCs w:val="26"/>
                                <w:lang w:val="ru-RU"/>
                              </w:rPr>
                              <w:t xml:space="preserve">Вот </w:t>
                            </w:r>
                            <w:r w:rsidR="00917F7B" w:rsidRPr="006F1BF8">
                              <w:rPr>
                                <w:rStyle w:val="Strong"/>
                                <w:b w:val="0"/>
                                <w:sz w:val="20"/>
                                <w:szCs w:val="26"/>
                                <w:lang w:val="ru-RU"/>
                              </w:rPr>
                              <w:t xml:space="preserve">некоторые другие действия, </w:t>
                            </w:r>
                            <w:r w:rsidR="006F1BF8">
                              <w:rPr>
                                <w:rStyle w:val="Strong"/>
                                <w:b w:val="0"/>
                                <w:sz w:val="20"/>
                                <w:szCs w:val="26"/>
                                <w:lang w:val="ru-RU"/>
                              </w:rPr>
                              <w:t>которые ваш ребенок может предприня</w:t>
                            </w:r>
                            <w:r w:rsidR="00917F7B" w:rsidRPr="006F1BF8">
                              <w:rPr>
                                <w:rStyle w:val="Strong"/>
                                <w:b w:val="0"/>
                                <w:sz w:val="20"/>
                                <w:szCs w:val="26"/>
                                <w:lang w:val="ru-RU"/>
                              </w:rPr>
                              <w:t>ть:</w:t>
                            </w:r>
                            <w:r w:rsidR="00917F7B" w:rsidRPr="006F1BF8">
                              <w:rPr>
                                <w:rStyle w:val="Strong"/>
                                <w:b w:val="0"/>
                                <w:sz w:val="20"/>
                                <w:szCs w:val="26"/>
                              </w:rPr>
                              <w:t> </w:t>
                            </w:r>
                          </w:p>
                          <w:p w14:paraId="6ED92533" w14:textId="77777777" w:rsidR="00917F7B" w:rsidRPr="006F1BF8" w:rsidRDefault="006F1BF8" w:rsidP="0054270B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b/>
                                <w:sz w:val="20"/>
                                <w:szCs w:val="26"/>
                                <w:lang w:val="ru-RU"/>
                              </w:rPr>
                            </w:pPr>
                            <w:r w:rsidRPr="006F1BF8">
                              <w:rPr>
                                <w:rStyle w:val="Strong"/>
                                <w:b w:val="0"/>
                                <w:sz w:val="20"/>
                                <w:szCs w:val="26"/>
                                <w:lang w:val="ru-RU"/>
                              </w:rPr>
                              <w:t>Подайте заявления в другие колледжи</w:t>
                            </w:r>
                            <w:r>
                              <w:rPr>
                                <w:rStyle w:val="Strong"/>
                                <w:b w:val="0"/>
                                <w:sz w:val="20"/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  <w:p w14:paraId="1B7508C5" w14:textId="77777777" w:rsidR="00917F7B" w:rsidRPr="006F1BF8" w:rsidRDefault="006F1BF8" w:rsidP="0054270B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b/>
                                <w:sz w:val="20"/>
                                <w:szCs w:val="26"/>
                                <w:lang w:val="ru-RU"/>
                              </w:rPr>
                            </w:pPr>
                            <w:r w:rsidRPr="006F1BF8">
                              <w:rPr>
                                <w:rStyle w:val="Strong"/>
                                <w:b w:val="0"/>
                                <w:sz w:val="20"/>
                                <w:szCs w:val="26"/>
                                <w:lang w:val="ru-RU"/>
                              </w:rPr>
                              <w:t>Попросите</w:t>
                            </w:r>
                            <w:r w:rsidR="004768BD" w:rsidRPr="006F1BF8">
                              <w:rPr>
                                <w:rStyle w:val="Strong"/>
                                <w:b w:val="0"/>
                                <w:sz w:val="20"/>
                                <w:szCs w:val="26"/>
                                <w:lang w:val="ru-RU"/>
                              </w:rPr>
                              <w:t xml:space="preserve"> объяснения от </w:t>
                            </w:r>
                            <w:r>
                              <w:rPr>
                                <w:rStyle w:val="Strong"/>
                                <w:b w:val="0"/>
                                <w:sz w:val="20"/>
                                <w:szCs w:val="26"/>
                                <w:lang w:val="ru-RU"/>
                              </w:rPr>
                              <w:t>сотрудников приемной комиссии</w:t>
                            </w:r>
                            <w:r w:rsidR="004768BD" w:rsidRPr="006F1BF8">
                              <w:rPr>
                                <w:rStyle w:val="Strong"/>
                                <w:b w:val="0"/>
                                <w:sz w:val="20"/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  <w:p w14:paraId="73DE2F20" w14:textId="77777777" w:rsidR="00917F7B" w:rsidRPr="006F1BF8" w:rsidRDefault="006F1BF8" w:rsidP="0054270B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b/>
                                <w:sz w:val="20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Style w:val="Strong"/>
                                <w:b w:val="0"/>
                                <w:sz w:val="20"/>
                                <w:szCs w:val="26"/>
                                <w:lang w:val="ru-RU"/>
                              </w:rPr>
                              <w:t>Обжалуйте</w:t>
                            </w:r>
                            <w:r w:rsidR="004768BD" w:rsidRPr="006F1BF8">
                              <w:rPr>
                                <w:rStyle w:val="Strong"/>
                                <w:b w:val="0"/>
                                <w:sz w:val="20"/>
                                <w:szCs w:val="26"/>
                                <w:lang w:val="ru-RU"/>
                              </w:rPr>
                              <w:t xml:space="preserve"> решение.</w:t>
                            </w:r>
                          </w:p>
                          <w:p w14:paraId="2DC2DC5B" w14:textId="77777777" w:rsidR="00917F7B" w:rsidRPr="006F1BF8" w:rsidRDefault="006F1BF8" w:rsidP="0054270B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b/>
                                <w:sz w:val="20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Style w:val="Strong"/>
                                <w:b w:val="0"/>
                                <w:sz w:val="20"/>
                                <w:szCs w:val="26"/>
                                <w:lang w:val="ru-RU"/>
                              </w:rPr>
                              <w:t xml:space="preserve">Подайте заявление </w:t>
                            </w:r>
                            <w:r w:rsidR="004768BD" w:rsidRPr="006F1BF8">
                              <w:rPr>
                                <w:rStyle w:val="Strong"/>
                                <w:b w:val="0"/>
                                <w:sz w:val="20"/>
                                <w:szCs w:val="26"/>
                                <w:lang w:val="ru-RU"/>
                              </w:rPr>
                              <w:t>заново.</w:t>
                            </w:r>
                          </w:p>
                          <w:p w14:paraId="278C611B" w14:textId="77777777" w:rsidR="00917F7B" w:rsidRPr="006F1BF8" w:rsidRDefault="00941D5A" w:rsidP="0054270B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b/>
                                <w:sz w:val="20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Style w:val="Strong"/>
                                <w:b w:val="0"/>
                                <w:sz w:val="20"/>
                                <w:szCs w:val="26"/>
                                <w:lang w:val="ru-RU"/>
                              </w:rPr>
                              <w:t>Начните двухгодичную программу, и потом переведитесь.</w:t>
                            </w:r>
                          </w:p>
                          <w:p w14:paraId="4F761EAD" w14:textId="77777777" w:rsidR="00941D5A" w:rsidRPr="00941D5A" w:rsidRDefault="004768BD" w:rsidP="0054270B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cs="Arial"/>
                                <w:sz w:val="20"/>
                                <w:szCs w:val="26"/>
                                <w:lang w:val="ru-RU"/>
                              </w:rPr>
                            </w:pPr>
                            <w:r w:rsidRPr="006F1BF8">
                              <w:rPr>
                                <w:rStyle w:val="Strong"/>
                                <w:b w:val="0"/>
                                <w:sz w:val="20"/>
                                <w:szCs w:val="26"/>
                                <w:lang w:val="ru-RU"/>
                              </w:rPr>
                              <w:t>Попросите</w:t>
                            </w:r>
                            <w:r w:rsidRPr="006F1BF8">
                              <w:rPr>
                                <w:b/>
                                <w:sz w:val="20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941D5A">
                              <w:rPr>
                                <w:sz w:val="20"/>
                                <w:szCs w:val="26"/>
                                <w:lang w:val="ru-RU"/>
                              </w:rPr>
                              <w:t>советника</w:t>
                            </w:r>
                          </w:p>
                          <w:p w14:paraId="0183B2D6" w14:textId="77777777" w:rsidR="00941D5A" w:rsidRPr="00941D5A" w:rsidRDefault="00941D5A" w:rsidP="00941D5A">
                            <w:pPr>
                              <w:pStyle w:val="NoSpacing"/>
                              <w:ind w:left="720"/>
                              <w:rPr>
                                <w:sz w:val="20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 w:val="20"/>
                                <w:szCs w:val="26"/>
                                <w:lang w:val="ru-RU"/>
                              </w:rPr>
                              <w:t xml:space="preserve">о помощи в </w:t>
                            </w:r>
                            <w:r w:rsidRPr="006F1BF8">
                              <w:rPr>
                                <w:sz w:val="20"/>
                                <w:szCs w:val="26"/>
                                <w:lang w:val="ru-RU"/>
                              </w:rPr>
                              <w:t>планировании</w:t>
                            </w:r>
                            <w:r w:rsidRPr="006F1BF8">
                              <w:rPr>
                                <w:sz w:val="20"/>
                                <w:szCs w:val="26"/>
                              </w:rPr>
                              <w:t> </w:t>
                            </w:r>
                            <w:r w:rsidRPr="00941D5A">
                              <w:rPr>
                                <w:sz w:val="20"/>
                                <w:szCs w:val="26"/>
                                <w:lang w:val="ru-RU"/>
                              </w:rPr>
                              <w:t>следующих</w:t>
                            </w:r>
                            <w:r w:rsidR="00917F7B" w:rsidRPr="006F1BF8">
                              <w:rPr>
                                <w:sz w:val="20"/>
                                <w:szCs w:val="26"/>
                                <w:lang w:val="ru-RU"/>
                              </w:rPr>
                              <w:t xml:space="preserve"> </w:t>
                            </w:r>
                          </w:p>
                          <w:p w14:paraId="34706301" w14:textId="77777777" w:rsidR="00917F7B" w:rsidRPr="006F1BF8" w:rsidRDefault="00917F7B" w:rsidP="00941D5A">
                            <w:pPr>
                              <w:pStyle w:val="NoSpacing"/>
                              <w:ind w:left="720"/>
                              <w:rPr>
                                <w:rFonts w:cs="Arial"/>
                                <w:sz w:val="20"/>
                                <w:szCs w:val="26"/>
                                <w:lang w:val="ru-RU"/>
                              </w:rPr>
                            </w:pPr>
                            <w:r w:rsidRPr="006F1BF8">
                              <w:rPr>
                                <w:sz w:val="20"/>
                                <w:szCs w:val="26"/>
                                <w:lang w:val="ru-RU"/>
                              </w:rPr>
                              <w:t>шагов.</w:t>
                            </w:r>
                            <w:r w:rsidRPr="006F1BF8">
                              <w:rPr>
                                <w:sz w:val="20"/>
                                <w:szCs w:val="26"/>
                              </w:rPr>
                              <w:t> </w:t>
                            </w:r>
                          </w:p>
                          <w:p w14:paraId="5692FE19" w14:textId="77777777" w:rsidR="0086740B" w:rsidRPr="006F1BF8" w:rsidRDefault="0086740B" w:rsidP="00F7551A">
                            <w:pPr>
                              <w:jc w:val="right"/>
                              <w:rPr>
                                <w:rFonts w:cs="Arial"/>
                                <w:b/>
                                <w:sz w:val="16"/>
                                <w:szCs w:val="26"/>
                                <w:lang w:val="ru-RU"/>
                              </w:rPr>
                            </w:pPr>
                          </w:p>
                          <w:p w14:paraId="602AD72A" w14:textId="77777777" w:rsidR="001F06EE" w:rsidRPr="006F1BF8" w:rsidRDefault="001F06EE" w:rsidP="00F7551A">
                            <w:pPr>
                              <w:jc w:val="right"/>
                              <w:rPr>
                                <w:rFonts w:cs="Arial"/>
                                <w:sz w:val="12"/>
                                <w:szCs w:val="20"/>
                                <w:lang w:val="ru-RU"/>
                              </w:rPr>
                            </w:pPr>
                          </w:p>
                          <w:p w14:paraId="668D52C0" w14:textId="77777777" w:rsidR="0045478F" w:rsidRPr="006F1BF8" w:rsidRDefault="0045478F" w:rsidP="00AC643F">
                            <w:pPr>
                              <w:jc w:val="right"/>
                              <w:rPr>
                                <w:rFonts w:cs="Arial"/>
                                <w:sz w:val="18"/>
                                <w:szCs w:val="20"/>
                                <w:lang w:val="ru-RU"/>
                              </w:rPr>
                            </w:pPr>
                          </w:p>
                          <w:p w14:paraId="56AC908D" w14:textId="77777777" w:rsidR="00F7551A" w:rsidRPr="004768BD" w:rsidRDefault="00F7551A" w:rsidP="00AC643F">
                            <w:pPr>
                              <w:jc w:val="right"/>
                              <w:rPr>
                                <w:rFonts w:cs="Arial"/>
                                <w:sz w:val="20"/>
                                <w:szCs w:val="20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4193CD" id="Text Box 9" o:spid="_x0000_s1035" type="#_x0000_t202" style="position:absolute;margin-left:.75pt;margin-top:10.55pt;width:172.95pt;height:589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" filled="f" stroked="f" strokeweight=".5pt">
                <v:textbox>
                  <w:txbxContent>
                    <w:p w14:paraId="30223455" w14:textId="77777777" w:rsidR="00C7202C" w:rsidRPr="004768BD" w:rsidRDefault="004768BD" w:rsidP="00F7551A">
                      <w:pPr>
                        <w:pStyle w:val="NoSpacing"/>
                        <w:rPr>
                          <w:rFonts w:eastAsia="Times New Roman"/>
                          <w:sz w:val="22"/>
                          <w:szCs w:val="26"/>
                          <w:lang w:val="ru-RU"/>
                        </w:rPr>
                      </w:pPr>
                      <w:r w:rsidRPr="006F1BF8">
                        <w:rPr>
                          <w:rFonts w:ascii="Myriad Pro" w:hAnsi="Myriad Pro" w:cs="Arial"/>
                          <w:b/>
                          <w:color w:val="EA6312" w:themeColor="accent2"/>
                          <w:sz w:val="22"/>
                          <w:szCs w:val="26"/>
                          <w:lang w:val="ru-RU"/>
                        </w:rPr>
                        <w:t>МИФ</w:t>
                      </w:r>
                      <w:r w:rsidR="000E0CED" w:rsidRPr="006F1BF8">
                        <w:rPr>
                          <w:rFonts w:ascii="Myriad Pro" w:hAnsi="Myriad Pro" w:cs="Arial"/>
                          <w:b/>
                          <w:color w:val="EA6312" w:themeColor="accent2"/>
                          <w:sz w:val="22"/>
                          <w:szCs w:val="26"/>
                          <w:lang w:val="ru-RU"/>
                        </w:rPr>
                        <w:t>:</w:t>
                      </w:r>
                      <w:r w:rsidR="000E0CED" w:rsidRPr="006F1BF8">
                        <w:rPr>
                          <w:rFonts w:ascii="Myriad Pro" w:hAnsi="Myriad Pro" w:cs="Arial"/>
                          <w:b/>
                          <w:color w:val="EA6312" w:themeColor="accent2"/>
                          <w:sz w:val="22"/>
                          <w:szCs w:val="26"/>
                        </w:rPr>
                        <w:t> </w:t>
                      </w:r>
                      <w:r w:rsidRPr="006F1BF8">
                        <w:rPr>
                          <w:sz w:val="20"/>
                          <w:szCs w:val="26"/>
                          <w:lang w:val="ru-RU"/>
                        </w:rPr>
                        <w:t>М</w:t>
                      </w:r>
                      <w:r w:rsidR="00124E37" w:rsidRPr="006F1BF8">
                        <w:rPr>
                          <w:sz w:val="20"/>
                          <w:szCs w:val="26"/>
                          <w:lang w:val="ru-RU"/>
                        </w:rPr>
                        <w:t>ой ребенок</w:t>
                      </w:r>
                      <w:r w:rsidR="00917F7B" w:rsidRPr="006F1BF8">
                        <w:rPr>
                          <w:sz w:val="20"/>
                          <w:szCs w:val="26"/>
                        </w:rPr>
                        <w:t> </w:t>
                      </w:r>
                      <w:r w:rsidR="00917F7B" w:rsidRPr="006F1BF8">
                        <w:rPr>
                          <w:sz w:val="20"/>
                          <w:szCs w:val="26"/>
                          <w:lang w:val="ru-RU"/>
                        </w:rPr>
                        <w:t xml:space="preserve">не </w:t>
                      </w:r>
                      <w:r w:rsidRPr="006F1BF8">
                        <w:rPr>
                          <w:sz w:val="20"/>
                          <w:szCs w:val="26"/>
                          <w:lang w:val="ru-RU"/>
                        </w:rPr>
                        <w:t xml:space="preserve">получил ни одного письма о </w:t>
                      </w:r>
                      <w:r w:rsidR="00917F7B" w:rsidRPr="006F1BF8">
                        <w:rPr>
                          <w:sz w:val="20"/>
                          <w:szCs w:val="26"/>
                          <w:lang w:val="ru-RU"/>
                        </w:rPr>
                        <w:t>принятии</w:t>
                      </w:r>
                      <w:r w:rsidRPr="006F1BF8">
                        <w:rPr>
                          <w:sz w:val="20"/>
                          <w:szCs w:val="26"/>
                          <w:lang w:val="ru-RU"/>
                        </w:rPr>
                        <w:t xml:space="preserve"> в колледж, поэтому,</w:t>
                      </w:r>
                      <w:r w:rsidR="00124E37" w:rsidRPr="006F1BF8">
                        <w:rPr>
                          <w:sz w:val="20"/>
                          <w:szCs w:val="26"/>
                          <w:lang w:val="ru-RU"/>
                        </w:rPr>
                        <w:t xml:space="preserve"> он или она</w:t>
                      </w:r>
                      <w:r w:rsidR="00917F7B" w:rsidRPr="006F1BF8">
                        <w:rPr>
                          <w:sz w:val="20"/>
                          <w:szCs w:val="26"/>
                        </w:rPr>
                        <w:t> </w:t>
                      </w:r>
                      <w:r w:rsidR="00917F7B" w:rsidRPr="006F1BF8">
                        <w:rPr>
                          <w:sz w:val="20"/>
                          <w:szCs w:val="26"/>
                          <w:lang w:val="ru-RU"/>
                        </w:rPr>
                        <w:t>не может пойти в колледж.</w:t>
                      </w:r>
                      <w:r w:rsidR="00917F7B" w:rsidRPr="006F1BF8">
                        <w:rPr>
                          <w:sz w:val="20"/>
                          <w:szCs w:val="26"/>
                        </w:rPr>
                        <w:t> </w:t>
                      </w:r>
                    </w:p>
                    <w:p w14:paraId="2B3E5FAC" w14:textId="77777777" w:rsidR="000E0CED" w:rsidRPr="004768BD" w:rsidRDefault="000E0CED" w:rsidP="00F7551A">
                      <w:pPr>
                        <w:pStyle w:val="NoSpacing"/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</w:pPr>
                    </w:p>
                    <w:p w14:paraId="12E90535" w14:textId="77777777" w:rsidR="003A7C24" w:rsidRPr="006F1BF8" w:rsidRDefault="004768BD" w:rsidP="00F7551A">
                      <w:pPr>
                        <w:pStyle w:val="NoSpacing"/>
                        <w:rPr>
                          <w:rFonts w:cs="Arial"/>
                          <w:sz w:val="20"/>
                          <w:szCs w:val="26"/>
                        </w:rPr>
                      </w:pPr>
                      <w:r w:rsidRPr="006F1BF8">
                        <w:rPr>
                          <w:rFonts w:ascii="Myriad Pro" w:hAnsi="Myriad Pro" w:cs="Arial"/>
                          <w:b/>
                          <w:color w:val="EA6312" w:themeColor="accent2"/>
                          <w:sz w:val="22"/>
                          <w:szCs w:val="26"/>
                          <w:lang w:val="ru-RU"/>
                        </w:rPr>
                        <w:t>РЕАЛЬНОСТЬ</w:t>
                      </w:r>
                      <w:r w:rsidR="000E0CED" w:rsidRPr="006F1BF8">
                        <w:rPr>
                          <w:rFonts w:ascii="Myriad Pro" w:hAnsi="Myriad Pro" w:cs="Arial"/>
                          <w:color w:val="EA6312" w:themeColor="accent2"/>
                          <w:sz w:val="20"/>
                          <w:szCs w:val="26"/>
                          <w:lang w:val="ru-RU"/>
                        </w:rPr>
                        <w:t>:</w:t>
                      </w:r>
                      <w:r w:rsidR="000E0CED" w:rsidRPr="006F1BF8">
                        <w:rPr>
                          <w:rFonts w:ascii="Myriad Pro" w:hAnsi="Myriad Pro" w:cs="Arial"/>
                          <w:color w:val="EA6312" w:themeColor="accent2"/>
                          <w:sz w:val="20"/>
                          <w:szCs w:val="26"/>
                        </w:rPr>
                        <w:t> </w:t>
                      </w:r>
                      <w:r w:rsidR="00917F7B" w:rsidRPr="006F1BF8">
                        <w:rPr>
                          <w:rFonts w:cs="Arial"/>
                          <w:sz w:val="20"/>
                          <w:szCs w:val="26"/>
                          <w:lang w:val="ru-RU"/>
                        </w:rPr>
                        <w:t xml:space="preserve">Даже если </w:t>
                      </w:r>
                      <w:r w:rsidR="00D31325" w:rsidRPr="006F1BF8">
                        <w:rPr>
                          <w:rFonts w:cs="Arial"/>
                          <w:sz w:val="20"/>
                          <w:szCs w:val="26"/>
                          <w:lang w:val="ru-RU"/>
                        </w:rPr>
                        <w:t xml:space="preserve">на этот раз </w:t>
                      </w:r>
                      <w:r w:rsidR="00917F7B" w:rsidRPr="006F1BF8">
                        <w:rPr>
                          <w:rFonts w:cs="Arial"/>
                          <w:sz w:val="20"/>
                          <w:szCs w:val="26"/>
                          <w:lang w:val="ru-RU"/>
                        </w:rPr>
                        <w:t>ваш ребенок</w:t>
                      </w:r>
                      <w:r w:rsidR="00917F7B" w:rsidRPr="006F1BF8">
                        <w:rPr>
                          <w:rFonts w:cs="Arial"/>
                          <w:sz w:val="20"/>
                          <w:szCs w:val="26"/>
                        </w:rPr>
                        <w:t> </w:t>
                      </w:r>
                      <w:r w:rsidR="003950EE" w:rsidRPr="006F1BF8">
                        <w:rPr>
                          <w:rFonts w:cs="Arial"/>
                          <w:sz w:val="20"/>
                          <w:szCs w:val="26"/>
                          <w:lang w:val="ru-RU"/>
                        </w:rPr>
                        <w:t>не получил никаких писем о принятии от</w:t>
                      </w:r>
                      <w:r w:rsidR="00917F7B" w:rsidRPr="006F1BF8">
                        <w:rPr>
                          <w:rFonts w:cs="Arial"/>
                          <w:sz w:val="20"/>
                          <w:szCs w:val="26"/>
                          <w:lang w:val="ru-RU"/>
                        </w:rPr>
                        <w:t xml:space="preserve"> колледж</w:t>
                      </w:r>
                      <w:r w:rsidR="003950EE" w:rsidRPr="006F1BF8">
                        <w:rPr>
                          <w:rFonts w:cs="Arial"/>
                          <w:sz w:val="20"/>
                          <w:szCs w:val="26"/>
                          <w:lang w:val="ru-RU"/>
                        </w:rPr>
                        <w:t>ей</w:t>
                      </w:r>
                      <w:r w:rsidR="00917F7B" w:rsidRPr="006F1BF8">
                        <w:rPr>
                          <w:rFonts w:cs="Arial"/>
                          <w:sz w:val="20"/>
                          <w:szCs w:val="26"/>
                          <w:lang w:val="ru-RU"/>
                        </w:rPr>
                        <w:t>,</w:t>
                      </w:r>
                      <w:r w:rsidR="00917F7B" w:rsidRPr="006F1BF8">
                        <w:rPr>
                          <w:rFonts w:cs="Arial"/>
                          <w:sz w:val="20"/>
                          <w:szCs w:val="26"/>
                        </w:rPr>
                        <w:t> </w:t>
                      </w:r>
                      <w:r w:rsidR="00124E37" w:rsidRPr="006F1BF8">
                        <w:rPr>
                          <w:rFonts w:cs="Arial"/>
                          <w:sz w:val="20"/>
                          <w:szCs w:val="26"/>
                          <w:lang w:val="ru-RU"/>
                        </w:rPr>
                        <w:t>есть</w:t>
                      </w:r>
                      <w:r w:rsidR="00917F7B" w:rsidRPr="006F1BF8">
                        <w:rPr>
                          <w:rFonts w:cs="Arial"/>
                          <w:sz w:val="20"/>
                          <w:szCs w:val="26"/>
                        </w:rPr>
                        <w:t> </w:t>
                      </w:r>
                      <w:r w:rsidR="003A7C24" w:rsidRPr="006F1BF8">
                        <w:rPr>
                          <w:rFonts w:cs="Arial"/>
                          <w:sz w:val="20"/>
                          <w:szCs w:val="26"/>
                          <w:lang w:val="ru-RU"/>
                        </w:rPr>
                        <w:t>еще варианты - и ваш подросток</w:t>
                      </w:r>
                      <w:r w:rsidR="00917F7B" w:rsidRPr="006F1BF8">
                        <w:rPr>
                          <w:rFonts w:cs="Arial"/>
                          <w:sz w:val="20"/>
                          <w:szCs w:val="26"/>
                        </w:rPr>
                        <w:t> </w:t>
                      </w:r>
                      <w:r w:rsidR="003A7C24" w:rsidRPr="006F1BF8">
                        <w:rPr>
                          <w:rFonts w:cs="Arial"/>
                          <w:sz w:val="20"/>
                          <w:szCs w:val="26"/>
                          <w:lang w:val="ru-RU"/>
                        </w:rPr>
                        <w:t xml:space="preserve">все еще </w:t>
                      </w:r>
                      <w:r w:rsidR="00917F7B" w:rsidRPr="006F1BF8">
                        <w:rPr>
                          <w:rFonts w:cs="Arial"/>
                          <w:sz w:val="20"/>
                          <w:szCs w:val="26"/>
                          <w:lang w:val="ru-RU"/>
                        </w:rPr>
                        <w:t xml:space="preserve">может </w:t>
                      </w:r>
                      <w:r w:rsidR="003A7C24" w:rsidRPr="006F1BF8">
                        <w:rPr>
                          <w:rFonts w:cs="Arial"/>
                          <w:sz w:val="20"/>
                          <w:szCs w:val="26"/>
                          <w:lang w:val="ru-RU"/>
                        </w:rPr>
                        <w:t>пойти</w:t>
                      </w:r>
                      <w:r w:rsidR="00917F7B" w:rsidRPr="006F1BF8">
                        <w:rPr>
                          <w:rFonts w:cs="Arial"/>
                          <w:sz w:val="20"/>
                          <w:szCs w:val="26"/>
                          <w:lang w:val="ru-RU"/>
                        </w:rPr>
                        <w:t xml:space="preserve"> в колледж.</w:t>
                      </w:r>
                      <w:r w:rsidR="00917F7B" w:rsidRPr="006F1BF8">
                        <w:rPr>
                          <w:rFonts w:cs="Arial"/>
                          <w:sz w:val="20"/>
                          <w:szCs w:val="26"/>
                        </w:rPr>
                        <w:t> </w:t>
                      </w:r>
                      <w:r w:rsidR="003A7C24" w:rsidRPr="006F1BF8">
                        <w:rPr>
                          <w:rFonts w:cs="Arial"/>
                          <w:sz w:val="20"/>
                          <w:szCs w:val="26"/>
                          <w:lang w:val="ru-RU"/>
                        </w:rPr>
                        <w:t>Существуют</w:t>
                      </w:r>
                      <w:r w:rsidR="00124E37" w:rsidRPr="006F1BF8">
                        <w:rPr>
                          <w:rFonts w:cs="Arial"/>
                          <w:sz w:val="20"/>
                          <w:szCs w:val="26"/>
                        </w:rPr>
                        <w:t> </w:t>
                      </w:r>
                    </w:p>
                    <w:p w14:paraId="10796CD1" w14:textId="77777777" w:rsidR="00D31325" w:rsidRPr="00D31325" w:rsidRDefault="00D31325" w:rsidP="00F7551A">
                      <w:pPr>
                        <w:pStyle w:val="NoSpacing"/>
                        <w:rPr>
                          <w:sz w:val="20"/>
                          <w:szCs w:val="26"/>
                          <w:lang w:val="ru-RU"/>
                        </w:rPr>
                      </w:pPr>
                      <w:r>
                        <w:rPr>
                          <w:sz w:val="20"/>
                          <w:szCs w:val="26"/>
                          <w:lang w:val="ru-RU"/>
                        </w:rPr>
                        <w:t>программы обучения профессиям</w:t>
                      </w:r>
                      <w:r w:rsidR="00124E37" w:rsidRPr="006F1BF8">
                        <w:rPr>
                          <w:sz w:val="20"/>
                          <w:szCs w:val="26"/>
                          <w:lang w:val="ru-RU"/>
                        </w:rPr>
                        <w:t xml:space="preserve">, </w:t>
                      </w:r>
                      <w:r w:rsidR="003A7C24" w:rsidRPr="006F1BF8">
                        <w:rPr>
                          <w:sz w:val="20"/>
                          <w:szCs w:val="26"/>
                          <w:lang w:val="ru-RU"/>
                        </w:rPr>
                        <w:t>программы учебы на рабочих местах</w:t>
                      </w:r>
                      <w:r w:rsidR="00124E37" w:rsidRPr="006F1BF8">
                        <w:rPr>
                          <w:sz w:val="20"/>
                          <w:szCs w:val="26"/>
                          <w:lang w:val="ru-RU"/>
                        </w:rPr>
                        <w:t xml:space="preserve">, </w:t>
                      </w:r>
                      <w:r w:rsidR="003A7C24" w:rsidRPr="006F1BF8">
                        <w:rPr>
                          <w:sz w:val="20"/>
                          <w:szCs w:val="26"/>
                          <w:lang w:val="ru-RU"/>
                        </w:rPr>
                        <w:t>учеба на сертификат общественного колледжа, двухгодичное образование, и четырехгодичное образование</w:t>
                      </w:r>
                      <w:r>
                        <w:rPr>
                          <w:sz w:val="20"/>
                          <w:szCs w:val="26"/>
                          <w:lang w:val="ru-RU"/>
                        </w:rPr>
                        <w:t>.</w:t>
                      </w:r>
                      <w:r w:rsidR="00124E37" w:rsidRPr="006F1BF8">
                        <w:rPr>
                          <w:sz w:val="20"/>
                          <w:szCs w:val="26"/>
                        </w:rPr>
                        <w:t> </w:t>
                      </w:r>
                      <w:r w:rsidR="003A7C24" w:rsidRPr="006F1BF8">
                        <w:rPr>
                          <w:rFonts w:cs="Arial"/>
                          <w:sz w:val="20"/>
                          <w:szCs w:val="26"/>
                          <w:lang w:val="ru-RU"/>
                        </w:rPr>
                        <w:t xml:space="preserve">Соединенные </w:t>
                      </w:r>
                    </w:p>
                    <w:p w14:paraId="1D5047FF" w14:textId="77777777" w:rsidR="00BC460B" w:rsidRPr="006F1BF8" w:rsidRDefault="003A7C24" w:rsidP="00F7551A">
                      <w:pPr>
                        <w:pStyle w:val="NoSpacing"/>
                        <w:rPr>
                          <w:rFonts w:cs="Arial"/>
                          <w:sz w:val="20"/>
                          <w:szCs w:val="26"/>
                          <w:lang w:val="ru-RU"/>
                        </w:rPr>
                      </w:pPr>
                      <w:r w:rsidRPr="006F1BF8">
                        <w:rPr>
                          <w:rFonts w:cs="Arial"/>
                          <w:sz w:val="20"/>
                          <w:szCs w:val="26"/>
                          <w:lang w:val="ru-RU"/>
                        </w:rPr>
                        <w:t>Штаты являю</w:t>
                      </w:r>
                      <w:r w:rsidR="00917F7B" w:rsidRPr="006F1BF8">
                        <w:rPr>
                          <w:rFonts w:cs="Arial"/>
                          <w:sz w:val="20"/>
                          <w:szCs w:val="26"/>
                          <w:lang w:val="ru-RU"/>
                        </w:rPr>
                        <w:t>тся д</w:t>
                      </w:r>
                      <w:r w:rsidRPr="006F1BF8">
                        <w:rPr>
                          <w:rFonts w:cs="Arial"/>
                          <w:sz w:val="20"/>
                          <w:szCs w:val="26"/>
                          <w:lang w:val="ru-RU"/>
                        </w:rPr>
                        <w:t>омом для тысячи колледжей</w:t>
                      </w:r>
                      <w:r w:rsidR="006F1BF8" w:rsidRPr="006F1BF8">
                        <w:rPr>
                          <w:rFonts w:cs="Arial"/>
                          <w:sz w:val="20"/>
                          <w:szCs w:val="26"/>
                          <w:lang w:val="ru-RU"/>
                        </w:rPr>
                        <w:t>,</w:t>
                      </w:r>
                      <w:r w:rsidRPr="006F1BF8">
                        <w:rPr>
                          <w:rFonts w:cs="Arial"/>
                          <w:sz w:val="20"/>
                          <w:szCs w:val="26"/>
                          <w:lang w:val="ru-RU"/>
                        </w:rPr>
                        <w:t xml:space="preserve"> и у вашего</w:t>
                      </w:r>
                      <w:r w:rsidR="00917F7B" w:rsidRPr="006F1BF8">
                        <w:rPr>
                          <w:rFonts w:cs="Arial"/>
                          <w:sz w:val="20"/>
                          <w:szCs w:val="26"/>
                          <w:lang w:val="ru-RU"/>
                        </w:rPr>
                        <w:t xml:space="preserve"> </w:t>
                      </w:r>
                      <w:r w:rsidRPr="006F1BF8">
                        <w:rPr>
                          <w:rFonts w:cs="Arial"/>
                          <w:sz w:val="20"/>
                          <w:szCs w:val="26"/>
                          <w:lang w:val="ru-RU"/>
                        </w:rPr>
                        <w:t>подростка есть</w:t>
                      </w:r>
                      <w:r w:rsidR="00917F7B" w:rsidRPr="006F1BF8">
                        <w:rPr>
                          <w:rFonts w:cs="Arial"/>
                          <w:sz w:val="20"/>
                          <w:szCs w:val="26"/>
                          <w:lang w:val="ru-RU"/>
                        </w:rPr>
                        <w:t xml:space="preserve"> время</w:t>
                      </w:r>
                      <w:r w:rsidR="00917F7B" w:rsidRPr="006F1BF8">
                        <w:rPr>
                          <w:rFonts w:cs="Arial"/>
                          <w:sz w:val="20"/>
                          <w:szCs w:val="26"/>
                        </w:rPr>
                        <w:t> </w:t>
                      </w:r>
                      <w:r w:rsidR="00917F7B" w:rsidRPr="006F1BF8">
                        <w:rPr>
                          <w:rFonts w:cs="Arial"/>
                          <w:sz w:val="20"/>
                          <w:szCs w:val="26"/>
                          <w:lang w:val="ru-RU"/>
                        </w:rPr>
                        <w:t xml:space="preserve">планировать </w:t>
                      </w:r>
                      <w:r w:rsidRPr="006F1BF8">
                        <w:rPr>
                          <w:rFonts w:cs="Arial"/>
                          <w:sz w:val="20"/>
                          <w:szCs w:val="26"/>
                          <w:lang w:val="ru-RU"/>
                        </w:rPr>
                        <w:t>свой</w:t>
                      </w:r>
                      <w:r w:rsidR="00917F7B" w:rsidRPr="006F1BF8">
                        <w:rPr>
                          <w:rFonts w:cs="Arial"/>
                          <w:sz w:val="20"/>
                          <w:szCs w:val="26"/>
                          <w:lang w:val="ru-RU"/>
                        </w:rPr>
                        <w:t xml:space="preserve"> следующий шаг</w:t>
                      </w:r>
                      <w:r w:rsidR="00D31325">
                        <w:rPr>
                          <w:rFonts w:cs="Arial"/>
                          <w:sz w:val="20"/>
                          <w:szCs w:val="26"/>
                          <w:lang w:val="ru-RU"/>
                        </w:rPr>
                        <w:t>,</w:t>
                      </w:r>
                      <w:r w:rsidR="00917F7B" w:rsidRPr="006F1BF8">
                        <w:rPr>
                          <w:rFonts w:cs="Arial"/>
                          <w:sz w:val="20"/>
                          <w:szCs w:val="26"/>
                        </w:rPr>
                        <w:t> </w:t>
                      </w:r>
                      <w:r w:rsidR="00124E37" w:rsidRPr="006F1BF8">
                        <w:rPr>
                          <w:rFonts w:cs="Arial"/>
                          <w:sz w:val="20"/>
                          <w:szCs w:val="26"/>
                          <w:lang w:val="ru-RU"/>
                        </w:rPr>
                        <w:t>и найти</w:t>
                      </w:r>
                      <w:r w:rsidR="006F1BF8" w:rsidRPr="006F1BF8">
                        <w:rPr>
                          <w:rFonts w:cs="Arial"/>
                          <w:sz w:val="20"/>
                          <w:szCs w:val="26"/>
                          <w:lang w:val="ru-RU"/>
                        </w:rPr>
                        <w:t xml:space="preserve"> наиболее подходящий ему или ей колледж</w:t>
                      </w:r>
                      <w:r w:rsidR="00124E37" w:rsidRPr="006F1BF8">
                        <w:rPr>
                          <w:rFonts w:cs="Arial"/>
                          <w:sz w:val="20"/>
                          <w:szCs w:val="26"/>
                          <w:lang w:val="ru-RU"/>
                        </w:rPr>
                        <w:t>.</w:t>
                      </w:r>
                      <w:r w:rsidR="00124E37" w:rsidRPr="006F1BF8">
                        <w:rPr>
                          <w:rFonts w:cs="Arial"/>
                          <w:sz w:val="20"/>
                          <w:szCs w:val="26"/>
                        </w:rPr>
                        <w:t> </w:t>
                      </w:r>
                    </w:p>
                    <w:p w14:paraId="2BE6D2B6" w14:textId="77777777" w:rsidR="00124E37" w:rsidRPr="006F1BF8" w:rsidRDefault="00124E37" w:rsidP="00F7551A">
                      <w:pPr>
                        <w:pStyle w:val="NoSpacing"/>
                        <w:rPr>
                          <w:rFonts w:cs="Arial"/>
                          <w:sz w:val="20"/>
                          <w:szCs w:val="26"/>
                          <w:lang w:val="ru-RU"/>
                        </w:rPr>
                      </w:pPr>
                    </w:p>
                    <w:p w14:paraId="512E581F" w14:textId="77777777" w:rsidR="006F1BF8" w:rsidRPr="006A78CF" w:rsidRDefault="00917F7B" w:rsidP="00F7551A">
                      <w:pPr>
                        <w:pStyle w:val="NoSpacing"/>
                        <w:rPr>
                          <w:rStyle w:val="Strong"/>
                          <w:sz w:val="20"/>
                          <w:szCs w:val="26"/>
                          <w:lang w:val="ru-RU"/>
                        </w:rPr>
                      </w:pPr>
                      <w:r w:rsidRPr="006F1BF8">
                        <w:rPr>
                          <w:sz w:val="20"/>
                          <w:szCs w:val="26"/>
                          <w:lang w:val="ru-RU"/>
                        </w:rPr>
                        <w:t>Первый шаг</w:t>
                      </w:r>
                      <w:r w:rsidR="006F1BF8">
                        <w:rPr>
                          <w:sz w:val="20"/>
                          <w:szCs w:val="26"/>
                          <w:lang w:val="ru-RU"/>
                        </w:rPr>
                        <w:t xml:space="preserve"> для</w:t>
                      </w:r>
                      <w:r w:rsidR="00124E37" w:rsidRPr="006F1BF8">
                        <w:rPr>
                          <w:sz w:val="20"/>
                          <w:szCs w:val="26"/>
                        </w:rPr>
                        <w:t> </w:t>
                      </w:r>
                      <w:r w:rsidR="006F1BF8" w:rsidRPr="006F1BF8">
                        <w:rPr>
                          <w:sz w:val="20"/>
                          <w:szCs w:val="26"/>
                          <w:lang w:val="ru-RU"/>
                        </w:rPr>
                        <w:t xml:space="preserve">вашего ребенка </w:t>
                      </w:r>
                      <w:r w:rsidR="006F1BF8">
                        <w:rPr>
                          <w:sz w:val="20"/>
                          <w:szCs w:val="26"/>
                          <w:lang w:val="ru-RU"/>
                        </w:rPr>
                        <w:t>заключается в том</w:t>
                      </w:r>
                      <w:r w:rsidR="00124E37" w:rsidRPr="006F1BF8">
                        <w:rPr>
                          <w:sz w:val="20"/>
                          <w:szCs w:val="26"/>
                          <w:lang w:val="ru-RU"/>
                        </w:rPr>
                        <w:t>,</w:t>
                      </w:r>
                      <w:r w:rsidR="006F1BF8" w:rsidRPr="006F1BF8">
                        <w:rPr>
                          <w:sz w:val="20"/>
                          <w:szCs w:val="26"/>
                          <w:lang w:val="ru-RU"/>
                        </w:rPr>
                        <w:t xml:space="preserve"> </w:t>
                      </w:r>
                      <w:r w:rsidRPr="006F1BF8">
                        <w:rPr>
                          <w:sz w:val="20"/>
                          <w:szCs w:val="26"/>
                          <w:lang w:val="ru-RU"/>
                        </w:rPr>
                        <w:t>чтобы</w:t>
                      </w:r>
                      <w:r w:rsidRPr="006F1BF8">
                        <w:rPr>
                          <w:rStyle w:val="Strong"/>
                          <w:sz w:val="20"/>
                          <w:szCs w:val="26"/>
                        </w:rPr>
                        <w:t> </w:t>
                      </w:r>
                    </w:p>
                    <w:p w14:paraId="79F78C74" w14:textId="77777777" w:rsidR="006F1BF8" w:rsidRPr="006F1BF8" w:rsidRDefault="00917F7B" w:rsidP="00F7551A">
                      <w:pPr>
                        <w:pStyle w:val="NoSpacing"/>
                        <w:rPr>
                          <w:rStyle w:val="Strong"/>
                          <w:sz w:val="20"/>
                          <w:szCs w:val="26"/>
                          <w:lang w:val="ru-RU"/>
                        </w:rPr>
                      </w:pPr>
                      <w:r w:rsidRPr="006F1BF8">
                        <w:rPr>
                          <w:rStyle w:val="Strong"/>
                          <w:sz w:val="20"/>
                          <w:szCs w:val="26"/>
                          <w:lang w:val="ru-RU"/>
                        </w:rPr>
                        <w:t>поговорить с</w:t>
                      </w:r>
                      <w:r w:rsidRPr="006F1BF8">
                        <w:rPr>
                          <w:rStyle w:val="Strong"/>
                          <w:sz w:val="20"/>
                          <w:szCs w:val="26"/>
                        </w:rPr>
                        <w:t> </w:t>
                      </w:r>
                      <w:r w:rsidR="006F1BF8">
                        <w:rPr>
                          <w:rStyle w:val="Strong"/>
                          <w:sz w:val="20"/>
                          <w:szCs w:val="26"/>
                          <w:lang w:val="ru-RU"/>
                        </w:rPr>
                        <w:t>советник</w:t>
                      </w:r>
                      <w:r w:rsidR="00124E37" w:rsidRPr="006F1BF8">
                        <w:rPr>
                          <w:rStyle w:val="Strong"/>
                          <w:sz w:val="20"/>
                          <w:szCs w:val="26"/>
                          <w:lang w:val="ru-RU"/>
                        </w:rPr>
                        <w:t>ом</w:t>
                      </w:r>
                      <w:r w:rsidRPr="006F1BF8">
                        <w:rPr>
                          <w:rStyle w:val="Strong"/>
                          <w:sz w:val="20"/>
                          <w:szCs w:val="26"/>
                          <w:lang w:val="ru-RU"/>
                        </w:rPr>
                        <w:t>,</w:t>
                      </w:r>
                      <w:r w:rsidRPr="006F1BF8">
                        <w:rPr>
                          <w:rStyle w:val="Strong"/>
                          <w:sz w:val="20"/>
                          <w:szCs w:val="26"/>
                        </w:rPr>
                        <w:t> </w:t>
                      </w:r>
                      <w:r w:rsidR="00124E37" w:rsidRPr="006F1BF8">
                        <w:rPr>
                          <w:rStyle w:val="Strong"/>
                          <w:sz w:val="20"/>
                          <w:szCs w:val="26"/>
                        </w:rPr>
                        <w:t> </w:t>
                      </w:r>
                    </w:p>
                    <w:p w14:paraId="28D42D43" w14:textId="77777777" w:rsidR="00917F7B" w:rsidRPr="00941D5A" w:rsidRDefault="00941D5A" w:rsidP="00F7551A">
                      <w:pPr>
                        <w:pStyle w:val="NoSpacing"/>
                        <w:rPr>
                          <w:b/>
                          <w:bCs/>
                          <w:sz w:val="20"/>
                          <w:szCs w:val="26"/>
                          <w:lang w:val="ru-RU"/>
                        </w:rPr>
                      </w:pPr>
                      <w:r>
                        <w:rPr>
                          <w:rStyle w:val="Strong"/>
                          <w:sz w:val="20"/>
                          <w:szCs w:val="26"/>
                          <w:lang w:val="ru-RU"/>
                        </w:rPr>
                        <w:t>директором</w:t>
                      </w:r>
                      <w:r w:rsidR="00D31325">
                        <w:rPr>
                          <w:rStyle w:val="Strong"/>
                          <w:sz w:val="20"/>
                          <w:szCs w:val="26"/>
                          <w:lang w:val="ru-RU"/>
                        </w:rPr>
                        <w:t>,</w:t>
                      </w:r>
                      <w:r>
                        <w:rPr>
                          <w:rStyle w:val="Strong"/>
                          <w:sz w:val="20"/>
                          <w:szCs w:val="26"/>
                          <w:lang w:val="ru-RU"/>
                        </w:rPr>
                        <w:t xml:space="preserve"> или </w:t>
                      </w:r>
                      <w:r w:rsidR="006F1BF8">
                        <w:rPr>
                          <w:rStyle w:val="Strong"/>
                          <w:sz w:val="20"/>
                          <w:szCs w:val="26"/>
                          <w:lang w:val="ru-RU"/>
                        </w:rPr>
                        <w:t>преподавателем</w:t>
                      </w:r>
                      <w:r w:rsidR="00917F7B" w:rsidRPr="006F1BF8">
                        <w:rPr>
                          <w:rStyle w:val="Strong"/>
                          <w:sz w:val="20"/>
                          <w:szCs w:val="26"/>
                          <w:lang w:val="ru-RU"/>
                        </w:rPr>
                        <w:t xml:space="preserve">. </w:t>
                      </w:r>
                      <w:r w:rsidR="006F1BF8">
                        <w:rPr>
                          <w:rStyle w:val="Strong"/>
                          <w:b w:val="0"/>
                          <w:sz w:val="20"/>
                          <w:szCs w:val="26"/>
                          <w:lang w:val="ru-RU"/>
                        </w:rPr>
                        <w:t xml:space="preserve">Вот </w:t>
                      </w:r>
                      <w:r w:rsidR="00917F7B" w:rsidRPr="006F1BF8">
                        <w:rPr>
                          <w:rStyle w:val="Strong"/>
                          <w:b w:val="0"/>
                          <w:sz w:val="20"/>
                          <w:szCs w:val="26"/>
                          <w:lang w:val="ru-RU"/>
                        </w:rPr>
                        <w:t xml:space="preserve">некоторые другие действия, </w:t>
                      </w:r>
                      <w:r w:rsidR="006F1BF8">
                        <w:rPr>
                          <w:rStyle w:val="Strong"/>
                          <w:b w:val="0"/>
                          <w:sz w:val="20"/>
                          <w:szCs w:val="26"/>
                          <w:lang w:val="ru-RU"/>
                        </w:rPr>
                        <w:t>которые ваш ребенок может предприня</w:t>
                      </w:r>
                      <w:r w:rsidR="00917F7B" w:rsidRPr="006F1BF8">
                        <w:rPr>
                          <w:rStyle w:val="Strong"/>
                          <w:b w:val="0"/>
                          <w:sz w:val="20"/>
                          <w:szCs w:val="26"/>
                          <w:lang w:val="ru-RU"/>
                        </w:rPr>
                        <w:t>ть:</w:t>
                      </w:r>
                      <w:r w:rsidR="00917F7B" w:rsidRPr="006F1BF8">
                        <w:rPr>
                          <w:rStyle w:val="Strong"/>
                          <w:b w:val="0"/>
                          <w:sz w:val="20"/>
                          <w:szCs w:val="26"/>
                        </w:rPr>
                        <w:t> </w:t>
                      </w:r>
                    </w:p>
                    <w:p w14:paraId="6ED92533" w14:textId="77777777" w:rsidR="00917F7B" w:rsidRPr="006F1BF8" w:rsidRDefault="006F1BF8" w:rsidP="0054270B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b/>
                          <w:sz w:val="20"/>
                          <w:szCs w:val="26"/>
                          <w:lang w:val="ru-RU"/>
                        </w:rPr>
                      </w:pPr>
                      <w:r w:rsidRPr="006F1BF8">
                        <w:rPr>
                          <w:rStyle w:val="Strong"/>
                          <w:b w:val="0"/>
                          <w:sz w:val="20"/>
                          <w:szCs w:val="26"/>
                          <w:lang w:val="ru-RU"/>
                        </w:rPr>
                        <w:t>Подайте заявления в другие колледжи</w:t>
                      </w:r>
                      <w:r>
                        <w:rPr>
                          <w:rStyle w:val="Strong"/>
                          <w:b w:val="0"/>
                          <w:sz w:val="20"/>
                          <w:szCs w:val="26"/>
                          <w:lang w:val="ru-RU"/>
                        </w:rPr>
                        <w:t>.</w:t>
                      </w:r>
                    </w:p>
                    <w:p w14:paraId="1B7508C5" w14:textId="77777777" w:rsidR="00917F7B" w:rsidRPr="006F1BF8" w:rsidRDefault="006F1BF8" w:rsidP="0054270B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b/>
                          <w:sz w:val="20"/>
                          <w:szCs w:val="26"/>
                          <w:lang w:val="ru-RU"/>
                        </w:rPr>
                      </w:pPr>
                      <w:r w:rsidRPr="006F1BF8">
                        <w:rPr>
                          <w:rStyle w:val="Strong"/>
                          <w:b w:val="0"/>
                          <w:sz w:val="20"/>
                          <w:szCs w:val="26"/>
                          <w:lang w:val="ru-RU"/>
                        </w:rPr>
                        <w:t>Попросите</w:t>
                      </w:r>
                      <w:r w:rsidR="004768BD" w:rsidRPr="006F1BF8">
                        <w:rPr>
                          <w:rStyle w:val="Strong"/>
                          <w:b w:val="0"/>
                          <w:sz w:val="20"/>
                          <w:szCs w:val="26"/>
                          <w:lang w:val="ru-RU"/>
                        </w:rPr>
                        <w:t xml:space="preserve"> объяснения от </w:t>
                      </w:r>
                      <w:r>
                        <w:rPr>
                          <w:rStyle w:val="Strong"/>
                          <w:b w:val="0"/>
                          <w:sz w:val="20"/>
                          <w:szCs w:val="26"/>
                          <w:lang w:val="ru-RU"/>
                        </w:rPr>
                        <w:t>сотрудников приемной комиссии</w:t>
                      </w:r>
                      <w:r w:rsidR="004768BD" w:rsidRPr="006F1BF8">
                        <w:rPr>
                          <w:rStyle w:val="Strong"/>
                          <w:b w:val="0"/>
                          <w:sz w:val="20"/>
                          <w:szCs w:val="26"/>
                          <w:lang w:val="ru-RU"/>
                        </w:rPr>
                        <w:t>.</w:t>
                      </w:r>
                    </w:p>
                    <w:p w14:paraId="73DE2F20" w14:textId="77777777" w:rsidR="00917F7B" w:rsidRPr="006F1BF8" w:rsidRDefault="006F1BF8" w:rsidP="0054270B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b/>
                          <w:sz w:val="20"/>
                          <w:szCs w:val="26"/>
                          <w:lang w:val="ru-RU"/>
                        </w:rPr>
                      </w:pPr>
                      <w:r>
                        <w:rPr>
                          <w:rStyle w:val="Strong"/>
                          <w:b w:val="0"/>
                          <w:sz w:val="20"/>
                          <w:szCs w:val="26"/>
                          <w:lang w:val="ru-RU"/>
                        </w:rPr>
                        <w:t>Обжалуйте</w:t>
                      </w:r>
                      <w:r w:rsidR="004768BD" w:rsidRPr="006F1BF8">
                        <w:rPr>
                          <w:rStyle w:val="Strong"/>
                          <w:b w:val="0"/>
                          <w:sz w:val="20"/>
                          <w:szCs w:val="26"/>
                          <w:lang w:val="ru-RU"/>
                        </w:rPr>
                        <w:t xml:space="preserve"> решение.</w:t>
                      </w:r>
                    </w:p>
                    <w:p w14:paraId="2DC2DC5B" w14:textId="77777777" w:rsidR="00917F7B" w:rsidRPr="006F1BF8" w:rsidRDefault="006F1BF8" w:rsidP="0054270B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b/>
                          <w:sz w:val="20"/>
                          <w:szCs w:val="26"/>
                          <w:lang w:val="ru-RU"/>
                        </w:rPr>
                      </w:pPr>
                      <w:r>
                        <w:rPr>
                          <w:rStyle w:val="Strong"/>
                          <w:b w:val="0"/>
                          <w:sz w:val="20"/>
                          <w:szCs w:val="26"/>
                          <w:lang w:val="ru-RU"/>
                        </w:rPr>
                        <w:t xml:space="preserve">Подайте заявление </w:t>
                      </w:r>
                      <w:r w:rsidR="004768BD" w:rsidRPr="006F1BF8">
                        <w:rPr>
                          <w:rStyle w:val="Strong"/>
                          <w:b w:val="0"/>
                          <w:sz w:val="20"/>
                          <w:szCs w:val="26"/>
                          <w:lang w:val="ru-RU"/>
                        </w:rPr>
                        <w:t>заново.</w:t>
                      </w:r>
                    </w:p>
                    <w:p w14:paraId="278C611B" w14:textId="77777777" w:rsidR="00917F7B" w:rsidRPr="006F1BF8" w:rsidRDefault="00941D5A" w:rsidP="0054270B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b/>
                          <w:sz w:val="20"/>
                          <w:szCs w:val="26"/>
                          <w:lang w:val="ru-RU"/>
                        </w:rPr>
                      </w:pPr>
                      <w:r>
                        <w:rPr>
                          <w:rStyle w:val="Strong"/>
                          <w:b w:val="0"/>
                          <w:sz w:val="20"/>
                          <w:szCs w:val="26"/>
                          <w:lang w:val="ru-RU"/>
                        </w:rPr>
                        <w:t>Начните двухгодичную программу, и потом переведитесь.</w:t>
                      </w:r>
                    </w:p>
                    <w:p w14:paraId="4F761EAD" w14:textId="77777777" w:rsidR="00941D5A" w:rsidRPr="00941D5A" w:rsidRDefault="004768BD" w:rsidP="0054270B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cs="Arial"/>
                          <w:sz w:val="20"/>
                          <w:szCs w:val="26"/>
                          <w:lang w:val="ru-RU"/>
                        </w:rPr>
                      </w:pPr>
                      <w:r w:rsidRPr="006F1BF8">
                        <w:rPr>
                          <w:rStyle w:val="Strong"/>
                          <w:b w:val="0"/>
                          <w:sz w:val="20"/>
                          <w:szCs w:val="26"/>
                          <w:lang w:val="ru-RU"/>
                        </w:rPr>
                        <w:t>Попросите</w:t>
                      </w:r>
                      <w:r w:rsidRPr="006F1BF8">
                        <w:rPr>
                          <w:b/>
                          <w:sz w:val="20"/>
                          <w:szCs w:val="26"/>
                          <w:lang w:val="ru-RU"/>
                        </w:rPr>
                        <w:t xml:space="preserve"> </w:t>
                      </w:r>
                      <w:r w:rsidR="00941D5A">
                        <w:rPr>
                          <w:sz w:val="20"/>
                          <w:szCs w:val="26"/>
                          <w:lang w:val="ru-RU"/>
                        </w:rPr>
                        <w:t>советника</w:t>
                      </w:r>
                    </w:p>
                    <w:p w14:paraId="0183B2D6" w14:textId="77777777" w:rsidR="00941D5A" w:rsidRPr="00941D5A" w:rsidRDefault="00941D5A" w:rsidP="00941D5A">
                      <w:pPr>
                        <w:pStyle w:val="NoSpacing"/>
                        <w:ind w:left="720"/>
                        <w:rPr>
                          <w:sz w:val="20"/>
                          <w:szCs w:val="26"/>
                          <w:lang w:val="ru-RU"/>
                        </w:rPr>
                      </w:pPr>
                      <w:r>
                        <w:rPr>
                          <w:sz w:val="20"/>
                          <w:szCs w:val="26"/>
                          <w:lang w:val="ru-RU"/>
                        </w:rPr>
                        <w:t xml:space="preserve">о помощи в </w:t>
                      </w:r>
                      <w:r w:rsidRPr="006F1BF8">
                        <w:rPr>
                          <w:sz w:val="20"/>
                          <w:szCs w:val="26"/>
                          <w:lang w:val="ru-RU"/>
                        </w:rPr>
                        <w:t>планировании</w:t>
                      </w:r>
                      <w:r w:rsidRPr="006F1BF8">
                        <w:rPr>
                          <w:sz w:val="20"/>
                          <w:szCs w:val="26"/>
                        </w:rPr>
                        <w:t> </w:t>
                      </w:r>
                      <w:r w:rsidRPr="00941D5A">
                        <w:rPr>
                          <w:sz w:val="20"/>
                          <w:szCs w:val="26"/>
                          <w:lang w:val="ru-RU"/>
                        </w:rPr>
                        <w:t>следующих</w:t>
                      </w:r>
                      <w:r w:rsidR="00917F7B" w:rsidRPr="006F1BF8">
                        <w:rPr>
                          <w:sz w:val="20"/>
                          <w:szCs w:val="26"/>
                          <w:lang w:val="ru-RU"/>
                        </w:rPr>
                        <w:t xml:space="preserve"> </w:t>
                      </w:r>
                    </w:p>
                    <w:p w14:paraId="34706301" w14:textId="77777777" w:rsidR="00917F7B" w:rsidRPr="006F1BF8" w:rsidRDefault="00917F7B" w:rsidP="00941D5A">
                      <w:pPr>
                        <w:pStyle w:val="NoSpacing"/>
                        <w:ind w:left="720"/>
                        <w:rPr>
                          <w:rFonts w:cs="Arial"/>
                          <w:sz w:val="20"/>
                          <w:szCs w:val="26"/>
                          <w:lang w:val="ru-RU"/>
                        </w:rPr>
                      </w:pPr>
                      <w:r w:rsidRPr="006F1BF8">
                        <w:rPr>
                          <w:sz w:val="20"/>
                          <w:szCs w:val="26"/>
                          <w:lang w:val="ru-RU"/>
                        </w:rPr>
                        <w:t>шагов.</w:t>
                      </w:r>
                      <w:r w:rsidRPr="006F1BF8">
                        <w:rPr>
                          <w:sz w:val="20"/>
                          <w:szCs w:val="26"/>
                        </w:rPr>
                        <w:t> </w:t>
                      </w:r>
                    </w:p>
                    <w:p w14:paraId="5692FE19" w14:textId="77777777" w:rsidR="0086740B" w:rsidRPr="006F1BF8" w:rsidRDefault="0086740B" w:rsidP="00F7551A">
                      <w:pPr>
                        <w:jc w:val="right"/>
                        <w:rPr>
                          <w:rFonts w:cs="Arial"/>
                          <w:b/>
                          <w:sz w:val="16"/>
                          <w:szCs w:val="26"/>
                          <w:lang w:val="ru-RU"/>
                        </w:rPr>
                      </w:pPr>
                    </w:p>
                    <w:p w14:paraId="602AD72A" w14:textId="77777777" w:rsidR="001F06EE" w:rsidRPr="006F1BF8" w:rsidRDefault="001F06EE" w:rsidP="00F7551A">
                      <w:pPr>
                        <w:jc w:val="right"/>
                        <w:rPr>
                          <w:rFonts w:cs="Arial"/>
                          <w:sz w:val="12"/>
                          <w:szCs w:val="20"/>
                          <w:lang w:val="ru-RU"/>
                        </w:rPr>
                      </w:pPr>
                    </w:p>
                    <w:p w14:paraId="668D52C0" w14:textId="77777777" w:rsidR="0045478F" w:rsidRPr="006F1BF8" w:rsidRDefault="0045478F" w:rsidP="00AC643F">
                      <w:pPr>
                        <w:jc w:val="right"/>
                        <w:rPr>
                          <w:rFonts w:cs="Arial"/>
                          <w:sz w:val="18"/>
                          <w:szCs w:val="20"/>
                          <w:lang w:val="ru-RU"/>
                        </w:rPr>
                      </w:pPr>
                    </w:p>
                    <w:p w14:paraId="56AC908D" w14:textId="77777777" w:rsidR="00F7551A" w:rsidRPr="004768BD" w:rsidRDefault="00F7551A" w:rsidP="00AC643F">
                      <w:pPr>
                        <w:jc w:val="right"/>
                        <w:rPr>
                          <w:rFonts w:cs="Arial"/>
                          <w:sz w:val="20"/>
                          <w:szCs w:val="20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33A42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5DB80E4" wp14:editId="10EC7649">
                <wp:simplePos x="0" y="0"/>
                <wp:positionH relativeFrom="column">
                  <wp:posOffset>2286000</wp:posOffset>
                </wp:positionH>
                <wp:positionV relativeFrom="paragraph">
                  <wp:posOffset>2534285</wp:posOffset>
                </wp:positionV>
                <wp:extent cx="4921885" cy="5057775"/>
                <wp:effectExtent l="0" t="0" r="0" b="952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505777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D80693" w14:textId="77777777" w:rsidR="004768BD" w:rsidRPr="00A33A42" w:rsidRDefault="004768BD" w:rsidP="004768BD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</w:pPr>
                            <w:r w:rsidRPr="000519BF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Контрольный список</w:t>
                            </w:r>
                            <w:r w:rsidRPr="00DA4E9A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r w:rsidRPr="00DA4E9A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ученика</w:t>
                            </w:r>
                            <w:r w:rsidRPr="00DA4E9A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</w:t>
                            </w:r>
                          </w:p>
                          <w:p w14:paraId="08812CFE" w14:textId="77777777" w:rsidR="00F7551A" w:rsidRPr="00A33A42" w:rsidRDefault="00A33A42" w:rsidP="00A33A42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2"/>
                                <w:szCs w:val="24"/>
                                <w:lang w:val="ru-RU"/>
                              </w:rPr>
                            </w:pPr>
                            <w:r w:rsidRPr="007E72FA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Держите ваши оценки на высоте!</w:t>
                            </w:r>
                            <w:r w:rsidRPr="00593EC3">
                              <w:rPr>
                                <w:sz w:val="22"/>
                                <w:szCs w:val="24"/>
                              </w:rPr>
                              <w:t> </w:t>
                            </w:r>
                            <w:r>
                              <w:rPr>
                                <w:sz w:val="22"/>
                                <w:szCs w:val="24"/>
                                <w:lang w:val="ru-RU"/>
                              </w:rPr>
                              <w:t>Не пропускайте домашних заданий и других заданных работ</w:t>
                            </w:r>
                            <w:r w:rsidRPr="00593EC3">
                              <w:rPr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5EA7BBDA" w14:textId="77777777" w:rsidR="00F7551A" w:rsidRPr="00DA7066" w:rsidRDefault="00A33A42" w:rsidP="0054270B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2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Подайте заявление на летнюю</w:t>
                            </w:r>
                            <w:r w:rsidR="00F7551A" w:rsidRPr="00DA7066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 xml:space="preserve"> работу или стажировку</w:t>
                            </w:r>
                            <w:r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 xml:space="preserve"> уже сейчас</w:t>
                            </w:r>
                            <w:r w:rsidR="00F7551A" w:rsidRPr="00DA7066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. </w:t>
                            </w:r>
                            <w:r w:rsidRPr="00A33A42">
                              <w:rPr>
                                <w:sz w:val="22"/>
                                <w:szCs w:val="24"/>
                                <w:lang w:val="ru-RU"/>
                              </w:rPr>
                              <w:t>И</w:t>
                            </w:r>
                            <w:r>
                              <w:rPr>
                                <w:sz w:val="22"/>
                                <w:szCs w:val="24"/>
                                <w:lang w:val="ru-RU"/>
                              </w:rPr>
                              <w:t>збежите давки</w:t>
                            </w:r>
                            <w:r w:rsidR="00F7551A" w:rsidRPr="00DA7066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24"/>
                                <w:lang w:val="ru-RU"/>
                              </w:rPr>
                              <w:t>–</w:t>
                            </w:r>
                            <w:r w:rsidR="00F7551A" w:rsidRPr="00DA7066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Pr="00A33A42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решите </w:t>
                            </w:r>
                            <w:r>
                              <w:rPr>
                                <w:sz w:val="22"/>
                                <w:szCs w:val="24"/>
                                <w:lang w:val="ru-RU"/>
                              </w:rPr>
                              <w:t>вопрос с устройством на лето до окончания школы</w:t>
                            </w:r>
                            <w:r w:rsidR="00F7551A" w:rsidRPr="00DA7066">
                              <w:rPr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  <w:r w:rsidR="00F7551A" w:rsidRPr="004768BD">
                              <w:rPr>
                                <w:sz w:val="22"/>
                                <w:szCs w:val="24"/>
                              </w:rPr>
                              <w:t> </w:t>
                            </w:r>
                          </w:p>
                          <w:p w14:paraId="63DE8125" w14:textId="77777777" w:rsidR="00F7551A" w:rsidRPr="00DA7066" w:rsidRDefault="00204D31" w:rsidP="0054270B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2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Подайте любые</w:t>
                            </w:r>
                            <w:r w:rsidR="00F7551A" w:rsidRPr="00DA7066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 xml:space="preserve"> формы</w:t>
                            </w:r>
                            <w:r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, которые требует ваш колледж</w:t>
                            </w:r>
                            <w:r w:rsidR="00CF0194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,</w:t>
                            </w:r>
                            <w:r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 xml:space="preserve"> в необходимый срок.</w:t>
                            </w:r>
                            <w:r w:rsidR="00F7551A" w:rsidRPr="004768BD">
                              <w:rPr>
                                <w:sz w:val="22"/>
                                <w:szCs w:val="24"/>
                              </w:rPr>
                              <w:t> </w:t>
                            </w:r>
                            <w:r>
                              <w:rPr>
                                <w:sz w:val="22"/>
                                <w:szCs w:val="24"/>
                                <w:lang w:val="ru-RU"/>
                              </w:rPr>
                              <w:t>Если необходимо, отправьте формы на проживание и зарегистрируйтесь на</w:t>
                            </w:r>
                            <w:r w:rsidR="00F7551A" w:rsidRPr="00DA7066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24"/>
                                <w:lang w:val="ru-RU"/>
                              </w:rPr>
                              <w:t>Ориентацию</w:t>
                            </w:r>
                            <w:r w:rsidRPr="00DA7066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24"/>
                                <w:lang w:val="ru-RU"/>
                              </w:rPr>
                              <w:t>для первокурсников/новых</w:t>
                            </w:r>
                            <w:r w:rsidR="00F7551A" w:rsidRPr="00DA7066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студент</w:t>
                            </w:r>
                            <w:r>
                              <w:rPr>
                                <w:sz w:val="22"/>
                                <w:szCs w:val="24"/>
                                <w:lang w:val="ru-RU"/>
                              </w:rPr>
                              <w:t>ов</w:t>
                            </w:r>
                            <w:r w:rsidR="00F7551A" w:rsidRPr="00DA7066">
                              <w:rPr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6A0D584F" w14:textId="77777777" w:rsidR="00771051" w:rsidRPr="00DA7066" w:rsidRDefault="00524C61" w:rsidP="0054270B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2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Позаботьтесь о том, чтобы ваш окончательный табель успеваемости был отослан будущему колледжу</w:t>
                            </w:r>
                            <w:r w:rsidR="00F7551A" w:rsidRPr="00DA7066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!</w:t>
                            </w:r>
                            <w:r w:rsidR="00F7551A" w:rsidRPr="004768BD">
                              <w:rPr>
                                <w:sz w:val="22"/>
                                <w:szCs w:val="24"/>
                              </w:rPr>
                              <w:t> </w:t>
                            </w:r>
                            <w:r>
                              <w:rPr>
                                <w:sz w:val="22"/>
                                <w:szCs w:val="24"/>
                                <w:lang w:val="ru-RU"/>
                              </w:rPr>
                              <w:t>Посетите ваш школьный</w:t>
                            </w:r>
                            <w:r w:rsidR="00F7551A" w:rsidRPr="00DA7066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Pr="00DA7066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офис </w:t>
                            </w:r>
                            <w:r>
                              <w:rPr>
                                <w:sz w:val="22"/>
                                <w:szCs w:val="24"/>
                                <w:lang w:val="ru-RU"/>
                              </w:rPr>
                              <w:t>регистратора/консультирования</w:t>
                            </w:r>
                            <w:r w:rsidR="00F7551A" w:rsidRPr="00DA7066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сейчас, чтобы не забыть </w:t>
                            </w:r>
                            <w:r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это сделать </w:t>
                            </w:r>
                            <w:r w:rsidR="00F7551A" w:rsidRPr="00DA7066">
                              <w:rPr>
                                <w:sz w:val="22"/>
                                <w:szCs w:val="24"/>
                                <w:lang w:val="ru-RU"/>
                              </w:rPr>
                              <w:t>в следующем месяце.</w:t>
                            </w:r>
                          </w:p>
                          <w:p w14:paraId="1D01AFCF" w14:textId="77777777" w:rsidR="0054270B" w:rsidRPr="00DA7066" w:rsidRDefault="0054270B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  <w:lang w:val="ru-RU"/>
                              </w:rPr>
                            </w:pPr>
                          </w:p>
                          <w:p w14:paraId="64C25B42" w14:textId="77777777" w:rsidR="00854BA0" w:rsidRPr="004768BD" w:rsidRDefault="004768BD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  <w:lang w:val="ru-RU"/>
                              </w:rPr>
                            </w:pPr>
                            <w:r w:rsidRPr="000519BF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Контрольный список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для семьи</w:t>
                            </w:r>
                          </w:p>
                          <w:p w14:paraId="0F33E29F" w14:textId="77777777" w:rsidR="00F7551A" w:rsidRPr="004768BD" w:rsidRDefault="00A33A42" w:rsidP="0054270B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810"/>
                              </w:tabs>
                              <w:ind w:left="720"/>
                              <w:rPr>
                                <w:sz w:val="22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Поощрите</w:t>
                            </w:r>
                            <w:r w:rsidR="00F7551A" w:rsidRPr="004768BD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 xml:space="preserve"> вашего ребенка, чтобы держать </w:t>
                            </w:r>
                            <w:r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свои оценки на высоте</w:t>
                            </w:r>
                            <w:r w:rsidR="00CF0194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,</w:t>
                            </w:r>
                            <w:r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 xml:space="preserve"> и подать заявление на летнюю работу или стажировку уже</w:t>
                            </w:r>
                            <w:r w:rsidR="00F7551A" w:rsidRPr="004768BD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 xml:space="preserve"> сейчас</w:t>
                            </w:r>
                            <w:r w:rsidR="00F7551A" w:rsidRPr="004768BD">
                              <w:rPr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  <w:r w:rsidR="00F7551A" w:rsidRPr="004768BD">
                              <w:rPr>
                                <w:sz w:val="22"/>
                                <w:szCs w:val="24"/>
                              </w:rPr>
                              <w:t> </w:t>
                            </w:r>
                          </w:p>
                          <w:p w14:paraId="5489B9F6" w14:textId="77777777" w:rsidR="00204D31" w:rsidRPr="00DA7066" w:rsidRDefault="00F7551A" w:rsidP="00204D31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2"/>
                                <w:szCs w:val="24"/>
                                <w:lang w:val="ru-RU"/>
                              </w:rPr>
                            </w:pPr>
                            <w:r w:rsidRPr="00204D31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 xml:space="preserve">Убедитесь в том, чтобы помочь вашему ребенку </w:t>
                            </w:r>
                            <w:r w:rsidR="00204D31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подать любые</w:t>
                            </w:r>
                            <w:r w:rsidR="00204D31" w:rsidRPr="00DA7066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 xml:space="preserve"> формы</w:t>
                            </w:r>
                            <w:r w:rsidR="00204D31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, требуемые колледжем, в необходимый срок.</w:t>
                            </w:r>
                            <w:r w:rsidR="00204D31" w:rsidRPr="004768BD">
                              <w:rPr>
                                <w:sz w:val="22"/>
                                <w:szCs w:val="24"/>
                              </w:rPr>
                              <w:t> </w:t>
                            </w:r>
                            <w:r w:rsidR="00204D31">
                              <w:rPr>
                                <w:sz w:val="22"/>
                                <w:szCs w:val="24"/>
                                <w:lang w:val="ru-RU"/>
                              </w:rPr>
                              <w:t>Если необходимо, отправьте формы на проживание и зарегистрируйтесь на</w:t>
                            </w:r>
                            <w:r w:rsidR="00204D31" w:rsidRPr="00DA7066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204D31">
                              <w:rPr>
                                <w:sz w:val="22"/>
                                <w:szCs w:val="24"/>
                                <w:lang w:val="ru-RU"/>
                              </w:rPr>
                              <w:t>Ориентацию</w:t>
                            </w:r>
                            <w:r w:rsidR="00204D31" w:rsidRPr="00DA7066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204D31">
                              <w:rPr>
                                <w:sz w:val="22"/>
                                <w:szCs w:val="24"/>
                                <w:lang w:val="ru-RU"/>
                              </w:rPr>
                              <w:t>для первокурсников/новых</w:t>
                            </w:r>
                            <w:r w:rsidR="00204D31" w:rsidRPr="00DA7066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студент</w:t>
                            </w:r>
                            <w:r w:rsidR="00204D31">
                              <w:rPr>
                                <w:sz w:val="22"/>
                                <w:szCs w:val="24"/>
                                <w:lang w:val="ru-RU"/>
                              </w:rPr>
                              <w:t>ов</w:t>
                            </w:r>
                            <w:r w:rsidR="00204D31" w:rsidRPr="00DA7066">
                              <w:rPr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42B00828" w14:textId="77777777" w:rsidR="00F7551A" w:rsidRPr="00204D31" w:rsidRDefault="00204D31" w:rsidP="006526F3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810"/>
                              </w:tabs>
                              <w:ind w:left="720"/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Удостоверьтес</w:t>
                            </w:r>
                            <w:r w:rsidR="004811BE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ь</w:t>
                            </w:r>
                            <w:r w:rsidR="00F7551A" w:rsidRPr="00204D31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 xml:space="preserve">, что </w:t>
                            </w:r>
                            <w:r w:rsidR="004811BE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ваш ребенок позаботится о том, чтобы окончательный табель успеваемости был отослан колледжу</w:t>
                            </w:r>
                            <w:r w:rsidR="00F7551A" w:rsidRPr="00204D31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  <w:r w:rsidR="00F7551A" w:rsidRPr="00204D31">
                              <w:rPr>
                                <w:b/>
                                <w:sz w:val="22"/>
                                <w:szCs w:val="24"/>
                              </w:rPr>
                              <w:t> </w:t>
                            </w:r>
                          </w:p>
                          <w:p w14:paraId="7635AEAF" w14:textId="77777777" w:rsidR="00854BA0" w:rsidRPr="004768BD" w:rsidRDefault="00854BA0" w:rsidP="00854BA0">
                            <w:pPr>
                              <w:widowControl w:val="0"/>
                              <w:ind w:left="360"/>
                              <w:rPr>
                                <w:b/>
                                <w:sz w:val="24"/>
                                <w:lang w:val="ru-RU"/>
                              </w:rPr>
                            </w:pPr>
                          </w:p>
                          <w:p w14:paraId="047B6CB5" w14:textId="77777777" w:rsidR="008A4FE5" w:rsidRPr="004768BD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DB80E4" id="_x0000_s1036" type="#_x0000_t202" style="position:absolute;margin-left:180pt;margin-top:199.55pt;width:387.55pt;height:398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" fillcolor="#e1eee8 [663]" stroked="f">
                <v:textbox>
                  <w:txbxContent>
                    <w:p w14:paraId="66D80693" w14:textId="77777777" w:rsidR="004768BD" w:rsidRPr="00A33A42" w:rsidRDefault="004768BD" w:rsidP="004768BD">
                      <w:pPr>
                        <w:pStyle w:val="NoSpacing"/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</w:pPr>
                      <w:r w:rsidRPr="000519BF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Контрольный список</w:t>
                      </w:r>
                      <w:r w:rsidRPr="00DA4E9A"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r w:rsidRPr="00DA4E9A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ученика</w:t>
                      </w:r>
                      <w:r w:rsidRPr="00DA4E9A">
                        <w:rPr>
                          <w:rFonts w:ascii="Myriad Pro" w:hAnsi="Myriad Pro"/>
                          <w:b/>
                          <w:sz w:val="30"/>
                        </w:rPr>
                        <w:t> </w:t>
                      </w:r>
                    </w:p>
                    <w:p w14:paraId="08812CFE" w14:textId="77777777" w:rsidR="00F7551A" w:rsidRPr="00A33A42" w:rsidRDefault="00A33A42" w:rsidP="00A33A42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2"/>
                          <w:szCs w:val="24"/>
                          <w:lang w:val="ru-RU"/>
                        </w:rPr>
                      </w:pPr>
                      <w:r w:rsidRPr="007E72FA">
                        <w:rPr>
                          <w:b/>
                          <w:sz w:val="22"/>
                          <w:szCs w:val="24"/>
                          <w:lang w:val="ru-RU"/>
                        </w:rPr>
                        <w:t>Держите ваши оценки на высоте!</w:t>
                      </w:r>
                      <w:r w:rsidRPr="00593EC3">
                        <w:rPr>
                          <w:sz w:val="22"/>
                          <w:szCs w:val="24"/>
                        </w:rPr>
                        <w:t> </w:t>
                      </w:r>
                      <w:r>
                        <w:rPr>
                          <w:sz w:val="22"/>
                          <w:szCs w:val="24"/>
                          <w:lang w:val="ru-RU"/>
                        </w:rPr>
                        <w:t>Не пропускайте домашних заданий и других заданных работ</w:t>
                      </w:r>
                      <w:r w:rsidRPr="00593EC3">
                        <w:rPr>
                          <w:sz w:val="22"/>
                          <w:szCs w:val="24"/>
                          <w:lang w:val="ru-RU"/>
                        </w:rPr>
                        <w:t>.</w:t>
                      </w:r>
                    </w:p>
                    <w:p w14:paraId="5EA7BBDA" w14:textId="77777777" w:rsidR="00F7551A" w:rsidRPr="00DA7066" w:rsidRDefault="00A33A42" w:rsidP="0054270B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2"/>
                          <w:szCs w:val="24"/>
                          <w:lang w:val="ru-RU"/>
                        </w:rPr>
                      </w:pPr>
                      <w:r>
                        <w:rPr>
                          <w:b/>
                          <w:sz w:val="22"/>
                          <w:szCs w:val="24"/>
                          <w:lang w:val="ru-RU"/>
                        </w:rPr>
                        <w:t>Подайте заявление на летнюю</w:t>
                      </w:r>
                      <w:r w:rsidR="00F7551A" w:rsidRPr="00DA7066">
                        <w:rPr>
                          <w:b/>
                          <w:sz w:val="22"/>
                          <w:szCs w:val="24"/>
                          <w:lang w:val="ru-RU"/>
                        </w:rPr>
                        <w:t xml:space="preserve"> работу или стажировку</w:t>
                      </w:r>
                      <w:r>
                        <w:rPr>
                          <w:b/>
                          <w:sz w:val="22"/>
                          <w:szCs w:val="24"/>
                          <w:lang w:val="ru-RU"/>
                        </w:rPr>
                        <w:t xml:space="preserve"> уже сейчас</w:t>
                      </w:r>
                      <w:r w:rsidR="00F7551A" w:rsidRPr="00DA7066">
                        <w:rPr>
                          <w:sz w:val="22"/>
                          <w:szCs w:val="24"/>
                          <w:lang w:val="ru-RU"/>
                        </w:rPr>
                        <w:t xml:space="preserve">. </w:t>
                      </w:r>
                      <w:r w:rsidRPr="00A33A42">
                        <w:rPr>
                          <w:sz w:val="22"/>
                          <w:szCs w:val="24"/>
                          <w:lang w:val="ru-RU"/>
                        </w:rPr>
                        <w:t>И</w:t>
                      </w:r>
                      <w:r>
                        <w:rPr>
                          <w:sz w:val="22"/>
                          <w:szCs w:val="24"/>
                          <w:lang w:val="ru-RU"/>
                        </w:rPr>
                        <w:t>збежите давки</w:t>
                      </w:r>
                      <w:r w:rsidR="00F7551A" w:rsidRPr="00DA7066">
                        <w:rPr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>
                        <w:rPr>
                          <w:sz w:val="22"/>
                          <w:szCs w:val="24"/>
                          <w:lang w:val="ru-RU"/>
                        </w:rPr>
                        <w:t>–</w:t>
                      </w:r>
                      <w:r w:rsidR="00F7551A" w:rsidRPr="00DA7066">
                        <w:rPr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 w:rsidRPr="00A33A42">
                        <w:rPr>
                          <w:sz w:val="22"/>
                          <w:szCs w:val="24"/>
                          <w:lang w:val="ru-RU"/>
                        </w:rPr>
                        <w:t xml:space="preserve">решите </w:t>
                      </w:r>
                      <w:r>
                        <w:rPr>
                          <w:sz w:val="22"/>
                          <w:szCs w:val="24"/>
                          <w:lang w:val="ru-RU"/>
                        </w:rPr>
                        <w:t>вопрос с устройством на лето до окончания школы</w:t>
                      </w:r>
                      <w:r w:rsidR="00F7551A" w:rsidRPr="00DA7066">
                        <w:rPr>
                          <w:sz w:val="22"/>
                          <w:szCs w:val="24"/>
                          <w:lang w:val="ru-RU"/>
                        </w:rPr>
                        <w:t>.</w:t>
                      </w:r>
                      <w:r w:rsidR="00F7551A" w:rsidRPr="004768BD">
                        <w:rPr>
                          <w:sz w:val="22"/>
                          <w:szCs w:val="24"/>
                        </w:rPr>
                        <w:t> </w:t>
                      </w:r>
                    </w:p>
                    <w:p w14:paraId="63DE8125" w14:textId="77777777" w:rsidR="00F7551A" w:rsidRPr="00DA7066" w:rsidRDefault="00204D31" w:rsidP="0054270B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2"/>
                          <w:szCs w:val="24"/>
                          <w:lang w:val="ru-RU"/>
                        </w:rPr>
                      </w:pPr>
                      <w:r>
                        <w:rPr>
                          <w:b/>
                          <w:sz w:val="22"/>
                          <w:szCs w:val="24"/>
                          <w:lang w:val="ru-RU"/>
                        </w:rPr>
                        <w:t>Подайте любые</w:t>
                      </w:r>
                      <w:r w:rsidR="00F7551A" w:rsidRPr="00DA7066">
                        <w:rPr>
                          <w:b/>
                          <w:sz w:val="22"/>
                          <w:szCs w:val="24"/>
                          <w:lang w:val="ru-RU"/>
                        </w:rPr>
                        <w:t xml:space="preserve"> формы</w:t>
                      </w:r>
                      <w:r>
                        <w:rPr>
                          <w:b/>
                          <w:sz w:val="22"/>
                          <w:szCs w:val="24"/>
                          <w:lang w:val="ru-RU"/>
                        </w:rPr>
                        <w:t>, которые требует ваш колледж</w:t>
                      </w:r>
                      <w:r w:rsidR="00CF0194">
                        <w:rPr>
                          <w:b/>
                          <w:sz w:val="22"/>
                          <w:szCs w:val="24"/>
                          <w:lang w:val="ru-RU"/>
                        </w:rPr>
                        <w:t>,</w:t>
                      </w:r>
                      <w:r>
                        <w:rPr>
                          <w:b/>
                          <w:sz w:val="22"/>
                          <w:szCs w:val="24"/>
                          <w:lang w:val="ru-RU"/>
                        </w:rPr>
                        <w:t xml:space="preserve"> в необходимый срок.</w:t>
                      </w:r>
                      <w:r w:rsidR="00F7551A" w:rsidRPr="004768BD">
                        <w:rPr>
                          <w:sz w:val="22"/>
                          <w:szCs w:val="24"/>
                        </w:rPr>
                        <w:t> </w:t>
                      </w:r>
                      <w:r>
                        <w:rPr>
                          <w:sz w:val="22"/>
                          <w:szCs w:val="24"/>
                          <w:lang w:val="ru-RU"/>
                        </w:rPr>
                        <w:t>Если необходимо, отправьте формы на проживание и зарегистрируйтесь на</w:t>
                      </w:r>
                      <w:r w:rsidR="00F7551A" w:rsidRPr="00DA7066">
                        <w:rPr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>
                        <w:rPr>
                          <w:sz w:val="22"/>
                          <w:szCs w:val="24"/>
                          <w:lang w:val="ru-RU"/>
                        </w:rPr>
                        <w:t>Ориентацию</w:t>
                      </w:r>
                      <w:r w:rsidRPr="00DA7066">
                        <w:rPr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>
                        <w:rPr>
                          <w:sz w:val="22"/>
                          <w:szCs w:val="24"/>
                          <w:lang w:val="ru-RU"/>
                        </w:rPr>
                        <w:t>для первокурсников/новых</w:t>
                      </w:r>
                      <w:r w:rsidR="00F7551A" w:rsidRPr="00DA7066">
                        <w:rPr>
                          <w:sz w:val="22"/>
                          <w:szCs w:val="24"/>
                          <w:lang w:val="ru-RU"/>
                        </w:rPr>
                        <w:t xml:space="preserve"> студент</w:t>
                      </w:r>
                      <w:r>
                        <w:rPr>
                          <w:sz w:val="22"/>
                          <w:szCs w:val="24"/>
                          <w:lang w:val="ru-RU"/>
                        </w:rPr>
                        <w:t>ов</w:t>
                      </w:r>
                      <w:r w:rsidR="00F7551A" w:rsidRPr="00DA7066">
                        <w:rPr>
                          <w:sz w:val="22"/>
                          <w:szCs w:val="24"/>
                          <w:lang w:val="ru-RU"/>
                        </w:rPr>
                        <w:t>.</w:t>
                      </w:r>
                    </w:p>
                    <w:p w14:paraId="6A0D584F" w14:textId="77777777" w:rsidR="00771051" w:rsidRPr="00DA7066" w:rsidRDefault="00524C61" w:rsidP="0054270B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2"/>
                          <w:szCs w:val="24"/>
                          <w:lang w:val="ru-RU"/>
                        </w:rPr>
                      </w:pPr>
                      <w:r>
                        <w:rPr>
                          <w:b/>
                          <w:sz w:val="22"/>
                          <w:szCs w:val="24"/>
                          <w:lang w:val="ru-RU"/>
                        </w:rPr>
                        <w:t>Позаботьтесь о том, чтобы ваш окончательный табель успеваемости был отослан будущему колледжу</w:t>
                      </w:r>
                      <w:r w:rsidR="00F7551A" w:rsidRPr="00DA7066">
                        <w:rPr>
                          <w:b/>
                          <w:sz w:val="22"/>
                          <w:szCs w:val="24"/>
                          <w:lang w:val="ru-RU"/>
                        </w:rPr>
                        <w:t>!</w:t>
                      </w:r>
                      <w:r w:rsidR="00F7551A" w:rsidRPr="004768BD">
                        <w:rPr>
                          <w:sz w:val="22"/>
                          <w:szCs w:val="24"/>
                        </w:rPr>
                        <w:t> </w:t>
                      </w:r>
                      <w:r>
                        <w:rPr>
                          <w:sz w:val="22"/>
                          <w:szCs w:val="24"/>
                          <w:lang w:val="ru-RU"/>
                        </w:rPr>
                        <w:t>Посетите ваш школьный</w:t>
                      </w:r>
                      <w:r w:rsidR="00F7551A" w:rsidRPr="00DA7066">
                        <w:rPr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 w:rsidRPr="00DA7066">
                        <w:rPr>
                          <w:sz w:val="22"/>
                          <w:szCs w:val="24"/>
                          <w:lang w:val="ru-RU"/>
                        </w:rPr>
                        <w:t xml:space="preserve">офис </w:t>
                      </w:r>
                      <w:r>
                        <w:rPr>
                          <w:sz w:val="22"/>
                          <w:szCs w:val="24"/>
                          <w:lang w:val="ru-RU"/>
                        </w:rPr>
                        <w:t>регистратора/консультирования</w:t>
                      </w:r>
                      <w:r w:rsidR="00F7551A" w:rsidRPr="00DA7066">
                        <w:rPr>
                          <w:sz w:val="22"/>
                          <w:szCs w:val="24"/>
                          <w:lang w:val="ru-RU"/>
                        </w:rPr>
                        <w:t xml:space="preserve"> сейчас, чтобы не забыть </w:t>
                      </w:r>
                      <w:r>
                        <w:rPr>
                          <w:sz w:val="22"/>
                          <w:szCs w:val="24"/>
                          <w:lang w:val="ru-RU"/>
                        </w:rPr>
                        <w:t xml:space="preserve">это сделать </w:t>
                      </w:r>
                      <w:r w:rsidR="00F7551A" w:rsidRPr="00DA7066">
                        <w:rPr>
                          <w:sz w:val="22"/>
                          <w:szCs w:val="24"/>
                          <w:lang w:val="ru-RU"/>
                        </w:rPr>
                        <w:t>в следующем месяце.</w:t>
                      </w:r>
                    </w:p>
                    <w:p w14:paraId="1D01AFCF" w14:textId="77777777" w:rsidR="0054270B" w:rsidRPr="00DA7066" w:rsidRDefault="0054270B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  <w:lang w:val="ru-RU"/>
                        </w:rPr>
                      </w:pPr>
                    </w:p>
                    <w:p w14:paraId="64C25B42" w14:textId="77777777" w:rsidR="00854BA0" w:rsidRPr="004768BD" w:rsidRDefault="004768BD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  <w:lang w:val="ru-RU"/>
                        </w:rPr>
                      </w:pPr>
                      <w:r w:rsidRPr="000519BF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Контрольный список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для семьи</w:t>
                      </w:r>
                    </w:p>
                    <w:p w14:paraId="0F33E29F" w14:textId="77777777" w:rsidR="00F7551A" w:rsidRPr="004768BD" w:rsidRDefault="00A33A42" w:rsidP="0054270B">
                      <w:pPr>
                        <w:pStyle w:val="NoSpacing"/>
                        <w:numPr>
                          <w:ilvl w:val="0"/>
                          <w:numId w:val="4"/>
                        </w:numPr>
                        <w:tabs>
                          <w:tab w:val="left" w:pos="810"/>
                        </w:tabs>
                        <w:ind w:left="720"/>
                        <w:rPr>
                          <w:sz w:val="22"/>
                          <w:szCs w:val="24"/>
                          <w:lang w:val="ru-RU"/>
                        </w:rPr>
                      </w:pPr>
                      <w:r>
                        <w:rPr>
                          <w:b/>
                          <w:sz w:val="22"/>
                          <w:szCs w:val="24"/>
                          <w:lang w:val="ru-RU"/>
                        </w:rPr>
                        <w:t>Поощрите</w:t>
                      </w:r>
                      <w:r w:rsidR="00F7551A" w:rsidRPr="004768BD">
                        <w:rPr>
                          <w:b/>
                          <w:sz w:val="22"/>
                          <w:szCs w:val="24"/>
                          <w:lang w:val="ru-RU"/>
                        </w:rPr>
                        <w:t xml:space="preserve"> вашего ребенка, чтобы держать </w:t>
                      </w:r>
                      <w:r>
                        <w:rPr>
                          <w:b/>
                          <w:sz w:val="22"/>
                          <w:szCs w:val="24"/>
                          <w:lang w:val="ru-RU"/>
                        </w:rPr>
                        <w:t>свои оценки на высоте</w:t>
                      </w:r>
                      <w:r w:rsidR="00CF0194">
                        <w:rPr>
                          <w:b/>
                          <w:sz w:val="22"/>
                          <w:szCs w:val="24"/>
                          <w:lang w:val="ru-RU"/>
                        </w:rPr>
                        <w:t>,</w:t>
                      </w:r>
                      <w:r>
                        <w:rPr>
                          <w:b/>
                          <w:sz w:val="22"/>
                          <w:szCs w:val="24"/>
                          <w:lang w:val="ru-RU"/>
                        </w:rPr>
                        <w:t xml:space="preserve"> и подать заявление на летнюю работу или стажировку уже</w:t>
                      </w:r>
                      <w:r w:rsidR="00F7551A" w:rsidRPr="004768BD">
                        <w:rPr>
                          <w:b/>
                          <w:sz w:val="22"/>
                          <w:szCs w:val="24"/>
                          <w:lang w:val="ru-RU"/>
                        </w:rPr>
                        <w:t xml:space="preserve"> сейчас</w:t>
                      </w:r>
                      <w:r w:rsidR="00F7551A" w:rsidRPr="004768BD">
                        <w:rPr>
                          <w:sz w:val="22"/>
                          <w:szCs w:val="24"/>
                          <w:lang w:val="ru-RU"/>
                        </w:rPr>
                        <w:t>.</w:t>
                      </w:r>
                      <w:r w:rsidR="00F7551A" w:rsidRPr="004768BD">
                        <w:rPr>
                          <w:sz w:val="22"/>
                          <w:szCs w:val="24"/>
                        </w:rPr>
                        <w:t> </w:t>
                      </w:r>
                    </w:p>
                    <w:p w14:paraId="5489B9F6" w14:textId="77777777" w:rsidR="00204D31" w:rsidRPr="00DA7066" w:rsidRDefault="00F7551A" w:rsidP="00204D31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2"/>
                          <w:szCs w:val="24"/>
                          <w:lang w:val="ru-RU"/>
                        </w:rPr>
                      </w:pPr>
                      <w:r w:rsidRPr="00204D31">
                        <w:rPr>
                          <w:b/>
                          <w:sz w:val="22"/>
                          <w:szCs w:val="24"/>
                          <w:lang w:val="ru-RU"/>
                        </w:rPr>
                        <w:t xml:space="preserve">Убедитесь в том, чтобы помочь вашему ребенку </w:t>
                      </w:r>
                      <w:r w:rsidR="00204D31">
                        <w:rPr>
                          <w:b/>
                          <w:sz w:val="22"/>
                          <w:szCs w:val="24"/>
                          <w:lang w:val="ru-RU"/>
                        </w:rPr>
                        <w:t>подать любые</w:t>
                      </w:r>
                      <w:r w:rsidR="00204D31" w:rsidRPr="00DA7066">
                        <w:rPr>
                          <w:b/>
                          <w:sz w:val="22"/>
                          <w:szCs w:val="24"/>
                          <w:lang w:val="ru-RU"/>
                        </w:rPr>
                        <w:t xml:space="preserve"> формы</w:t>
                      </w:r>
                      <w:r w:rsidR="00204D31">
                        <w:rPr>
                          <w:b/>
                          <w:sz w:val="22"/>
                          <w:szCs w:val="24"/>
                          <w:lang w:val="ru-RU"/>
                        </w:rPr>
                        <w:t>, требуемые колледжем, в необходимый срок.</w:t>
                      </w:r>
                      <w:r w:rsidR="00204D31" w:rsidRPr="004768BD">
                        <w:rPr>
                          <w:sz w:val="22"/>
                          <w:szCs w:val="24"/>
                        </w:rPr>
                        <w:t> </w:t>
                      </w:r>
                      <w:r w:rsidR="00204D31">
                        <w:rPr>
                          <w:sz w:val="22"/>
                          <w:szCs w:val="24"/>
                          <w:lang w:val="ru-RU"/>
                        </w:rPr>
                        <w:t>Если необходимо, отправьте формы на проживание и зарегистрируйтесь на</w:t>
                      </w:r>
                      <w:r w:rsidR="00204D31" w:rsidRPr="00DA7066">
                        <w:rPr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 w:rsidR="00204D31">
                        <w:rPr>
                          <w:sz w:val="22"/>
                          <w:szCs w:val="24"/>
                          <w:lang w:val="ru-RU"/>
                        </w:rPr>
                        <w:t>Ориентацию</w:t>
                      </w:r>
                      <w:r w:rsidR="00204D31" w:rsidRPr="00DA7066">
                        <w:rPr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 w:rsidR="00204D31">
                        <w:rPr>
                          <w:sz w:val="22"/>
                          <w:szCs w:val="24"/>
                          <w:lang w:val="ru-RU"/>
                        </w:rPr>
                        <w:t>для первокурсников/новых</w:t>
                      </w:r>
                      <w:r w:rsidR="00204D31" w:rsidRPr="00DA7066">
                        <w:rPr>
                          <w:sz w:val="22"/>
                          <w:szCs w:val="24"/>
                          <w:lang w:val="ru-RU"/>
                        </w:rPr>
                        <w:t xml:space="preserve"> студент</w:t>
                      </w:r>
                      <w:r w:rsidR="00204D31">
                        <w:rPr>
                          <w:sz w:val="22"/>
                          <w:szCs w:val="24"/>
                          <w:lang w:val="ru-RU"/>
                        </w:rPr>
                        <w:t>ов</w:t>
                      </w:r>
                      <w:r w:rsidR="00204D31" w:rsidRPr="00DA7066">
                        <w:rPr>
                          <w:sz w:val="22"/>
                          <w:szCs w:val="24"/>
                          <w:lang w:val="ru-RU"/>
                        </w:rPr>
                        <w:t>.</w:t>
                      </w:r>
                    </w:p>
                    <w:p w14:paraId="42B00828" w14:textId="77777777" w:rsidR="00F7551A" w:rsidRPr="00204D31" w:rsidRDefault="00204D31" w:rsidP="006526F3">
                      <w:pPr>
                        <w:pStyle w:val="NoSpacing"/>
                        <w:numPr>
                          <w:ilvl w:val="0"/>
                          <w:numId w:val="4"/>
                        </w:numPr>
                        <w:tabs>
                          <w:tab w:val="left" w:pos="810"/>
                        </w:tabs>
                        <w:ind w:left="720"/>
                        <w:rPr>
                          <w:b/>
                          <w:sz w:val="22"/>
                          <w:szCs w:val="24"/>
                          <w:lang w:val="ru-RU"/>
                        </w:rPr>
                      </w:pPr>
                      <w:r>
                        <w:rPr>
                          <w:b/>
                          <w:sz w:val="22"/>
                          <w:szCs w:val="24"/>
                          <w:lang w:val="ru-RU"/>
                        </w:rPr>
                        <w:t>Удостоверьтес</w:t>
                      </w:r>
                      <w:r w:rsidR="004811BE">
                        <w:rPr>
                          <w:b/>
                          <w:sz w:val="22"/>
                          <w:szCs w:val="24"/>
                          <w:lang w:val="ru-RU"/>
                        </w:rPr>
                        <w:t>ь</w:t>
                      </w:r>
                      <w:r w:rsidR="00F7551A" w:rsidRPr="00204D31">
                        <w:rPr>
                          <w:b/>
                          <w:sz w:val="22"/>
                          <w:szCs w:val="24"/>
                          <w:lang w:val="ru-RU"/>
                        </w:rPr>
                        <w:t xml:space="preserve">, что </w:t>
                      </w:r>
                      <w:r w:rsidR="004811BE">
                        <w:rPr>
                          <w:b/>
                          <w:sz w:val="22"/>
                          <w:szCs w:val="24"/>
                          <w:lang w:val="ru-RU"/>
                        </w:rPr>
                        <w:t>ваш ребенок позаботится о том, чтобы окончательный табель успеваемости был отослан колледжу</w:t>
                      </w:r>
                      <w:r w:rsidR="00F7551A" w:rsidRPr="00204D31">
                        <w:rPr>
                          <w:b/>
                          <w:sz w:val="22"/>
                          <w:szCs w:val="24"/>
                          <w:lang w:val="ru-RU"/>
                        </w:rPr>
                        <w:t>.</w:t>
                      </w:r>
                      <w:r w:rsidR="00F7551A" w:rsidRPr="00204D31">
                        <w:rPr>
                          <w:b/>
                          <w:sz w:val="22"/>
                          <w:szCs w:val="24"/>
                        </w:rPr>
                        <w:t> </w:t>
                      </w:r>
                    </w:p>
                    <w:p w14:paraId="7635AEAF" w14:textId="77777777" w:rsidR="00854BA0" w:rsidRPr="004768BD" w:rsidRDefault="00854BA0" w:rsidP="00854BA0">
                      <w:pPr>
                        <w:widowControl w:val="0"/>
                        <w:ind w:left="360"/>
                        <w:rPr>
                          <w:b/>
                          <w:sz w:val="24"/>
                          <w:lang w:val="ru-RU"/>
                        </w:rPr>
                      </w:pPr>
                    </w:p>
                    <w:p w14:paraId="047B6CB5" w14:textId="77777777" w:rsidR="008A4FE5" w:rsidRPr="004768BD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> </w:t>
      </w:r>
    </w:p>
    <w:sectPr w:rsidR="00671A4B" w:rsidRPr="001B2141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68E4BB" w14:textId="77777777" w:rsidR="00555205" w:rsidRDefault="00555205" w:rsidP="009909CD">
      <w:pPr>
        <w:spacing w:after="0" w:line="240" w:lineRule="auto"/>
      </w:pPr>
      <w:r>
        <w:separator/>
      </w:r>
    </w:p>
  </w:endnote>
  <w:endnote w:type="continuationSeparator" w:id="0">
    <w:p w14:paraId="366CFAFB" w14:textId="77777777" w:rsidR="00555205" w:rsidRDefault="00555205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F0A65F" w14:textId="77777777" w:rsidR="006A78CF" w:rsidRDefault="006A78C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273BE" w14:textId="77777777" w:rsidR="00A13FC9" w:rsidRDefault="00A13FC9" w:rsidP="00A13FC9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uk-UA" w:eastAsia="uk-UA"/>
      </w:rPr>
      <w:drawing>
        <wp:inline distT="0" distB="0" distL="0" distR="0" wp14:anchorId="35A0B545" wp14:editId="7156EE3B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08F19F0" w14:textId="0B8A06A4" w:rsidR="00A13FC9" w:rsidRPr="004768BD" w:rsidRDefault="004768BD" w:rsidP="004768BD">
    <w:pPr>
      <w:pStyle w:val="Footer"/>
      <w:jc w:val="center"/>
      <w:rPr>
        <w:lang w:val="ru-RU"/>
      </w:rPr>
    </w:pPr>
    <w:r>
      <w:rPr>
        <w:rFonts w:ascii="Myriad Pro" w:hAnsi="Myriad Pro"/>
        <w:sz w:val="24"/>
        <w:szCs w:val="36"/>
        <w:lang w:val="ru-RU"/>
      </w:rPr>
      <w:t>Посетите</w:t>
    </w:r>
    <w:r w:rsidRPr="00EE63E2">
      <w:rPr>
        <w:rFonts w:ascii="Myriad Pro" w:hAnsi="Myriad Pro"/>
        <w:sz w:val="24"/>
        <w:szCs w:val="36"/>
      </w:rPr>
      <w:t> </w:t>
    </w:r>
    <w:hyperlink r:id="rId2" w:history="1">
      <w:r w:rsidR="006A78CF" w:rsidRPr="009E12B7">
        <w:rPr>
          <w:rStyle w:val="Hyperlink"/>
        </w:rPr>
        <w:t>https://gearup.wa.gov/students-families</w:t>
      </w:r>
    </w:hyperlink>
    <w:r w:rsidR="006A78CF">
      <w:t xml:space="preserve"> </w:t>
    </w:r>
    <w:r w:rsidRPr="00983C11">
      <w:rPr>
        <w:rFonts w:ascii="Myriad Pro" w:hAnsi="Myriad Pro"/>
        <w:sz w:val="24"/>
        <w:szCs w:val="36"/>
        <w:lang w:val="ru-RU"/>
      </w:rPr>
      <w:t>чтобы узнать больше и получить доступ к ресурсам, которые помогут вашему ребенку выработать план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54234" w14:textId="77777777" w:rsidR="006A78CF" w:rsidRDefault="006A78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828A16" w14:textId="77777777" w:rsidR="00555205" w:rsidRDefault="00555205" w:rsidP="009909CD">
      <w:pPr>
        <w:spacing w:after="0" w:line="240" w:lineRule="auto"/>
      </w:pPr>
      <w:r>
        <w:separator/>
      </w:r>
    </w:p>
  </w:footnote>
  <w:footnote w:type="continuationSeparator" w:id="0">
    <w:p w14:paraId="3E3B8D48" w14:textId="77777777" w:rsidR="00555205" w:rsidRDefault="00555205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4C7FE" w14:textId="77777777" w:rsidR="006A78CF" w:rsidRDefault="006A78C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D0BBE" w14:textId="77777777" w:rsidR="006A78CF" w:rsidRDefault="006A78C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74D6B" w14:textId="77777777" w:rsidR="006A78CF" w:rsidRDefault="006A78C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92305A"/>
    <w:multiLevelType w:val="hybridMultilevel"/>
    <w:tmpl w:val="61F46498"/>
    <w:lvl w:ilvl="0" w:tplc="ADCE6212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8E5066C"/>
    <w:multiLevelType w:val="hybridMultilevel"/>
    <w:tmpl w:val="AA3E9BD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3F1BD4"/>
    <w:multiLevelType w:val="hybridMultilevel"/>
    <w:tmpl w:val="AE543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B0093D"/>
    <w:multiLevelType w:val="hybridMultilevel"/>
    <w:tmpl w:val="1D220480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F05F0C"/>
    <w:multiLevelType w:val="hybridMultilevel"/>
    <w:tmpl w:val="20D60172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3975E9"/>
    <w:multiLevelType w:val="hybridMultilevel"/>
    <w:tmpl w:val="A02EB404"/>
    <w:lvl w:ilvl="0" w:tplc="6B0E996E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6"/>
  </w:num>
  <w:num w:numId="4">
    <w:abstractNumId w:val="0"/>
  </w:num>
  <w:num w:numId="5">
    <w:abstractNumId w:val="4"/>
  </w:num>
  <w:num w:numId="6">
    <w:abstractNumId w:val="5"/>
  </w:num>
  <w:num w:numId="7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jEwMzK0MDA0MbVQ0lEKTi0uzszPAykwrAUAIfOKpSwAAAA="/>
  </w:docVars>
  <w:rsids>
    <w:rsidRoot w:val="001B2141"/>
    <w:rsid w:val="00023E72"/>
    <w:rsid w:val="0006486B"/>
    <w:rsid w:val="00076C3A"/>
    <w:rsid w:val="000C40B8"/>
    <w:rsid w:val="000D20E1"/>
    <w:rsid w:val="000E0CED"/>
    <w:rsid w:val="000E6D06"/>
    <w:rsid w:val="000F4D1F"/>
    <w:rsid w:val="001006E1"/>
    <w:rsid w:val="00124E37"/>
    <w:rsid w:val="001733BE"/>
    <w:rsid w:val="00190FCB"/>
    <w:rsid w:val="001956B9"/>
    <w:rsid w:val="001968F4"/>
    <w:rsid w:val="001A6610"/>
    <w:rsid w:val="001B2141"/>
    <w:rsid w:val="001B5B1E"/>
    <w:rsid w:val="001C5D6A"/>
    <w:rsid w:val="001D16DC"/>
    <w:rsid w:val="001D41E3"/>
    <w:rsid w:val="001D5F2E"/>
    <w:rsid w:val="001E3849"/>
    <w:rsid w:val="001E7D84"/>
    <w:rsid w:val="001F06EE"/>
    <w:rsid w:val="00204D31"/>
    <w:rsid w:val="00266A00"/>
    <w:rsid w:val="00275C50"/>
    <w:rsid w:val="00287F5E"/>
    <w:rsid w:val="002D5A0C"/>
    <w:rsid w:val="00356A1E"/>
    <w:rsid w:val="00370512"/>
    <w:rsid w:val="003950EE"/>
    <w:rsid w:val="003A596D"/>
    <w:rsid w:val="003A7C24"/>
    <w:rsid w:val="003B7987"/>
    <w:rsid w:val="003E771B"/>
    <w:rsid w:val="00406591"/>
    <w:rsid w:val="00414D69"/>
    <w:rsid w:val="00421F0A"/>
    <w:rsid w:val="00436814"/>
    <w:rsid w:val="004543DF"/>
    <w:rsid w:val="0045478F"/>
    <w:rsid w:val="0047425E"/>
    <w:rsid w:val="004768BD"/>
    <w:rsid w:val="004811BE"/>
    <w:rsid w:val="004C0389"/>
    <w:rsid w:val="004D131D"/>
    <w:rsid w:val="00524C61"/>
    <w:rsid w:val="005326F5"/>
    <w:rsid w:val="00532A29"/>
    <w:rsid w:val="0054270B"/>
    <w:rsid w:val="005538ED"/>
    <w:rsid w:val="00555205"/>
    <w:rsid w:val="00571AEF"/>
    <w:rsid w:val="005D5656"/>
    <w:rsid w:val="005E3E86"/>
    <w:rsid w:val="00602942"/>
    <w:rsid w:val="006207D8"/>
    <w:rsid w:val="00622246"/>
    <w:rsid w:val="00645074"/>
    <w:rsid w:val="00661D0B"/>
    <w:rsid w:val="00671A4B"/>
    <w:rsid w:val="00675C1D"/>
    <w:rsid w:val="00685C13"/>
    <w:rsid w:val="00696E04"/>
    <w:rsid w:val="006A78CF"/>
    <w:rsid w:val="006F1BF8"/>
    <w:rsid w:val="006F45EA"/>
    <w:rsid w:val="0070210A"/>
    <w:rsid w:val="00724F5F"/>
    <w:rsid w:val="00740654"/>
    <w:rsid w:val="00743153"/>
    <w:rsid w:val="00761661"/>
    <w:rsid w:val="00771051"/>
    <w:rsid w:val="00781C88"/>
    <w:rsid w:val="00784F1D"/>
    <w:rsid w:val="00784FEA"/>
    <w:rsid w:val="00790717"/>
    <w:rsid w:val="007D1944"/>
    <w:rsid w:val="007E0452"/>
    <w:rsid w:val="007F6F23"/>
    <w:rsid w:val="008020C0"/>
    <w:rsid w:val="008110A7"/>
    <w:rsid w:val="008151EE"/>
    <w:rsid w:val="00841577"/>
    <w:rsid w:val="00854BA0"/>
    <w:rsid w:val="00862933"/>
    <w:rsid w:val="0086740B"/>
    <w:rsid w:val="00874387"/>
    <w:rsid w:val="008916E0"/>
    <w:rsid w:val="008A4FE5"/>
    <w:rsid w:val="008C02B8"/>
    <w:rsid w:val="008C6CD8"/>
    <w:rsid w:val="008E52DF"/>
    <w:rsid w:val="008F484C"/>
    <w:rsid w:val="008F6CB0"/>
    <w:rsid w:val="00913A8A"/>
    <w:rsid w:val="00917F7B"/>
    <w:rsid w:val="00940823"/>
    <w:rsid w:val="00941D5A"/>
    <w:rsid w:val="0095282D"/>
    <w:rsid w:val="00972CAE"/>
    <w:rsid w:val="00980FFC"/>
    <w:rsid w:val="00981E73"/>
    <w:rsid w:val="009909CD"/>
    <w:rsid w:val="009B09EE"/>
    <w:rsid w:val="009B4D70"/>
    <w:rsid w:val="009C6715"/>
    <w:rsid w:val="009D625C"/>
    <w:rsid w:val="009E0635"/>
    <w:rsid w:val="00A13FC9"/>
    <w:rsid w:val="00A25076"/>
    <w:rsid w:val="00A33A42"/>
    <w:rsid w:val="00A448B3"/>
    <w:rsid w:val="00A51106"/>
    <w:rsid w:val="00A60C8F"/>
    <w:rsid w:val="00A810E8"/>
    <w:rsid w:val="00A924DC"/>
    <w:rsid w:val="00AC643F"/>
    <w:rsid w:val="00AC67ED"/>
    <w:rsid w:val="00B044CD"/>
    <w:rsid w:val="00B4329C"/>
    <w:rsid w:val="00B53C93"/>
    <w:rsid w:val="00B646B2"/>
    <w:rsid w:val="00B84392"/>
    <w:rsid w:val="00B907E9"/>
    <w:rsid w:val="00B91A1C"/>
    <w:rsid w:val="00BB473A"/>
    <w:rsid w:val="00BC460B"/>
    <w:rsid w:val="00BD3320"/>
    <w:rsid w:val="00BF154F"/>
    <w:rsid w:val="00C124B0"/>
    <w:rsid w:val="00C31E84"/>
    <w:rsid w:val="00C7202C"/>
    <w:rsid w:val="00C8734F"/>
    <w:rsid w:val="00C91747"/>
    <w:rsid w:val="00CA36F6"/>
    <w:rsid w:val="00CD2DEC"/>
    <w:rsid w:val="00CD6DB0"/>
    <w:rsid w:val="00CE5BCB"/>
    <w:rsid w:val="00CF0194"/>
    <w:rsid w:val="00CF1D50"/>
    <w:rsid w:val="00D14F9D"/>
    <w:rsid w:val="00D1731F"/>
    <w:rsid w:val="00D257AF"/>
    <w:rsid w:val="00D31325"/>
    <w:rsid w:val="00D321C2"/>
    <w:rsid w:val="00D5473B"/>
    <w:rsid w:val="00DA7066"/>
    <w:rsid w:val="00DC2935"/>
    <w:rsid w:val="00DE4EC4"/>
    <w:rsid w:val="00E1055A"/>
    <w:rsid w:val="00E60298"/>
    <w:rsid w:val="00E6762E"/>
    <w:rsid w:val="00E805E9"/>
    <w:rsid w:val="00EB30F9"/>
    <w:rsid w:val="00F010F1"/>
    <w:rsid w:val="00F03301"/>
    <w:rsid w:val="00F24464"/>
    <w:rsid w:val="00F35BE3"/>
    <w:rsid w:val="00F40A18"/>
    <w:rsid w:val="00F56DB3"/>
    <w:rsid w:val="00F7551A"/>
    <w:rsid w:val="00F83176"/>
    <w:rsid w:val="00F95852"/>
    <w:rsid w:val="00FC4D12"/>
    <w:rsid w:val="00FD463A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49C370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6A78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36BC29579564877882ECB6D172493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719B8C-BF8A-4835-A3F0-D55E3A366DDC}"/>
      </w:docPartPr>
      <w:docPartBody>
        <w:p w:rsidR="00FA5452" w:rsidRDefault="00EF7FDA" w:rsidP="00EF7FDA">
          <w:pPr>
            <w:pStyle w:val="236BC29579564877882ECB6D1724936D"/>
          </w:pPr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253838BAC9674AC4A33CA49E6DF024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99717C-12AF-488E-A593-E16DD00A3A24}"/>
      </w:docPartPr>
      <w:docPartBody>
        <w:p w:rsidR="00FA5452" w:rsidRDefault="00EF7FDA" w:rsidP="00EF7FDA">
          <w:pPr>
            <w:pStyle w:val="253838BAC9674AC4A33CA49E6DF02465"/>
          </w:pPr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B5BF0864DC0B40A783800BC0927A65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01BD06-FE48-4007-B818-7011F863C8F5}"/>
      </w:docPartPr>
      <w:docPartBody>
        <w:p w:rsidR="00FA5452" w:rsidRDefault="00EF7FDA" w:rsidP="00EF7FDA">
          <w:pPr>
            <w:pStyle w:val="B5BF0864DC0B40A783800BC0927A65AE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837E05"/>
    <w:rsid w:val="008B0559"/>
    <w:rsid w:val="008C7997"/>
    <w:rsid w:val="00A31BA8"/>
    <w:rsid w:val="00A523FA"/>
    <w:rsid w:val="00BD4B9E"/>
    <w:rsid w:val="00EF7FDA"/>
    <w:rsid w:val="00FA5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F7FDA"/>
    <w:rPr>
      <w:color w:val="808080"/>
    </w:rPr>
  </w:style>
  <w:style w:type="paragraph" w:customStyle="1" w:styleId="236BC29579564877882ECB6D1724936D">
    <w:name w:val="236BC29579564877882ECB6D1724936D"/>
    <w:rsid w:val="00EF7FDA"/>
    <w:rPr>
      <w:lang w:val="uk-UA" w:eastAsia="uk-UA"/>
    </w:rPr>
  </w:style>
  <w:style w:type="paragraph" w:customStyle="1" w:styleId="253838BAC9674AC4A33CA49E6DF02465">
    <w:name w:val="253838BAC9674AC4A33CA49E6DF02465"/>
    <w:rsid w:val="00EF7FDA"/>
    <w:rPr>
      <w:lang w:val="uk-UA" w:eastAsia="uk-UA"/>
    </w:rPr>
  </w:style>
  <w:style w:type="paragraph" w:customStyle="1" w:styleId="B5BF0864DC0B40A783800BC0927A65AE">
    <w:name w:val="B5BF0864DC0B40A783800BC0927A65AE"/>
    <w:rsid w:val="00EF7FDA"/>
    <w:rPr>
      <w:lang w:val="uk-UA" w:eastAsia="uk-U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EADD930-CB34-4081-8323-1B8516DE130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52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9</cp:revision>
  <cp:lastPrinted>2015-05-28T22:43:00Z</cp:lastPrinted>
  <dcterms:created xsi:type="dcterms:W3CDTF">2018-09-18T11:41:00Z</dcterms:created>
  <dcterms:modified xsi:type="dcterms:W3CDTF">2022-03-10T22:1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